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a14="http://schemas.microsoft.com/office/drawing/2010/main" xmlns:pic="http://schemas.openxmlformats.org/drawingml/2006/picture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666C2D" w:rsidR="00024D79" w:rsidP="00C84886" w:rsidRDefault="00024D79" w14:paraId="5EAF0FE7" w14:textId="77777777">
      <w:pPr>
        <w:spacing w:after="120"/>
        <w:jc w:val="center"/>
        <w:outlineLvl w:val="0"/>
        <w:rPr>
          <w:b/>
          <w:sz w:val="32"/>
          <w:szCs w:val="32"/>
        </w:rPr>
      </w:pPr>
      <w:r w:rsidRPr="00666C2D">
        <w:rPr>
          <w:b/>
          <w:sz w:val="32"/>
          <w:szCs w:val="32"/>
        </w:rPr>
        <w:t>Memorandum</w:t>
      </w:r>
    </w:p>
    <w:p w:rsidRPr="00FC50A7" w:rsidR="00024D79" w:rsidP="00024D79" w:rsidRDefault="00024D79" w14:paraId="7D01FA1D" w14:textId="77777777">
      <w:pPr>
        <w:jc w:val="center"/>
        <w:rPr>
          <w:b/>
        </w:rPr>
      </w:pPr>
    </w:p>
    <w:p w:rsidRPr="00666C2D" w:rsidR="00024D79" w:rsidP="00024D79" w:rsidRDefault="00024D79" w14:paraId="4FE52BA3" w14:textId="06D0A67C">
      <w:pPr>
        <w:tabs>
          <w:tab w:val="left" w:pos="1080"/>
        </w:tabs>
      </w:pPr>
      <w:r w:rsidRPr="00666C2D">
        <w:rPr>
          <w:b/>
        </w:rPr>
        <w:t>Date:</w:t>
      </w:r>
      <w:r w:rsidRPr="00666C2D">
        <w:t xml:space="preserve"> </w:t>
      </w:r>
      <w:r w:rsidRPr="00666C2D">
        <w:tab/>
      </w:r>
      <w:r w:rsidR="00CE42F7">
        <w:t xml:space="preserve">April </w:t>
      </w:r>
      <w:r w:rsidR="0003459D">
        <w:t>24</w:t>
      </w:r>
      <w:r w:rsidR="00CE42F7">
        <w:t>, 2020</w:t>
      </w:r>
    </w:p>
    <w:p w:rsidRPr="00666C2D" w:rsidR="00024D79" w:rsidP="00024D79" w:rsidRDefault="00024D79" w14:paraId="25C7E4DB" w14:textId="77777777">
      <w:pPr>
        <w:tabs>
          <w:tab w:val="left" w:pos="1080"/>
        </w:tabs>
      </w:pPr>
    </w:p>
    <w:p w:rsidRPr="00666C2D" w:rsidR="00024D79" w:rsidP="00024D79" w:rsidRDefault="00024D79" w14:paraId="00A37AD5" w14:textId="77777777">
      <w:pPr>
        <w:tabs>
          <w:tab w:val="left" w:pos="1080"/>
        </w:tabs>
      </w:pPr>
      <w:r w:rsidRPr="00666C2D">
        <w:rPr>
          <w:b/>
        </w:rPr>
        <w:t>To:</w:t>
      </w:r>
      <w:r w:rsidRPr="00666C2D">
        <w:tab/>
        <w:t xml:space="preserve">Margo Schwab, Desk Officer </w:t>
      </w:r>
    </w:p>
    <w:p w:rsidRPr="00666C2D" w:rsidR="00024D79" w:rsidP="00024D79" w:rsidRDefault="00024D79" w14:paraId="1AABE59E" w14:textId="77777777">
      <w:pPr>
        <w:tabs>
          <w:tab w:val="left" w:pos="1080"/>
        </w:tabs>
      </w:pPr>
      <w:r w:rsidRPr="00666C2D">
        <w:tab/>
        <w:t>Office of Management and Budget</w:t>
      </w:r>
    </w:p>
    <w:p w:rsidRPr="00666C2D" w:rsidR="00024D79" w:rsidP="00024D79" w:rsidRDefault="00024D79" w14:paraId="4F94A6A1" w14:textId="77777777">
      <w:pPr>
        <w:tabs>
          <w:tab w:val="left" w:pos="1080"/>
        </w:tabs>
      </w:pPr>
    </w:p>
    <w:p w:rsidRPr="00666C2D" w:rsidR="00024D79" w:rsidP="00024D79" w:rsidRDefault="00024D79" w14:paraId="14C957BA" w14:textId="77777777">
      <w:pPr>
        <w:pStyle w:val="Salutation"/>
        <w:outlineLvl w:val="0"/>
        <w:rPr>
          <w:sz w:val="24"/>
        </w:rPr>
      </w:pPr>
      <w:r w:rsidRPr="00666C2D">
        <w:rPr>
          <w:b/>
          <w:sz w:val="24"/>
        </w:rPr>
        <w:t>From:</w:t>
      </w:r>
      <w:r w:rsidRPr="00666C2D">
        <w:rPr>
          <w:sz w:val="24"/>
        </w:rPr>
        <w:t xml:space="preserve"> </w:t>
      </w:r>
      <w:r w:rsidRPr="00666C2D">
        <w:rPr>
          <w:sz w:val="24"/>
        </w:rPr>
        <w:tab/>
        <w:t xml:space="preserve">Emilda </w:t>
      </w:r>
      <w:r>
        <w:rPr>
          <w:sz w:val="24"/>
        </w:rPr>
        <w:t xml:space="preserve">B. </w:t>
      </w:r>
      <w:r w:rsidRPr="00666C2D">
        <w:rPr>
          <w:sz w:val="24"/>
        </w:rPr>
        <w:t>Rivers, Director</w:t>
      </w:r>
    </w:p>
    <w:p w:rsidRPr="00666C2D" w:rsidR="00024D79" w:rsidP="00024D79" w:rsidRDefault="00024D79" w14:paraId="0B3745A7" w14:textId="77777777">
      <w:pPr>
        <w:pStyle w:val="Salutation"/>
        <w:rPr>
          <w:sz w:val="24"/>
        </w:rPr>
      </w:pPr>
      <w:r w:rsidRPr="00666C2D">
        <w:rPr>
          <w:sz w:val="24"/>
        </w:rPr>
        <w:tab/>
        <w:t>National Center for Science and Engineering Statistics</w:t>
      </w:r>
    </w:p>
    <w:p w:rsidRPr="00666C2D" w:rsidR="00024D79" w:rsidP="00024D79" w:rsidRDefault="00024D79" w14:paraId="6277CB4B" w14:textId="77777777">
      <w:pPr>
        <w:pStyle w:val="Salutation"/>
        <w:rPr>
          <w:sz w:val="24"/>
        </w:rPr>
      </w:pPr>
      <w:r w:rsidRPr="00666C2D">
        <w:rPr>
          <w:sz w:val="24"/>
        </w:rPr>
        <w:tab/>
        <w:t>National Science Foundation</w:t>
      </w:r>
    </w:p>
    <w:p w:rsidRPr="00666C2D" w:rsidR="00024D79" w:rsidP="00024D79" w:rsidRDefault="00024D79" w14:paraId="28BEDBDB" w14:textId="77777777">
      <w:pPr>
        <w:pStyle w:val="Salutation"/>
        <w:rPr>
          <w:sz w:val="24"/>
        </w:rPr>
      </w:pPr>
    </w:p>
    <w:p w:rsidRPr="00666C2D" w:rsidR="00024D79" w:rsidP="00024D79" w:rsidRDefault="00024D79" w14:paraId="3D0531B5" w14:textId="77777777">
      <w:pPr>
        <w:pStyle w:val="Salutation"/>
        <w:outlineLvl w:val="0"/>
        <w:rPr>
          <w:sz w:val="24"/>
        </w:rPr>
      </w:pPr>
      <w:r w:rsidRPr="00666C2D">
        <w:rPr>
          <w:b/>
          <w:sz w:val="24"/>
        </w:rPr>
        <w:t>Via:</w:t>
      </w:r>
      <w:r>
        <w:rPr>
          <w:sz w:val="24"/>
        </w:rPr>
        <w:t xml:space="preserve"> </w:t>
      </w:r>
      <w:r w:rsidRPr="00666C2D">
        <w:rPr>
          <w:sz w:val="24"/>
        </w:rPr>
        <w:tab/>
        <w:t>Suzanne Plimpton, Reports Clearance Officer</w:t>
      </w:r>
    </w:p>
    <w:p w:rsidRPr="00666C2D" w:rsidR="00024D79" w:rsidP="00024D79" w:rsidRDefault="00024D79" w14:paraId="0B50BBBB" w14:textId="77777777">
      <w:pPr>
        <w:pStyle w:val="Salutation"/>
        <w:rPr>
          <w:sz w:val="24"/>
        </w:rPr>
      </w:pPr>
      <w:r w:rsidRPr="00666C2D">
        <w:rPr>
          <w:sz w:val="24"/>
        </w:rPr>
        <w:tab/>
        <w:t>National Science Foundation</w:t>
      </w:r>
    </w:p>
    <w:p w:rsidRPr="00666C2D" w:rsidR="00024D79" w:rsidP="00024D79" w:rsidRDefault="00024D79" w14:paraId="333EB9A5" w14:textId="77777777">
      <w:pPr>
        <w:tabs>
          <w:tab w:val="left" w:pos="1080"/>
        </w:tabs>
        <w:ind w:left="720" w:hanging="720"/>
      </w:pPr>
    </w:p>
    <w:p w:rsidRPr="00666C2D" w:rsidR="00024D79" w:rsidP="00024D79" w:rsidRDefault="00024D79" w14:paraId="0864B813" w14:textId="3ECBD995">
      <w:pPr>
        <w:tabs>
          <w:tab w:val="left" w:pos="1080"/>
        </w:tabs>
        <w:spacing w:after="120"/>
        <w:ind w:left="1080" w:hanging="1080"/>
      </w:pPr>
      <w:r w:rsidRPr="00666C2D">
        <w:rPr>
          <w:b/>
        </w:rPr>
        <w:t>Subject:</w:t>
      </w:r>
      <w:r w:rsidRPr="00666C2D">
        <w:tab/>
        <w:t xml:space="preserve">Request for approval </w:t>
      </w:r>
      <w:r>
        <w:t xml:space="preserve">of </w:t>
      </w:r>
      <w:r w:rsidR="004E7076">
        <w:t>non-</w:t>
      </w:r>
      <w:r>
        <w:t>substantive change</w:t>
      </w:r>
      <w:r w:rsidR="008F4B96">
        <w:t>s</w:t>
      </w:r>
      <w:r>
        <w:t xml:space="preserve"> in the 2021 Survey of Earned Doctorates </w:t>
      </w:r>
      <w:r w:rsidR="004D2406">
        <w:t>(3145-0019)</w:t>
      </w:r>
    </w:p>
    <w:p w:rsidRPr="007566A2" w:rsidR="00024D79" w:rsidP="00024D79" w:rsidRDefault="00024D79" w14:paraId="1AF66F2C" w14:textId="77777777">
      <w:pPr>
        <w:rPr>
          <w:rFonts w:asciiTheme="majorHAnsi" w:hAnsiTheme="majorHAnsi"/>
        </w:rPr>
      </w:pPr>
      <w:r w:rsidRPr="00F8639F">
        <w:rPr>
          <w:rFonts w:asciiTheme="majorHAnsi" w:hAnsiTheme="majorHAnsi"/>
          <w:noProof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editId="73D6AD0C" wp14:anchorId="3A5F8A4A">
                <wp:simplePos x="0" y="0"/>
                <wp:positionH relativeFrom="column">
                  <wp:posOffset>43180</wp:posOffset>
                </wp:positionH>
                <wp:positionV relativeFrom="paragraph">
                  <wp:posOffset>112395</wp:posOffset>
                </wp:positionV>
                <wp:extent cx="6254750" cy="0"/>
                <wp:effectExtent l="5080" t="7620" r="7620" b="11430"/>
                <wp:wrapNone/>
                <wp:docPr id="3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547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32" coordsize="21600,21600" o:oned="t" filled="f" o:spt="32" path="m,l21600,21600e" w14:anchorId="56E0DCE9">
                <v:path fillok="f" arrowok="t" o:connecttype="none"/>
                <o:lock v:ext="edit" shapetype="t"/>
              </v:shapetype>
              <v:shape id="AutoShape 2" style="position:absolute;margin-left:3.4pt;margin-top:8.85pt;width:492.5pt;height:0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"/>
            </w:pict>
          </mc:Fallback>
        </mc:AlternateContent>
      </w:r>
    </w:p>
    <w:p w:rsidR="006500ED" w:rsidP="0007475F" w:rsidRDefault="00024D79" w14:paraId="6885DD12" w14:textId="2523C1C0">
      <w:pPr>
        <w:spacing w:before="180"/>
      </w:pPr>
      <w:r w:rsidRPr="00666C2D">
        <w:t xml:space="preserve">The National Center for Science and Engineering Statistics (NCSES) </w:t>
      </w:r>
      <w:r>
        <w:t>requests approval</w:t>
      </w:r>
      <w:r w:rsidRPr="00666C2D">
        <w:t xml:space="preserve"> </w:t>
      </w:r>
      <w:r w:rsidR="00821143">
        <w:t xml:space="preserve">for </w:t>
      </w:r>
      <w:r w:rsidR="00107CE2">
        <w:t>non-</w:t>
      </w:r>
      <w:r w:rsidR="00821143">
        <w:t>substantive change</w:t>
      </w:r>
      <w:r w:rsidR="00990CBC">
        <w:t>s</w:t>
      </w:r>
      <w:r w:rsidR="00821143">
        <w:t xml:space="preserve"> to the </w:t>
      </w:r>
      <w:r w:rsidR="00036AEC">
        <w:t xml:space="preserve">collection of education questions in </w:t>
      </w:r>
      <w:r>
        <w:t>the 2021 Survey of Earned Doctorates (SED)</w:t>
      </w:r>
      <w:r w:rsidR="00416F15">
        <w:t>.</w:t>
      </w:r>
      <w:r w:rsidR="00215EA2">
        <w:t xml:space="preserve"> </w:t>
      </w:r>
      <w:r w:rsidR="00416F15">
        <w:t xml:space="preserve">The changes described in this memo stem from a previously approved methodological study conducted </w:t>
      </w:r>
      <w:r w:rsidR="000E4555">
        <w:t xml:space="preserve">under the NCSES generic clearance (OMB No. </w:t>
      </w:r>
      <w:r w:rsidRPr="002B7159" w:rsidR="002B7159">
        <w:t>3145-0174</w:t>
      </w:r>
      <w:r w:rsidR="00DA4104">
        <w:t xml:space="preserve">, memo dated </w:t>
      </w:r>
      <w:r w:rsidR="00C8097A">
        <w:t>October 30, 2019</w:t>
      </w:r>
      <w:r w:rsidR="000E4555">
        <w:t>)</w:t>
      </w:r>
      <w:r w:rsidR="000A5F2A">
        <w:t xml:space="preserve"> in order</w:t>
      </w:r>
      <w:r w:rsidR="000E4555">
        <w:t xml:space="preserve"> </w:t>
      </w:r>
      <w:r w:rsidR="00416F15">
        <w:t xml:space="preserve">to </w:t>
      </w:r>
      <w:r w:rsidR="000047D7">
        <w:t>improve the quality of education data collected in the SED while also reducing respondent burden</w:t>
      </w:r>
      <w:r w:rsidR="00416F15">
        <w:t>.</w:t>
      </w:r>
      <w:r w:rsidR="00215EA2">
        <w:t xml:space="preserve"> </w:t>
      </w:r>
      <w:r w:rsidR="00452C60">
        <w:t>T</w:t>
      </w:r>
      <w:r w:rsidR="000B6984">
        <w:t xml:space="preserve">he </w:t>
      </w:r>
      <w:r w:rsidR="006B428C">
        <w:t xml:space="preserve">number of respondents </w:t>
      </w:r>
      <w:r w:rsidR="000B6984">
        <w:t xml:space="preserve">is </w:t>
      </w:r>
      <w:r w:rsidR="00452C60">
        <w:t xml:space="preserve">not </w:t>
      </w:r>
      <w:r w:rsidR="006B428C">
        <w:t>changing</w:t>
      </w:r>
      <w:r w:rsidR="000B6984">
        <w:t xml:space="preserve">. </w:t>
      </w:r>
      <w:r w:rsidR="003B51D1">
        <w:t xml:space="preserve">The methodological study </w:t>
      </w:r>
      <w:r w:rsidR="00455761">
        <w:t xml:space="preserve">results </w:t>
      </w:r>
      <w:r w:rsidR="003B51D1">
        <w:t xml:space="preserve">suggest that </w:t>
      </w:r>
      <w:r w:rsidR="00B77068">
        <w:t xml:space="preserve">these non-substantive changes to the collection of SED education questions may reduce </w:t>
      </w:r>
      <w:r w:rsidR="003B51D1">
        <w:t>b</w:t>
      </w:r>
      <w:r w:rsidR="00452C60">
        <w:t>urden, though NCSES is not changing the total estimated burden</w:t>
      </w:r>
      <w:r w:rsidR="003B51D1">
        <w:t xml:space="preserve"> at this time.</w:t>
      </w:r>
    </w:p>
    <w:p w:rsidRPr="00BC6672" w:rsidR="005C24EC" w:rsidP="00DD0A40" w:rsidRDefault="005C24EC" w14:paraId="72EC8D04" w14:textId="77777777">
      <w:pPr>
        <w:pStyle w:val="Heading1"/>
        <w:spacing w:after="180"/>
        <w:rPr>
          <w:b/>
          <w:sz w:val="28"/>
          <w:szCs w:val="28"/>
        </w:rPr>
      </w:pPr>
      <w:r w:rsidRPr="00BC6672">
        <w:rPr>
          <w:b/>
          <w:sz w:val="28"/>
          <w:szCs w:val="28"/>
        </w:rPr>
        <w:t>Background</w:t>
      </w:r>
    </w:p>
    <w:p w:rsidRPr="00666C2D" w:rsidR="005C24EC" w:rsidP="00DD0A40" w:rsidRDefault="005C24EC" w14:paraId="77EAB9B4" w14:textId="55483541">
      <w:pPr>
        <w:spacing w:after="120"/>
      </w:pPr>
      <w:r w:rsidRPr="00666C2D">
        <w:t xml:space="preserve">The SED is an annual </w:t>
      </w:r>
      <w:r>
        <w:t xml:space="preserve">census </w:t>
      </w:r>
      <w:bookmarkStart w:name="_Hlk14346812" w:id="0"/>
      <w:r w:rsidRPr="00666C2D">
        <w:t>survey of new recipients of research doctorates from U.S. institutions</w:t>
      </w:r>
      <w:r>
        <w:t xml:space="preserve">, sponsored by the </w:t>
      </w:r>
      <w:r w:rsidR="00036AEC">
        <w:t xml:space="preserve">National Center for Science and Engineering Statistics </w:t>
      </w:r>
      <w:r w:rsidR="00320C0F">
        <w:t xml:space="preserve">(NCSES) </w:t>
      </w:r>
      <w:r w:rsidR="00036AEC">
        <w:t xml:space="preserve">within the </w:t>
      </w:r>
      <w:r>
        <w:t xml:space="preserve">National Science Foundation, the </w:t>
      </w:r>
      <w:r w:rsidRPr="00161F77">
        <w:t>National Institute</w:t>
      </w:r>
      <w:r>
        <w:t>s</w:t>
      </w:r>
      <w:r w:rsidRPr="00161F77">
        <w:t xml:space="preserve"> of Health, the Department of Education, </w:t>
      </w:r>
      <w:r>
        <w:t xml:space="preserve">and </w:t>
      </w:r>
      <w:r w:rsidRPr="00161F77">
        <w:t>the National Endowment for the Humanities</w:t>
      </w:r>
      <w:r w:rsidRPr="00666C2D">
        <w:t>.</w:t>
      </w:r>
      <w:bookmarkEnd w:id="0"/>
      <w:r w:rsidRPr="00666C2D">
        <w:t xml:space="preserve"> </w:t>
      </w:r>
    </w:p>
    <w:p w:rsidR="00BC5B1C" w:rsidP="00DD0A40" w:rsidRDefault="005C24EC" w14:paraId="2EC4522A" w14:textId="286D145A">
      <w:pPr>
        <w:spacing w:after="120"/>
      </w:pPr>
      <w:r w:rsidRPr="00666C2D">
        <w:t>The SED collects educational history, education-related debt, financial support during graduate studies, information about postgraduation plans</w:t>
      </w:r>
      <w:r>
        <w:t xml:space="preserve">, and personal </w:t>
      </w:r>
      <w:r w:rsidRPr="00666C2D">
        <w:t>demographic information for each research doctorate</w:t>
      </w:r>
      <w:r>
        <w:t xml:space="preserve"> recipient, primarily using the web survey mode</w:t>
      </w:r>
      <w:r w:rsidR="00D71251">
        <w:t xml:space="preserve"> with a small percentage of cases (approximately 2% of respondents) completing the survey by telephone</w:t>
      </w:r>
      <w:r w:rsidRPr="00666C2D">
        <w:t>.</w:t>
      </w:r>
      <w:r w:rsidR="00D71251">
        <w:t xml:space="preserve"> </w:t>
      </w:r>
      <w:r w:rsidR="00607CF4">
        <w:t xml:space="preserve"> </w:t>
      </w:r>
    </w:p>
    <w:p w:rsidR="00FB7600" w:rsidP="00DD0A40" w:rsidRDefault="003C7C79" w14:paraId="38386696" w14:textId="7134A96D">
      <w:pPr>
        <w:spacing w:after="120"/>
      </w:pPr>
      <w:r>
        <w:t xml:space="preserve">The </w:t>
      </w:r>
      <w:r w:rsidR="00FB7600">
        <w:t>education</w:t>
      </w:r>
      <w:r w:rsidR="00607CF4">
        <w:t xml:space="preserve"> </w:t>
      </w:r>
      <w:r w:rsidR="00FB7600">
        <w:t xml:space="preserve">section </w:t>
      </w:r>
      <w:r w:rsidR="00373543">
        <w:t xml:space="preserve">of the SED questionnaire </w:t>
      </w:r>
      <w:r w:rsidR="00FB7600">
        <w:t xml:space="preserve">is divided into Part A1, </w:t>
      </w:r>
      <w:r w:rsidR="003D4E3F">
        <w:t>which collects</w:t>
      </w:r>
      <w:r w:rsidRPr="00F262A1" w:rsidR="00FB7600">
        <w:t xml:space="preserve"> respondents’ </w:t>
      </w:r>
      <w:r w:rsidR="00FB7600">
        <w:t xml:space="preserve">doctorate </w:t>
      </w:r>
      <w:r w:rsidRPr="00F262A1" w:rsidR="00FB7600">
        <w:t xml:space="preserve">and </w:t>
      </w:r>
      <w:r w:rsidR="00FB7600">
        <w:t>di</w:t>
      </w:r>
      <w:r w:rsidRPr="00F262A1" w:rsidR="00FB7600">
        <w:t xml:space="preserve">ssertation </w:t>
      </w:r>
      <w:r w:rsidR="00FB7600">
        <w:t xml:space="preserve">research </w:t>
      </w:r>
      <w:r w:rsidRPr="00F262A1" w:rsidR="00FB7600">
        <w:t>field</w:t>
      </w:r>
      <w:r w:rsidR="00FB7600">
        <w:t>s</w:t>
      </w:r>
      <w:r>
        <w:t xml:space="preserve"> of study</w:t>
      </w:r>
      <w:r w:rsidRPr="00F262A1" w:rsidR="00FB7600">
        <w:t>, a</w:t>
      </w:r>
      <w:r w:rsidR="00FB7600">
        <w:t>nd Part A2</w:t>
      </w:r>
      <w:r w:rsidR="000263FA">
        <w:t>, which</w:t>
      </w:r>
      <w:r w:rsidR="00FB7600">
        <w:t xml:space="preserve"> collects </w:t>
      </w:r>
      <w:r w:rsidRPr="00F262A1" w:rsidR="00FB7600">
        <w:t>the field</w:t>
      </w:r>
      <w:r w:rsidR="000263FA">
        <w:t xml:space="preserve"> of study</w:t>
      </w:r>
      <w:r w:rsidR="00DD56BB">
        <w:t xml:space="preserve"> </w:t>
      </w:r>
      <w:r w:rsidRPr="00F262A1" w:rsidR="00FB7600">
        <w:t xml:space="preserve">of </w:t>
      </w:r>
      <w:r w:rsidR="00DD56BB">
        <w:t xml:space="preserve">respondents’ </w:t>
      </w:r>
      <w:r w:rsidR="00FB7600">
        <w:t xml:space="preserve">other </w:t>
      </w:r>
      <w:r w:rsidRPr="00F262A1" w:rsidR="00FB7600">
        <w:t>postsecondary degrees</w:t>
      </w:r>
      <w:r w:rsidR="00FB7600">
        <w:t xml:space="preserve">. Proposed changes to the 2021 SED questions are summarized below with the justification for them in the next section. </w:t>
      </w:r>
    </w:p>
    <w:p w:rsidR="003F73BE" w:rsidP="00DD0A40" w:rsidRDefault="0020754D" w14:paraId="0E9D5620" w14:textId="2E757DCB">
      <w:pPr>
        <w:spacing w:after="120"/>
      </w:pPr>
      <w:r>
        <w:t xml:space="preserve">Educational </w:t>
      </w:r>
      <w:r w:rsidR="00607CF4">
        <w:t xml:space="preserve">history </w:t>
      </w:r>
      <w:r>
        <w:t xml:space="preserve">data </w:t>
      </w:r>
      <w:r w:rsidR="00384FD0">
        <w:t xml:space="preserve">for </w:t>
      </w:r>
      <w:r w:rsidR="00BE5B3F">
        <w:t xml:space="preserve">research </w:t>
      </w:r>
      <w:r w:rsidR="0023139C">
        <w:t>doctorate</w:t>
      </w:r>
      <w:r w:rsidR="00BE5B3F">
        <w:t xml:space="preserve"> recipient</w:t>
      </w:r>
      <w:r w:rsidR="0023139C">
        <w:t xml:space="preserve">s </w:t>
      </w:r>
      <w:r>
        <w:t>is</w:t>
      </w:r>
      <w:r w:rsidR="00C77D43">
        <w:t xml:space="preserve"> </w:t>
      </w:r>
      <w:r w:rsidR="00A51C26">
        <w:t xml:space="preserve">a rich and valuable source of </w:t>
      </w:r>
      <w:r w:rsidR="00364684">
        <w:t xml:space="preserve">information for </w:t>
      </w:r>
      <w:r w:rsidR="002D42AE">
        <w:t xml:space="preserve">federal agencies, policymakers, and </w:t>
      </w:r>
      <w:r w:rsidR="00364684">
        <w:t>researchers</w:t>
      </w:r>
      <w:r w:rsidR="005F7F2D">
        <w:t>. However, collecting these data is</w:t>
      </w:r>
      <w:r w:rsidR="00364684">
        <w:t xml:space="preserve"> </w:t>
      </w:r>
      <w:r w:rsidR="00063F41">
        <w:t>a complex undertaking</w:t>
      </w:r>
      <w:r w:rsidR="00A63A19">
        <w:t xml:space="preserve"> and requires considerable </w:t>
      </w:r>
      <w:r w:rsidR="00D62DAA">
        <w:t>input from respondents.</w:t>
      </w:r>
      <w:r w:rsidR="00215EA2">
        <w:t xml:space="preserve"> </w:t>
      </w:r>
      <w:r w:rsidR="00634A43">
        <w:t>I</w:t>
      </w:r>
      <w:r w:rsidR="00F32942">
        <w:t xml:space="preserve">nnovation to reduce </w:t>
      </w:r>
      <w:r w:rsidR="00F32942">
        <w:lastRenderedPageBreak/>
        <w:t>respon</w:t>
      </w:r>
      <w:r w:rsidR="008077BF">
        <w:t>se</w:t>
      </w:r>
      <w:r w:rsidR="00F32942">
        <w:t xml:space="preserve"> burden and improve </w:t>
      </w:r>
      <w:r w:rsidR="00651758">
        <w:t>data quality is</w:t>
      </w:r>
      <w:r w:rsidR="001A6C40">
        <w:t xml:space="preserve"> </w:t>
      </w:r>
      <w:r w:rsidR="005852FB">
        <w:t>an important goal for NCSES.</w:t>
      </w:r>
      <w:r w:rsidR="00FB7600">
        <w:t xml:space="preserve"> </w:t>
      </w:r>
      <w:r w:rsidR="00440366">
        <w:t>For this reason</w:t>
      </w:r>
      <w:r w:rsidR="009D1210">
        <w:t xml:space="preserve">, </w:t>
      </w:r>
      <w:r w:rsidR="00864B06">
        <w:t>NCSES undertook</w:t>
      </w:r>
      <w:r w:rsidR="00A00D1E">
        <w:t xml:space="preserve"> a methodological study</w:t>
      </w:r>
      <w:r w:rsidR="000E4555">
        <w:t xml:space="preserve"> </w:t>
      </w:r>
      <w:r w:rsidR="00616FBE">
        <w:t>to</w:t>
      </w:r>
      <w:r w:rsidR="005C24EC">
        <w:t xml:space="preserve"> test </w:t>
      </w:r>
      <w:r w:rsidR="00607CF4">
        <w:t xml:space="preserve">(1) an </w:t>
      </w:r>
      <w:r w:rsidR="000E4555">
        <w:t xml:space="preserve">alternative </w:t>
      </w:r>
      <w:r w:rsidR="00CE42E6">
        <w:t xml:space="preserve">method for </w:t>
      </w:r>
      <w:r w:rsidR="00885C03">
        <w:t>collecting respondents’ field of study (FOS)</w:t>
      </w:r>
      <w:r w:rsidR="003F73BE">
        <w:t xml:space="preserve"> </w:t>
      </w:r>
      <w:r w:rsidR="00607CF4">
        <w:t>data</w:t>
      </w:r>
      <w:r w:rsidR="00171BD5">
        <w:t xml:space="preserve"> </w:t>
      </w:r>
      <w:r w:rsidR="003F73BE">
        <w:t xml:space="preserve">and </w:t>
      </w:r>
      <w:r w:rsidR="00607CF4">
        <w:t xml:space="preserve">(2) </w:t>
      </w:r>
      <w:r w:rsidR="003F73BE">
        <w:t xml:space="preserve">different methods for collecting </w:t>
      </w:r>
      <w:r w:rsidR="00607CF4">
        <w:t xml:space="preserve">respondents’ complete </w:t>
      </w:r>
      <w:r w:rsidR="003F73BE">
        <w:t>education</w:t>
      </w:r>
      <w:r w:rsidR="00607CF4">
        <w:t>al</w:t>
      </w:r>
      <w:r w:rsidR="003F73BE">
        <w:t xml:space="preserve"> history data</w:t>
      </w:r>
      <w:r w:rsidR="00DF0291">
        <w:t>.</w:t>
      </w:r>
      <w:r w:rsidR="000F5DCB">
        <w:t xml:space="preserve"> </w:t>
      </w:r>
    </w:p>
    <w:p w:rsidR="00C3119C" w:rsidP="00DD0A40" w:rsidRDefault="003F78D2" w14:paraId="01D2F50B" w14:textId="11E8703C">
      <w:pPr>
        <w:spacing w:after="120"/>
      </w:pPr>
      <w:r>
        <w:t>T</w:t>
      </w:r>
      <w:r w:rsidR="00C3119C">
        <w:t>he t</w:t>
      </w:r>
      <w:r>
        <w:t xml:space="preserve">esting of the FOS </w:t>
      </w:r>
      <w:r w:rsidR="003C7C79">
        <w:t xml:space="preserve">data </w:t>
      </w:r>
      <w:r>
        <w:t xml:space="preserve">involved </w:t>
      </w:r>
      <w:r w:rsidR="003C7C79">
        <w:t xml:space="preserve">the comparison of two </w:t>
      </w:r>
      <w:r w:rsidR="00C3119C">
        <w:t>methods: Conditions A and B.</w:t>
      </w:r>
      <w:r w:rsidR="003C7C79">
        <w:t xml:space="preserve"> </w:t>
      </w:r>
    </w:p>
    <w:p w:rsidR="00C3119C" w:rsidP="00DD0A40" w:rsidRDefault="003A7B58" w14:paraId="008A8C69" w14:textId="6329BAB7">
      <w:pPr>
        <w:pStyle w:val="ListParagraph"/>
        <w:numPr>
          <w:ilvl w:val="0"/>
          <w:numId w:val="9"/>
        </w:numPr>
        <w:spacing w:after="120"/>
        <w:contextualSpacing w:val="0"/>
      </w:pPr>
      <w:r>
        <w:t>Condition A</w:t>
      </w:r>
      <w:r w:rsidR="003F78D2">
        <w:t>, which</w:t>
      </w:r>
      <w:r>
        <w:t xml:space="preserve"> </w:t>
      </w:r>
      <w:r w:rsidR="00FC0623">
        <w:t>wa</w:t>
      </w:r>
      <w:r w:rsidR="00DF2FE5">
        <w:t>s</w:t>
      </w:r>
      <w:r>
        <w:t xml:space="preserve"> the current </w:t>
      </w:r>
      <w:r w:rsidR="003F78D2">
        <w:t xml:space="preserve">SED </w:t>
      </w:r>
      <w:r>
        <w:t>method</w:t>
      </w:r>
      <w:r w:rsidR="004B1E27">
        <w:t xml:space="preserve"> of</w:t>
      </w:r>
      <w:r w:rsidR="00F21A2D">
        <w:t xml:space="preserve"> </w:t>
      </w:r>
      <w:r>
        <w:t>respondents typ</w:t>
      </w:r>
      <w:r w:rsidR="00964F90">
        <w:t>ing</w:t>
      </w:r>
      <w:r>
        <w:t xml:space="preserve"> their field in a searchable </w:t>
      </w:r>
      <w:r w:rsidR="00F21A2D">
        <w:t>b</w:t>
      </w:r>
      <w:r>
        <w:t>ox and select</w:t>
      </w:r>
      <w:r w:rsidR="0057077D">
        <w:t>ing</w:t>
      </w:r>
      <w:r>
        <w:t xml:space="preserve"> one field from the </w:t>
      </w:r>
      <w:r w:rsidR="0057077D">
        <w:t xml:space="preserve">dropdown </w:t>
      </w:r>
      <w:r w:rsidR="00F21A2D">
        <w:t>list</w:t>
      </w:r>
      <w:r w:rsidR="00B60DD2">
        <w:t xml:space="preserve"> </w:t>
      </w:r>
      <w:r w:rsidR="0057077D">
        <w:t xml:space="preserve">based on </w:t>
      </w:r>
      <w:r w:rsidR="00F21A2D">
        <w:t xml:space="preserve">partial </w:t>
      </w:r>
      <w:r>
        <w:t>match</w:t>
      </w:r>
      <w:r w:rsidR="0057077D">
        <w:t xml:space="preserve"> of</w:t>
      </w:r>
      <w:r>
        <w:t xml:space="preserve"> </w:t>
      </w:r>
      <w:r w:rsidR="00F21A2D">
        <w:t xml:space="preserve">the </w:t>
      </w:r>
      <w:r w:rsidR="00964F90">
        <w:t xml:space="preserve">typed </w:t>
      </w:r>
      <w:r w:rsidR="00F21A2D">
        <w:t>field</w:t>
      </w:r>
      <w:r w:rsidR="00964F90">
        <w:t xml:space="preserve"> string</w:t>
      </w:r>
      <w:r>
        <w:t xml:space="preserve">. </w:t>
      </w:r>
    </w:p>
    <w:p w:rsidR="003A7B58" w:rsidP="00DD0A40" w:rsidRDefault="003F78D2" w14:paraId="26065890" w14:textId="4C8DD226">
      <w:pPr>
        <w:pStyle w:val="ListParagraph"/>
        <w:numPr>
          <w:ilvl w:val="0"/>
          <w:numId w:val="9"/>
        </w:numPr>
        <w:spacing w:after="120"/>
      </w:pPr>
      <w:r>
        <w:t>C</w:t>
      </w:r>
      <w:r w:rsidR="003A7B58">
        <w:t>ondition B</w:t>
      </w:r>
      <w:r>
        <w:t>,</w:t>
      </w:r>
      <w:r w:rsidR="003A7B58">
        <w:t xml:space="preserve"> </w:t>
      </w:r>
      <w:r w:rsidR="00C3119C">
        <w:t xml:space="preserve">a newly proposed method of </w:t>
      </w:r>
      <w:r w:rsidR="003A7B58">
        <w:t>respondents typ</w:t>
      </w:r>
      <w:r w:rsidR="00C3119C">
        <w:t>ing</w:t>
      </w:r>
      <w:r w:rsidR="003A7B58">
        <w:t xml:space="preserve"> their field in a text box</w:t>
      </w:r>
      <w:r w:rsidR="00E04AFC">
        <w:t xml:space="preserve">, which </w:t>
      </w:r>
      <w:r w:rsidR="00FC0623">
        <w:t>wa</w:t>
      </w:r>
      <w:r w:rsidR="00B60DD2">
        <w:t xml:space="preserve">s </w:t>
      </w:r>
      <w:r w:rsidR="003A7B58">
        <w:t xml:space="preserve">matched </w:t>
      </w:r>
      <w:r w:rsidR="00B60DD2">
        <w:t>against</w:t>
      </w:r>
      <w:r w:rsidR="003A7B58">
        <w:t xml:space="preserve"> the </w:t>
      </w:r>
      <w:r w:rsidR="00B60DD2">
        <w:t xml:space="preserve">exact </w:t>
      </w:r>
      <w:r w:rsidR="003A7B58">
        <w:t xml:space="preserve">field strings </w:t>
      </w:r>
      <w:r w:rsidR="00B60DD2">
        <w:t>from</w:t>
      </w:r>
      <w:r w:rsidR="003A7B58">
        <w:t xml:space="preserve"> </w:t>
      </w:r>
      <w:r w:rsidR="00B60DD2">
        <w:t>an</w:t>
      </w:r>
      <w:r w:rsidR="003A7B58">
        <w:t xml:space="preserve"> auto-coding list. </w:t>
      </w:r>
    </w:p>
    <w:p w:rsidR="00C3119C" w:rsidP="00DD0A40" w:rsidRDefault="00451C1B" w14:paraId="7FD01DBE" w14:textId="364B0023">
      <w:pPr>
        <w:spacing w:after="120"/>
      </w:pPr>
      <w:r>
        <w:t>T</w:t>
      </w:r>
      <w:r w:rsidR="00C3119C">
        <w:t>he t</w:t>
      </w:r>
      <w:r>
        <w:t xml:space="preserve">esting of the educational history involved </w:t>
      </w:r>
      <w:r w:rsidR="00FE1B06">
        <w:t xml:space="preserve">three methods of </w:t>
      </w:r>
      <w:r>
        <w:t>collecti</w:t>
      </w:r>
      <w:r w:rsidR="00FE1B06">
        <w:t>ng</w:t>
      </w:r>
      <w:r>
        <w:t xml:space="preserve"> respondents’ postsecondary degrees prior to earning </w:t>
      </w:r>
      <w:r w:rsidR="00964986">
        <w:t>their</w:t>
      </w:r>
      <w:r>
        <w:t xml:space="preserve"> research doctorate</w:t>
      </w:r>
      <w:r w:rsidR="00C3119C">
        <w:t>: Conditions C, D, and E</w:t>
      </w:r>
      <w:r>
        <w:t xml:space="preserve">. </w:t>
      </w:r>
    </w:p>
    <w:p w:rsidR="00C3119C" w:rsidP="00DD0A40" w:rsidRDefault="00451C1B" w14:paraId="536047DD" w14:textId="4A87A33E">
      <w:pPr>
        <w:pStyle w:val="ListParagraph"/>
        <w:numPr>
          <w:ilvl w:val="0"/>
          <w:numId w:val="10"/>
        </w:numPr>
        <w:spacing w:after="120"/>
        <w:contextualSpacing w:val="0"/>
      </w:pPr>
      <w:r>
        <w:t>Condition C</w:t>
      </w:r>
      <w:r w:rsidR="00057FB6">
        <w:t xml:space="preserve"> </w:t>
      </w:r>
      <w:r w:rsidR="00FC0623">
        <w:t>wa</w:t>
      </w:r>
      <w:r w:rsidR="002B4528">
        <w:t xml:space="preserve">s </w:t>
      </w:r>
      <w:r w:rsidR="00057FB6">
        <w:t xml:space="preserve">based on </w:t>
      </w:r>
      <w:r w:rsidR="00C3119C">
        <w:t xml:space="preserve">the </w:t>
      </w:r>
      <w:r>
        <w:t xml:space="preserve">current SED degree history questions, </w:t>
      </w:r>
      <w:r w:rsidR="00057FB6">
        <w:t xml:space="preserve">which </w:t>
      </w:r>
      <w:r w:rsidR="0019079A">
        <w:t>ask</w:t>
      </w:r>
      <w:r w:rsidR="00661ECC">
        <w:t>ed</w:t>
      </w:r>
      <w:r w:rsidR="0019079A">
        <w:t xml:space="preserve"> </w:t>
      </w:r>
      <w:r w:rsidR="00F80FEE">
        <w:t xml:space="preserve">the </w:t>
      </w:r>
      <w:r w:rsidR="0019079A">
        <w:t xml:space="preserve">respondents </w:t>
      </w:r>
      <w:r w:rsidRPr="00892369" w:rsidR="0019079A">
        <w:t xml:space="preserve">about </w:t>
      </w:r>
      <w:r w:rsidR="00057FB6">
        <w:t xml:space="preserve">other </w:t>
      </w:r>
      <w:r w:rsidR="00FC0623">
        <w:t>p</w:t>
      </w:r>
      <w:r w:rsidRPr="00892369" w:rsidR="0019079A">
        <w:t xml:space="preserve">ostsecondary </w:t>
      </w:r>
      <w:r w:rsidR="00F80FEE">
        <w:t>degrees</w:t>
      </w:r>
      <w:r w:rsidRPr="00892369" w:rsidR="0019079A">
        <w:t xml:space="preserve"> </w:t>
      </w:r>
      <w:r w:rsidR="00FC0623">
        <w:t xml:space="preserve">they have </w:t>
      </w:r>
      <w:r w:rsidRPr="00892369" w:rsidR="0019079A">
        <w:t xml:space="preserve">in the following order: </w:t>
      </w:r>
      <w:r w:rsidR="003A77A7">
        <w:t>a</w:t>
      </w:r>
      <w:r w:rsidRPr="00892369" w:rsidR="003A77A7">
        <w:t>ssociate</w:t>
      </w:r>
      <w:r w:rsidR="003A77A7">
        <w:t>’s</w:t>
      </w:r>
      <w:r w:rsidRPr="00892369" w:rsidR="0019079A">
        <w:t xml:space="preserve"> degree, bachelor’s degree, master’s degree, and professional doctorate. </w:t>
      </w:r>
      <w:r w:rsidR="00FC0623">
        <w:t>For</w:t>
      </w:r>
      <w:r w:rsidRPr="00892369" w:rsidR="0019079A">
        <w:t xml:space="preserve"> </w:t>
      </w:r>
      <w:r w:rsidR="00300D42">
        <w:t xml:space="preserve">each </w:t>
      </w:r>
      <w:r w:rsidRPr="00892369" w:rsidR="0019079A">
        <w:t xml:space="preserve">degree </w:t>
      </w:r>
      <w:r w:rsidR="00FC0623">
        <w:t>type</w:t>
      </w:r>
      <w:r w:rsidRPr="00892369" w:rsidR="0019079A">
        <w:t xml:space="preserve">, </w:t>
      </w:r>
      <w:r w:rsidR="002B4528">
        <w:t>the survey</w:t>
      </w:r>
      <w:r w:rsidRPr="00892369" w:rsidR="0019079A">
        <w:t xml:space="preserve"> first ask</w:t>
      </w:r>
      <w:r w:rsidR="00FC0623">
        <w:t>ed</w:t>
      </w:r>
      <w:r w:rsidRPr="00892369" w:rsidR="0019079A">
        <w:t xml:space="preserve"> about the number of </w:t>
      </w:r>
      <w:r w:rsidR="00FC0623">
        <w:t xml:space="preserve">each type of </w:t>
      </w:r>
      <w:r w:rsidRPr="00892369" w:rsidR="0019079A">
        <w:t xml:space="preserve">degrees earned. If </w:t>
      </w:r>
      <w:r w:rsidR="0019079A">
        <w:t>the respondent ha</w:t>
      </w:r>
      <w:r w:rsidR="00FC0623">
        <w:t>d</w:t>
      </w:r>
      <w:r w:rsidR="0019079A">
        <w:t xml:space="preserve"> </w:t>
      </w:r>
      <w:r w:rsidRPr="00892369" w:rsidR="0019079A">
        <w:t xml:space="preserve">multiple degrees </w:t>
      </w:r>
      <w:r w:rsidR="00FC0623">
        <w:t>of same type</w:t>
      </w:r>
      <w:r w:rsidRPr="00892369" w:rsidR="0019079A">
        <w:t>, the</w:t>
      </w:r>
      <w:r w:rsidR="00FC0623">
        <w:t xml:space="preserve">n information about </w:t>
      </w:r>
      <w:r w:rsidRPr="00892369" w:rsidR="0019079A">
        <w:t xml:space="preserve">the most recent degree </w:t>
      </w:r>
      <w:r w:rsidR="00FC0623">
        <w:t xml:space="preserve">and </w:t>
      </w:r>
      <w:r w:rsidRPr="00892369" w:rsidR="0019079A">
        <w:t>the first degree</w:t>
      </w:r>
      <w:r w:rsidR="00FC0623">
        <w:t xml:space="preserve"> were collected</w:t>
      </w:r>
      <w:r w:rsidRPr="00892369" w:rsidR="0019079A">
        <w:t>.</w:t>
      </w:r>
      <w:r w:rsidR="0019079A">
        <w:t xml:space="preserve"> </w:t>
      </w:r>
    </w:p>
    <w:p w:rsidR="00C3119C" w:rsidP="00DD0A40" w:rsidRDefault="000C5E35" w14:paraId="2F837509" w14:textId="181A2223">
      <w:pPr>
        <w:pStyle w:val="ListParagraph"/>
        <w:numPr>
          <w:ilvl w:val="0"/>
          <w:numId w:val="10"/>
        </w:numPr>
        <w:spacing w:after="120"/>
        <w:contextualSpacing w:val="0"/>
      </w:pPr>
      <w:r>
        <w:t xml:space="preserve">Condition D </w:t>
      </w:r>
      <w:r w:rsidR="00FC0623">
        <w:t>was</w:t>
      </w:r>
      <w:r>
        <w:t xml:space="preserve"> </w:t>
      </w:r>
      <w:r w:rsidR="00C3119C">
        <w:t>similar to</w:t>
      </w:r>
      <w:r>
        <w:t xml:space="preserve"> Condition C, except the degrees were asked in reverse chronological order.</w:t>
      </w:r>
      <w:r w:rsidR="008D32A2">
        <w:t xml:space="preserve"> </w:t>
      </w:r>
    </w:p>
    <w:p w:rsidR="00C3119C" w:rsidP="00DD0A40" w:rsidRDefault="00F80FEE" w14:paraId="1E2B7334" w14:textId="77777777">
      <w:pPr>
        <w:pStyle w:val="ListParagraph"/>
        <w:numPr>
          <w:ilvl w:val="0"/>
          <w:numId w:val="10"/>
        </w:numPr>
        <w:spacing w:after="120"/>
      </w:pPr>
      <w:r>
        <w:t>Condition E</w:t>
      </w:r>
      <w:r w:rsidR="0019079A">
        <w:t xml:space="preserve"> allow</w:t>
      </w:r>
      <w:r w:rsidR="00DF2FE5">
        <w:t>ed</w:t>
      </w:r>
      <w:r w:rsidR="0019079A">
        <w:t xml:space="preserve"> respondents to list all postsecondary degrees they </w:t>
      </w:r>
      <w:r w:rsidR="00FC0623">
        <w:t>have</w:t>
      </w:r>
      <w:r w:rsidR="0019079A">
        <w:t xml:space="preserve"> in any order they chose</w:t>
      </w:r>
      <w:r w:rsidR="00DF2FE5">
        <w:t xml:space="preserve"> </w:t>
      </w:r>
      <w:r w:rsidR="0019079A">
        <w:t>and then ask</w:t>
      </w:r>
      <w:r w:rsidR="00DF2FE5">
        <w:t>ed</w:t>
      </w:r>
      <w:r w:rsidR="0019079A">
        <w:t xml:space="preserve"> follow-up questions about each degree in the order of the degrees listed. </w:t>
      </w:r>
    </w:p>
    <w:p w:rsidR="00E04AFC" w:rsidP="00C3119C" w:rsidRDefault="00DF0291" w14:paraId="1D376AC5" w14:textId="2CC3C4BD">
      <w:pPr>
        <w:spacing w:after="120"/>
      </w:pPr>
      <w:r>
        <w:t xml:space="preserve">The summary of </w:t>
      </w:r>
      <w:r w:rsidR="003F73BE">
        <w:t xml:space="preserve">findings for </w:t>
      </w:r>
      <w:r>
        <w:t>the</w:t>
      </w:r>
      <w:r w:rsidR="000612AC">
        <w:t xml:space="preserve"> m</w:t>
      </w:r>
      <w:r>
        <w:t xml:space="preserve">ethodological </w:t>
      </w:r>
      <w:r w:rsidR="000612AC">
        <w:t>s</w:t>
      </w:r>
      <w:r>
        <w:t>tudy is</w:t>
      </w:r>
      <w:r w:rsidR="003F73BE">
        <w:t xml:space="preserve"> included</w:t>
      </w:r>
      <w:r>
        <w:t xml:space="preserve"> in Attachment 1.</w:t>
      </w:r>
      <w:r w:rsidRPr="000C0E60" w:rsidR="000C0E60">
        <w:t xml:space="preserve"> </w:t>
      </w:r>
    </w:p>
    <w:p w:rsidRPr="00BC6672" w:rsidR="003A7A53" w:rsidP="00DD0A40" w:rsidRDefault="003A7A53" w14:paraId="54BFD651" w14:textId="77777777">
      <w:pPr>
        <w:pStyle w:val="Heading1"/>
        <w:spacing w:after="180"/>
        <w:rPr>
          <w:b/>
          <w:color w:val="002060"/>
          <w:sz w:val="28"/>
          <w:szCs w:val="28"/>
        </w:rPr>
      </w:pPr>
      <w:r w:rsidRPr="00BC6672">
        <w:rPr>
          <w:b/>
          <w:color w:val="002060"/>
          <w:sz w:val="28"/>
          <w:szCs w:val="28"/>
        </w:rPr>
        <w:t>Proposed Changes</w:t>
      </w:r>
    </w:p>
    <w:p w:rsidRPr="00BC6672" w:rsidR="00334DF5" w:rsidP="00DD0A40" w:rsidRDefault="00334DF5" w14:paraId="1A431199" w14:textId="3D9C58DB">
      <w:pPr>
        <w:pStyle w:val="Heading2"/>
        <w:spacing w:after="120"/>
        <w:rPr>
          <w:rFonts w:asciiTheme="minorHAnsi" w:hAnsiTheme="minorHAnsi" w:cstheme="minorHAnsi"/>
          <w:color w:val="002060"/>
        </w:rPr>
      </w:pPr>
      <w:r w:rsidRPr="00BC6672">
        <w:rPr>
          <w:rFonts w:asciiTheme="minorHAnsi" w:hAnsiTheme="minorHAnsi" w:cstheme="minorHAnsi"/>
          <w:color w:val="002060"/>
        </w:rPr>
        <w:t xml:space="preserve">Field of Study </w:t>
      </w:r>
      <w:r w:rsidR="00607CF4">
        <w:rPr>
          <w:rFonts w:asciiTheme="minorHAnsi" w:hAnsiTheme="minorHAnsi" w:cstheme="minorHAnsi"/>
          <w:color w:val="002060"/>
        </w:rPr>
        <w:t>Questions</w:t>
      </w:r>
    </w:p>
    <w:p w:rsidR="000F48A6" w:rsidP="00DD0A40" w:rsidRDefault="00152198" w14:paraId="15624052" w14:textId="387B2AC1">
      <w:r>
        <w:t xml:space="preserve">We do not propose </w:t>
      </w:r>
      <w:r w:rsidR="00ED159D">
        <w:t xml:space="preserve">making </w:t>
      </w:r>
      <w:r>
        <w:t>any changes to the FOS collection method because the</w:t>
      </w:r>
      <w:r w:rsidR="00ED159D">
        <w:t xml:space="preserve"> </w:t>
      </w:r>
      <w:r w:rsidR="00E0721D">
        <w:t xml:space="preserve">methodological </w:t>
      </w:r>
      <w:r w:rsidR="00057B27">
        <w:t xml:space="preserve">study </w:t>
      </w:r>
      <w:r>
        <w:t>showed</w:t>
      </w:r>
      <w:r w:rsidR="00057B27">
        <w:t xml:space="preserve"> that the current SED FOS coding method (Condition A) </w:t>
      </w:r>
      <w:r w:rsidR="007E08C9">
        <w:t>resulted in</w:t>
      </w:r>
      <w:r w:rsidR="00057B27">
        <w:t xml:space="preserve"> higher </w:t>
      </w:r>
      <w:r w:rsidR="00164F71">
        <w:t xml:space="preserve">respondent self-coding rate </w:t>
      </w:r>
      <w:r w:rsidR="00057B27">
        <w:t>than the Condition B</w:t>
      </w:r>
      <w:r w:rsidR="00164F71">
        <w:t xml:space="preserve">. </w:t>
      </w:r>
      <w:r w:rsidRPr="00F40F89" w:rsidR="00164F71">
        <w:t xml:space="preserve">However, for </w:t>
      </w:r>
      <w:r w:rsidRPr="00F40F89" w:rsidR="00FF0128">
        <w:t xml:space="preserve">2021 </w:t>
      </w:r>
      <w:r w:rsidRPr="00F40F89" w:rsidR="0063305E">
        <w:t>SED and going forward, we</w:t>
      </w:r>
      <w:r w:rsidRPr="00F40F89">
        <w:t xml:space="preserve"> </w:t>
      </w:r>
      <w:r w:rsidRPr="00F40F89" w:rsidR="0063305E">
        <w:t xml:space="preserve">propose to collect FOS data using the Classification of Instructional Programs (CIP) codes. </w:t>
      </w:r>
      <w:r w:rsidRPr="00F40F89" w:rsidR="000F2EDE">
        <w:t xml:space="preserve">Currently, SED </w:t>
      </w:r>
      <w:r w:rsidRPr="00F40F89" w:rsidR="00822C2A">
        <w:t>allow</w:t>
      </w:r>
      <w:r w:rsidRPr="00F40F89" w:rsidR="005051B7">
        <w:t>s</w:t>
      </w:r>
      <w:r w:rsidRPr="00F40F89" w:rsidR="00822C2A">
        <w:t xml:space="preserve"> </w:t>
      </w:r>
      <w:r w:rsidRPr="00F40F89" w:rsidR="00607CF4">
        <w:t xml:space="preserve">the </w:t>
      </w:r>
      <w:r w:rsidRPr="00F40F89" w:rsidR="000F2EDE">
        <w:t xml:space="preserve">use </w:t>
      </w:r>
      <w:r w:rsidRPr="00F40F89" w:rsidR="005051B7">
        <w:t xml:space="preserve">of </w:t>
      </w:r>
      <w:r w:rsidRPr="00F40F89" w:rsidR="000F2EDE">
        <w:t xml:space="preserve">334 FOS codes </w:t>
      </w:r>
      <w:r w:rsidRPr="00F40F89" w:rsidR="005051B7">
        <w:t>for</w:t>
      </w:r>
      <w:r w:rsidRPr="00F40F89" w:rsidR="000F2EDE">
        <w:t xml:space="preserve"> degree fields</w:t>
      </w:r>
      <w:r w:rsidRPr="00F40F89" w:rsidR="00822C2A">
        <w:t xml:space="preserve">, which are </w:t>
      </w:r>
      <w:r w:rsidRPr="00F40F89" w:rsidR="00BB04CB">
        <w:t xml:space="preserve">somewhat </w:t>
      </w:r>
      <w:r w:rsidRPr="00F40F89" w:rsidR="00822C2A">
        <w:t xml:space="preserve">specialized and limited. Using </w:t>
      </w:r>
      <w:r w:rsidRPr="00F40F89" w:rsidR="00607CF4">
        <w:t xml:space="preserve">the </w:t>
      </w:r>
      <w:r w:rsidRPr="00F40F89" w:rsidR="00822C2A">
        <w:t xml:space="preserve">more detailed CIP code frame will improve the FOS data for the doctorate and dissertation research fields as well as other postsecondary degree fields. It also will </w:t>
      </w:r>
      <w:r w:rsidRPr="00F40F89" w:rsidR="009C6F5B">
        <w:t xml:space="preserve">help to completely </w:t>
      </w:r>
      <w:r w:rsidRPr="00F40F89" w:rsidR="00822C2A">
        <w:t>align the SED FOS taxonomy with the NCSES’ Taxonomy of Disciplines.</w:t>
      </w:r>
    </w:p>
    <w:p w:rsidRPr="00BC6672" w:rsidR="00EC138E" w:rsidP="00DD0A40" w:rsidRDefault="00EC138E" w14:paraId="45F0332F" w14:textId="22F0C9C1">
      <w:pPr>
        <w:pStyle w:val="Heading2"/>
        <w:spacing w:before="180"/>
        <w:rPr>
          <w:rFonts w:asciiTheme="minorHAnsi" w:hAnsiTheme="minorHAnsi" w:cstheme="minorHAnsi"/>
          <w:color w:val="002060"/>
        </w:rPr>
      </w:pPr>
      <w:r w:rsidRPr="00BC6672">
        <w:rPr>
          <w:rFonts w:asciiTheme="minorHAnsi" w:hAnsiTheme="minorHAnsi" w:cstheme="minorHAnsi"/>
          <w:color w:val="002060"/>
        </w:rPr>
        <w:t>Educational History Questions</w:t>
      </w:r>
    </w:p>
    <w:p w:rsidR="002962B8" w:rsidP="00DD0A40" w:rsidRDefault="00164F71" w14:paraId="39C8BA7A" w14:textId="171DD84F">
      <w:pPr>
        <w:spacing w:before="120"/>
      </w:pPr>
      <w:r>
        <w:t xml:space="preserve">The methodological study showed that the </w:t>
      </w:r>
      <w:r w:rsidR="00234AAF">
        <w:t xml:space="preserve">education history collection method used in </w:t>
      </w:r>
      <w:r>
        <w:t xml:space="preserve">Condition E </w:t>
      </w:r>
      <w:r w:rsidR="00F25F87">
        <w:t xml:space="preserve">resulted in better degree </w:t>
      </w:r>
      <w:r w:rsidR="00193314">
        <w:t>data with less response burde</w:t>
      </w:r>
      <w:r w:rsidR="00756198">
        <w:t>n than Condition</w:t>
      </w:r>
      <w:r w:rsidR="00940E0B">
        <w:t>s</w:t>
      </w:r>
      <w:r w:rsidR="00756198">
        <w:t xml:space="preserve"> C</w:t>
      </w:r>
      <w:r w:rsidR="00F34386">
        <w:t xml:space="preserve"> or D, which asked about each type of degree in sequence.</w:t>
      </w:r>
    </w:p>
    <w:p w:rsidRPr="001037A7" w:rsidR="000C5E35" w:rsidP="00DD0A40" w:rsidRDefault="00940E0B" w14:paraId="0A78A857" w14:textId="6F00150E">
      <w:pPr>
        <w:spacing w:before="240"/>
      </w:pPr>
      <w:r>
        <w:lastRenderedPageBreak/>
        <w:t>Therefore, w</w:t>
      </w:r>
      <w:r w:rsidR="002962B8">
        <w:t xml:space="preserve">e propose </w:t>
      </w:r>
      <w:r w:rsidR="00D13A9F">
        <w:t xml:space="preserve">changing the educational history questions </w:t>
      </w:r>
      <w:r w:rsidR="00006903">
        <w:t>as tested in Condition E</w:t>
      </w:r>
      <w:r w:rsidR="00C842BC">
        <w:t>, which</w:t>
      </w:r>
      <w:r w:rsidR="005E3C33">
        <w:t xml:space="preserve"> </w:t>
      </w:r>
      <w:r w:rsidR="00382954">
        <w:t>a</w:t>
      </w:r>
      <w:r w:rsidR="00006903">
        <w:t xml:space="preserve">sked </w:t>
      </w:r>
      <w:r w:rsidR="00382954">
        <w:t xml:space="preserve">the respondents </w:t>
      </w:r>
      <w:r w:rsidR="00CF54BB">
        <w:t xml:space="preserve">to list all </w:t>
      </w:r>
      <w:r w:rsidR="00006903">
        <w:t xml:space="preserve">the </w:t>
      </w:r>
      <w:r w:rsidR="00CF54BB">
        <w:t>postsecondary degrees they have earned in any order they chose</w:t>
      </w:r>
      <w:r w:rsidR="003C2574">
        <w:t xml:space="preserve">, </w:t>
      </w:r>
      <w:r w:rsidR="00CF54BB">
        <w:t>and then ask</w:t>
      </w:r>
      <w:r w:rsidR="00DF6BCD">
        <w:t>ed</w:t>
      </w:r>
      <w:r w:rsidR="00CF54BB">
        <w:t xml:space="preserve"> follow-up questions about each degree in the order of the degrees listed.</w:t>
      </w:r>
      <w:r w:rsidR="00DF6BCD">
        <w:t xml:space="preserve"> </w:t>
      </w:r>
      <w:r w:rsidR="00CF54BB">
        <w:t xml:space="preserve">If </w:t>
      </w:r>
      <w:r w:rsidR="0007795E">
        <w:t xml:space="preserve">the </w:t>
      </w:r>
      <w:r w:rsidR="00CF54BB">
        <w:t>respondent</w:t>
      </w:r>
      <w:r w:rsidR="00A52ADA">
        <w:t>s’</w:t>
      </w:r>
      <w:r w:rsidR="00CF54BB">
        <w:t xml:space="preserve"> </w:t>
      </w:r>
      <w:r w:rsidR="0007795E">
        <w:t xml:space="preserve">degree </w:t>
      </w:r>
      <w:r w:rsidR="00D66284">
        <w:t>list is missing any degree type</w:t>
      </w:r>
      <w:r w:rsidR="00CF54BB">
        <w:t xml:space="preserve"> (associate’s, bachelor’s</w:t>
      </w:r>
      <w:r w:rsidR="00D71251">
        <w:t>,</w:t>
      </w:r>
      <w:r w:rsidR="00CF54BB">
        <w:t xml:space="preserve"> or master’s), </w:t>
      </w:r>
      <w:r w:rsidR="00A52ADA">
        <w:t>they</w:t>
      </w:r>
      <w:r w:rsidR="00CF54BB">
        <w:t xml:space="preserve"> will be specifically asked </w:t>
      </w:r>
      <w:r w:rsidR="00A52ADA">
        <w:t xml:space="preserve">to verify that </w:t>
      </w:r>
      <w:r w:rsidR="00CF54BB">
        <w:t xml:space="preserve">they </w:t>
      </w:r>
      <w:r w:rsidR="00A52ADA">
        <w:t xml:space="preserve">did not </w:t>
      </w:r>
      <w:r w:rsidR="00CF54BB">
        <w:t xml:space="preserve">earn </w:t>
      </w:r>
      <w:r w:rsidR="00A52ADA">
        <w:t>that degree type.</w:t>
      </w:r>
    </w:p>
    <w:p w:rsidRPr="00BC6672" w:rsidR="00A7246F" w:rsidP="00DD0A40" w:rsidRDefault="00A7246F" w14:paraId="5FB96388" w14:textId="2D495A0C">
      <w:pPr>
        <w:pStyle w:val="Heading1"/>
        <w:rPr>
          <w:b/>
          <w:color w:val="002060"/>
          <w:sz w:val="28"/>
          <w:szCs w:val="28"/>
        </w:rPr>
      </w:pPr>
      <w:r w:rsidRPr="00BC6672">
        <w:rPr>
          <w:b/>
          <w:color w:val="002060"/>
          <w:sz w:val="28"/>
          <w:szCs w:val="28"/>
        </w:rPr>
        <w:t>Justification</w:t>
      </w:r>
      <w:r w:rsidRPr="00BC6672" w:rsidR="000C5E35">
        <w:rPr>
          <w:b/>
          <w:color w:val="002060"/>
          <w:sz w:val="28"/>
          <w:szCs w:val="28"/>
        </w:rPr>
        <w:t xml:space="preserve"> for Changes</w:t>
      </w:r>
    </w:p>
    <w:p w:rsidRPr="00BC6672" w:rsidR="008E46A7" w:rsidP="00DD0A40" w:rsidRDefault="008E46A7" w14:paraId="6479FE16" w14:textId="5226428B">
      <w:pPr>
        <w:pStyle w:val="Heading2"/>
        <w:spacing w:before="180"/>
        <w:rPr>
          <w:rFonts w:asciiTheme="minorHAnsi" w:hAnsiTheme="minorHAnsi" w:cstheme="minorHAnsi"/>
          <w:color w:val="002060"/>
        </w:rPr>
      </w:pPr>
      <w:r w:rsidRPr="00BC6672">
        <w:rPr>
          <w:rFonts w:asciiTheme="minorHAnsi" w:hAnsiTheme="minorHAnsi" w:cstheme="minorHAnsi"/>
          <w:color w:val="002060"/>
        </w:rPr>
        <w:t>Us</w:t>
      </w:r>
      <w:r w:rsidRPr="00BC6672" w:rsidR="00710783">
        <w:rPr>
          <w:rFonts w:asciiTheme="minorHAnsi" w:hAnsiTheme="minorHAnsi" w:cstheme="minorHAnsi"/>
          <w:color w:val="002060"/>
        </w:rPr>
        <w:t>ing</w:t>
      </w:r>
      <w:r w:rsidRPr="00BC6672">
        <w:rPr>
          <w:rFonts w:asciiTheme="minorHAnsi" w:hAnsiTheme="minorHAnsi" w:cstheme="minorHAnsi"/>
          <w:color w:val="002060"/>
        </w:rPr>
        <w:t xml:space="preserve"> CIP codes for SED FOS questions</w:t>
      </w:r>
    </w:p>
    <w:p w:rsidR="00A1381B" w:rsidP="00DD0A40" w:rsidRDefault="00455761" w14:paraId="5CFEE3F5" w14:textId="7655661A">
      <w:pPr>
        <w:spacing w:before="120" w:after="120"/>
      </w:pPr>
      <w:r>
        <w:t>The</w:t>
      </w:r>
      <w:r w:rsidR="00425FF1">
        <w:t xml:space="preserve"> FOS verbatim strings </w:t>
      </w:r>
      <w:r w:rsidR="008D3509">
        <w:t xml:space="preserve">reported by the respondents </w:t>
      </w:r>
      <w:r w:rsidR="00425FF1">
        <w:t>for degree fields th</w:t>
      </w:r>
      <w:r w:rsidR="008D3509">
        <w:t xml:space="preserve">ey were unable </w:t>
      </w:r>
      <w:r>
        <w:t xml:space="preserve">to </w:t>
      </w:r>
      <w:r w:rsidR="00425FF1">
        <w:t xml:space="preserve">self-code in the </w:t>
      </w:r>
      <w:r w:rsidR="008D3509">
        <w:t>survey</w:t>
      </w:r>
      <w:r w:rsidR="00425FF1">
        <w:t xml:space="preserve"> are manually reviewed by the SED expert coders to assign the </w:t>
      </w:r>
      <w:r>
        <w:t xml:space="preserve">appropriate </w:t>
      </w:r>
      <w:r w:rsidR="00425FF1">
        <w:t>SED FOS code</w:t>
      </w:r>
      <w:r>
        <w:t>s</w:t>
      </w:r>
      <w:r w:rsidR="00425FF1">
        <w:t xml:space="preserve">. </w:t>
      </w:r>
      <w:r w:rsidRPr="000272C3" w:rsidR="000272C3">
        <w:t xml:space="preserve">In </w:t>
      </w:r>
      <w:r w:rsidR="00781147">
        <w:t xml:space="preserve">the </w:t>
      </w:r>
      <w:r w:rsidRPr="000272C3" w:rsidR="000272C3">
        <w:t>2019</w:t>
      </w:r>
      <w:r w:rsidR="00781147">
        <w:t xml:space="preserve"> SED</w:t>
      </w:r>
      <w:r w:rsidR="000272C3">
        <w:t xml:space="preserve">, </w:t>
      </w:r>
      <w:r w:rsidRPr="000272C3" w:rsidR="000272C3">
        <w:t>about 40% of th</w:t>
      </w:r>
      <w:r w:rsidR="00951A43">
        <w:t>e FOS</w:t>
      </w:r>
      <w:r w:rsidRPr="000272C3" w:rsidR="000272C3">
        <w:t xml:space="preserve"> </w:t>
      </w:r>
      <w:r w:rsidR="00425FF1">
        <w:t xml:space="preserve">verbatim </w:t>
      </w:r>
      <w:r w:rsidRPr="000272C3" w:rsidR="000272C3">
        <w:t xml:space="preserve">strings </w:t>
      </w:r>
      <w:r w:rsidR="00373543">
        <w:t>we</w:t>
      </w:r>
      <w:r w:rsidRPr="000272C3" w:rsidR="000272C3">
        <w:t xml:space="preserve">re </w:t>
      </w:r>
      <w:r w:rsidR="00781147">
        <w:t xml:space="preserve">difficult even for the </w:t>
      </w:r>
      <w:r w:rsidR="000015C2">
        <w:t xml:space="preserve">SED </w:t>
      </w:r>
      <w:r w:rsidRPr="000272C3" w:rsidR="000272C3">
        <w:t xml:space="preserve">expert coders to </w:t>
      </w:r>
      <w:r w:rsidR="00373543">
        <w:t xml:space="preserve">code </w:t>
      </w:r>
      <w:r w:rsidR="006E1C36">
        <w:t xml:space="preserve">because </w:t>
      </w:r>
      <w:r w:rsidRPr="000272C3" w:rsidR="000272C3">
        <w:t>the current</w:t>
      </w:r>
      <w:r w:rsidR="0012322C">
        <w:t xml:space="preserve"> </w:t>
      </w:r>
      <w:r w:rsidR="001522BE">
        <w:t xml:space="preserve">list of 334 </w:t>
      </w:r>
      <w:r w:rsidR="006E1C36">
        <w:t xml:space="preserve">SED </w:t>
      </w:r>
      <w:r w:rsidRPr="000272C3" w:rsidR="000272C3">
        <w:t xml:space="preserve">FOS </w:t>
      </w:r>
      <w:r w:rsidR="006E1C36">
        <w:t>code</w:t>
      </w:r>
      <w:r w:rsidR="001522BE">
        <w:t xml:space="preserve">s </w:t>
      </w:r>
      <w:r w:rsidR="00A227EF">
        <w:t>d</w:t>
      </w:r>
      <w:r w:rsidR="008D3509">
        <w:t>id</w:t>
      </w:r>
      <w:r w:rsidR="00A227EF">
        <w:t xml:space="preserve"> </w:t>
      </w:r>
      <w:r w:rsidR="001522BE">
        <w:t xml:space="preserve">not </w:t>
      </w:r>
      <w:r w:rsidR="00A227EF">
        <w:t xml:space="preserve">provide </w:t>
      </w:r>
      <w:r w:rsidR="001522BE">
        <w:t xml:space="preserve">sufficient </w:t>
      </w:r>
      <w:r w:rsidR="00A227EF">
        <w:t xml:space="preserve">detail fields </w:t>
      </w:r>
      <w:r w:rsidR="001522BE">
        <w:t xml:space="preserve">to capture </w:t>
      </w:r>
      <w:r w:rsidR="00B25323">
        <w:t xml:space="preserve">the </w:t>
      </w:r>
      <w:r w:rsidRPr="000272C3" w:rsidR="000272C3">
        <w:t>respondents</w:t>
      </w:r>
      <w:r w:rsidR="00B25323">
        <w:t>’</w:t>
      </w:r>
      <w:r w:rsidR="00FF6DAC">
        <w:t xml:space="preserve"> degree</w:t>
      </w:r>
      <w:r w:rsidR="001F74F6">
        <w:t xml:space="preserve"> field</w:t>
      </w:r>
      <w:r w:rsidR="00FF6DAC">
        <w:t>s</w:t>
      </w:r>
      <w:r w:rsidR="001522BE">
        <w:t xml:space="preserve">, particularly their associate’s or bachelor’s degrees. </w:t>
      </w:r>
      <w:r w:rsidR="00431256">
        <w:t xml:space="preserve">The CIP, which has more than 2,000 </w:t>
      </w:r>
      <w:r w:rsidR="001F74F6">
        <w:t>fields</w:t>
      </w:r>
      <w:r w:rsidR="00407CD3">
        <w:t>,</w:t>
      </w:r>
      <w:r w:rsidR="00431256">
        <w:t xml:space="preserve"> </w:t>
      </w:r>
      <w:r w:rsidR="001F74F6">
        <w:t>provides</w:t>
      </w:r>
      <w:r w:rsidR="00431256">
        <w:t xml:space="preserve"> a finer level of degree field detail</w:t>
      </w:r>
      <w:r w:rsidR="001F74F6">
        <w:t xml:space="preserve"> for the respondents to select</w:t>
      </w:r>
      <w:r w:rsidR="00431256">
        <w:t xml:space="preserve"> </w:t>
      </w:r>
      <w:r w:rsidR="001F74F6">
        <w:t xml:space="preserve">from. </w:t>
      </w:r>
    </w:p>
    <w:p w:rsidR="00710783" w:rsidP="00DD0A40" w:rsidRDefault="002F190B" w14:paraId="4C8D7480" w14:textId="579286C0">
      <w:pPr>
        <w:spacing w:before="120" w:after="120"/>
      </w:pPr>
      <w:r>
        <w:t xml:space="preserve">To evaluate the impact of </w:t>
      </w:r>
      <w:r w:rsidR="000015C2">
        <w:t xml:space="preserve">the </w:t>
      </w:r>
      <w:r w:rsidR="006E2597">
        <w:t>FOS</w:t>
      </w:r>
      <w:r>
        <w:t xml:space="preserve"> coding frame change from </w:t>
      </w:r>
      <w:r w:rsidR="00056F1E">
        <w:t xml:space="preserve">the </w:t>
      </w:r>
      <w:r>
        <w:t xml:space="preserve">SED </w:t>
      </w:r>
      <w:r w:rsidR="00E86381">
        <w:t>fields of study</w:t>
      </w:r>
      <w:r>
        <w:t xml:space="preserve"> to </w:t>
      </w:r>
      <w:r w:rsidR="00E86381">
        <w:t xml:space="preserve">the 2020 </w:t>
      </w:r>
      <w:r>
        <w:t>CIP</w:t>
      </w:r>
      <w:r w:rsidR="001F74F6">
        <w:t xml:space="preserve"> on the SED trend data</w:t>
      </w:r>
      <w:r>
        <w:t xml:space="preserve">, </w:t>
      </w:r>
      <w:r w:rsidR="00F40F89">
        <w:t xml:space="preserve">we plan to add the SED fields not included </w:t>
      </w:r>
      <w:r w:rsidR="001F74F6">
        <w:t>t</w:t>
      </w:r>
      <w:r w:rsidRPr="001F74F6" w:rsidR="001F74F6">
        <w:t>he</w:t>
      </w:r>
      <w:r w:rsidR="00F40F89">
        <w:t xml:space="preserve"> 2020 </w:t>
      </w:r>
      <w:r w:rsidRPr="001F74F6" w:rsidR="001F74F6">
        <w:t xml:space="preserve">CIP list </w:t>
      </w:r>
      <w:r w:rsidR="00F40F89">
        <w:t xml:space="preserve">that </w:t>
      </w:r>
      <w:r w:rsidR="00B77068">
        <w:t xml:space="preserve">we plan </w:t>
      </w:r>
      <w:r w:rsidRPr="001F74F6" w:rsidR="001F74F6">
        <w:t>use</w:t>
      </w:r>
      <w:r w:rsidR="00B77068">
        <w:t xml:space="preserve"> in the</w:t>
      </w:r>
      <w:r w:rsidRPr="001F74F6" w:rsidR="001F74F6">
        <w:t xml:space="preserve"> </w:t>
      </w:r>
      <w:r w:rsidR="001F74F6">
        <w:t xml:space="preserve">2021 SED FOS collection </w:t>
      </w:r>
      <w:r w:rsidRPr="00AF7AF3" w:rsidR="00B77068">
        <w:t xml:space="preserve">and </w:t>
      </w:r>
      <w:r w:rsidRPr="00AF7AF3">
        <w:t xml:space="preserve">create a crosswalk between the </w:t>
      </w:r>
      <w:r w:rsidRPr="00AF7AF3" w:rsidR="00E86381">
        <w:t xml:space="preserve">SED and </w:t>
      </w:r>
      <w:r w:rsidRPr="00AF7AF3">
        <w:t>CIP codes</w:t>
      </w:r>
      <w:r w:rsidRPr="00F40F89" w:rsidR="00B62518">
        <w:t>.</w:t>
      </w:r>
      <w:r w:rsidRPr="00F40F89">
        <w:t xml:space="preserve"> This will help to bridge the </w:t>
      </w:r>
      <w:r w:rsidRPr="00F40F89" w:rsidR="009F4F56">
        <w:t xml:space="preserve">SED </w:t>
      </w:r>
      <w:r w:rsidRPr="00F40F89" w:rsidR="00431256">
        <w:t xml:space="preserve">degree field </w:t>
      </w:r>
      <w:r w:rsidRPr="00F40F89">
        <w:t>trend data change</w:t>
      </w:r>
      <w:r w:rsidRPr="00F40F89" w:rsidR="00431256">
        <w:t>s</w:t>
      </w:r>
      <w:r w:rsidRPr="00F40F89">
        <w:t>.</w:t>
      </w:r>
      <w:r>
        <w:t xml:space="preserve"> </w:t>
      </w:r>
    </w:p>
    <w:p w:rsidRPr="00BC6672" w:rsidR="00710783" w:rsidP="00DD323B" w:rsidRDefault="00710783" w14:paraId="5E3697FF" w14:textId="063A2392">
      <w:pPr>
        <w:pStyle w:val="Heading2"/>
        <w:spacing w:before="240"/>
        <w:rPr>
          <w:rFonts w:asciiTheme="minorHAnsi" w:hAnsiTheme="minorHAnsi" w:cstheme="minorHAnsi"/>
          <w:color w:val="002060"/>
        </w:rPr>
      </w:pPr>
      <w:r w:rsidRPr="00BC6672">
        <w:rPr>
          <w:rFonts w:asciiTheme="minorHAnsi" w:hAnsiTheme="minorHAnsi" w:cstheme="minorHAnsi"/>
          <w:color w:val="002060"/>
        </w:rPr>
        <w:t>Using Degree Listing Method for Educational History</w:t>
      </w:r>
    </w:p>
    <w:p w:rsidR="00710783" w:rsidP="00DD0A40" w:rsidRDefault="00710783" w14:paraId="5C2C7D67" w14:textId="3AE6805B">
      <w:pPr>
        <w:spacing w:before="120" w:after="120"/>
      </w:pPr>
      <w:r>
        <w:t xml:space="preserve">In the qualitative feedback from respondents after they completed the educational history questions, some </w:t>
      </w:r>
      <w:r w:rsidR="00373543">
        <w:t xml:space="preserve">of those who responded to </w:t>
      </w:r>
      <w:r>
        <w:t>Conditions C and D spontaneously offered suggestions for question improvement similar to the Condition E format. One</w:t>
      </w:r>
      <w:r w:rsidRPr="0073094B">
        <w:t xml:space="preserve"> </w:t>
      </w:r>
      <w:r>
        <w:t>respondent</w:t>
      </w:r>
      <w:r w:rsidRPr="0073094B">
        <w:t xml:space="preserve"> explained, “It would have been better if I could list all of the degrees and information on one page instead of having to click "next" several times.”</w:t>
      </w:r>
    </w:p>
    <w:p w:rsidR="00580B41" w:rsidP="00DD0A40" w:rsidRDefault="00710783" w14:paraId="5CF2DAF2" w14:textId="362AC5AB">
      <w:pPr>
        <w:spacing w:before="120" w:after="180"/>
      </w:pPr>
      <w:r>
        <w:t>These quantitative and qualitative results suggest that Condition E is a better method than the other two conditions</w:t>
      </w:r>
      <w:r w:rsidR="00855EBB">
        <w:t xml:space="preserve">. Condition E </w:t>
      </w:r>
      <w:r>
        <w:t xml:space="preserve">collected </w:t>
      </w:r>
      <w:r w:rsidR="00855EBB">
        <w:t xml:space="preserve">the </w:t>
      </w:r>
      <w:r>
        <w:t xml:space="preserve">same amount of degree data from </w:t>
      </w:r>
      <w:r w:rsidR="006D70FB">
        <w:t xml:space="preserve">the </w:t>
      </w:r>
      <w:r>
        <w:t xml:space="preserve">respondents in </w:t>
      </w:r>
      <w:r w:rsidR="006D70FB">
        <w:t xml:space="preserve">significantly </w:t>
      </w:r>
      <w:r>
        <w:t xml:space="preserve">less time. </w:t>
      </w:r>
      <w:r w:rsidR="00855EBB">
        <w:t xml:space="preserve">As shown in Attachment 1, Condition D and E collected fewer associate’s degrees than Condition C. However, </w:t>
      </w:r>
      <w:r w:rsidR="00B930D6">
        <w:t xml:space="preserve">the </w:t>
      </w:r>
      <w:r w:rsidR="00A368C6">
        <w:t>manu</w:t>
      </w:r>
      <w:r w:rsidR="004D3689">
        <w:t>a</w:t>
      </w:r>
      <w:r w:rsidR="00A368C6">
        <w:t xml:space="preserve">l </w:t>
      </w:r>
      <w:r w:rsidR="00855EBB">
        <w:t xml:space="preserve">review of </w:t>
      </w:r>
      <w:r w:rsidR="00AC2E03">
        <w:t xml:space="preserve">the </w:t>
      </w:r>
      <w:r w:rsidR="00926908">
        <w:t>as</w:t>
      </w:r>
      <w:r w:rsidR="00A368C6">
        <w:t>sociate</w:t>
      </w:r>
      <w:r w:rsidR="00AC2E03">
        <w:t>’s</w:t>
      </w:r>
      <w:r w:rsidR="00A368C6">
        <w:t xml:space="preserve"> degree </w:t>
      </w:r>
      <w:r w:rsidR="00855EBB">
        <w:t>data in the current SED (which uses a format very similar to Condition C)</w:t>
      </w:r>
      <w:r w:rsidR="00B77068">
        <w:t xml:space="preserve"> showed</w:t>
      </w:r>
      <w:r w:rsidR="00855EBB">
        <w:t xml:space="preserve"> that associate’s degrees are overreported</w:t>
      </w:r>
      <w:r w:rsidR="00B77068">
        <w:t xml:space="preserve"> due to</w:t>
      </w:r>
      <w:r w:rsidR="00855EBB">
        <w:t xml:space="preserve"> </w:t>
      </w:r>
      <w:r w:rsidR="00152CDE">
        <w:t>respondents</w:t>
      </w:r>
      <w:r w:rsidR="00AF7AF3">
        <w:t>’</w:t>
      </w:r>
      <w:r w:rsidR="00152CDE">
        <w:t xml:space="preserve"> </w:t>
      </w:r>
      <w:r w:rsidR="00AF14CF">
        <w:t>mis</w:t>
      </w:r>
      <w:r w:rsidR="00152CDE">
        <w:t>understand</w:t>
      </w:r>
      <w:r w:rsidR="00AF7AF3">
        <w:t>ing of</w:t>
      </w:r>
      <w:r w:rsidR="00152CDE">
        <w:t xml:space="preserve"> </w:t>
      </w:r>
      <w:r w:rsidR="00373543">
        <w:t xml:space="preserve">what an associate’s degree is. Because this degree type is asked about first, </w:t>
      </w:r>
      <w:r w:rsidR="00AF7AF3">
        <w:t xml:space="preserve">some </w:t>
      </w:r>
      <w:r w:rsidR="00373543">
        <w:t xml:space="preserve">respondents </w:t>
      </w:r>
      <w:r w:rsidR="00AF7AF3">
        <w:t>report</w:t>
      </w:r>
      <w:r w:rsidR="00373543">
        <w:t xml:space="preserve"> their first postsecondary degree, even if it is not an associate’s degree</w:t>
      </w:r>
      <w:r w:rsidR="00EE66C8">
        <w:t>.</w:t>
      </w:r>
      <w:r w:rsidR="0052639B">
        <w:t xml:space="preserve"> </w:t>
      </w:r>
      <w:r w:rsidR="008D3509">
        <w:t xml:space="preserve">Compared to condition C, </w:t>
      </w:r>
      <w:r w:rsidR="0052639B">
        <w:t>conditions</w:t>
      </w:r>
      <w:r w:rsidR="00855EBB">
        <w:t xml:space="preserve"> D and E collect</w:t>
      </w:r>
      <w:r w:rsidR="000A5F2A">
        <w:t>ed</w:t>
      </w:r>
      <w:r w:rsidR="00855EBB">
        <w:t xml:space="preserve"> more accurate </w:t>
      </w:r>
      <w:r w:rsidR="000A5F2A">
        <w:t xml:space="preserve">associate’s degree </w:t>
      </w:r>
      <w:r w:rsidR="00855EBB">
        <w:t>data</w:t>
      </w:r>
      <w:r w:rsidR="0052639B">
        <w:t xml:space="preserve"> as they ask</w:t>
      </w:r>
      <w:r w:rsidR="001B3907">
        <w:t>ed</w:t>
      </w:r>
      <w:r w:rsidR="0052639B">
        <w:t xml:space="preserve"> respondents to </w:t>
      </w:r>
      <w:r w:rsidR="003C5FE4">
        <w:t xml:space="preserve">recall and report their degrees in reverse </w:t>
      </w:r>
      <w:r w:rsidR="00D048D9">
        <w:t xml:space="preserve">chronological order (D) or </w:t>
      </w:r>
      <w:r w:rsidR="00B94B43">
        <w:t>all at once (E)</w:t>
      </w:r>
      <w:r w:rsidR="00855EBB">
        <w:t xml:space="preserve">. </w:t>
      </w:r>
    </w:p>
    <w:p w:rsidR="00855EBB" w:rsidP="00DD323B" w:rsidRDefault="00855EBB" w14:paraId="1B2D9014" w14:textId="7D1B8AEB">
      <w:pPr>
        <w:spacing w:after="180"/>
      </w:pPr>
      <w:r>
        <w:t>To reduce</w:t>
      </w:r>
      <w:r w:rsidR="00580B41">
        <w:t xml:space="preserve"> the risk that any degrees are </w:t>
      </w:r>
      <w:r w:rsidR="00B94B43">
        <w:t>mis-</w:t>
      </w:r>
      <w:r w:rsidR="00407FD0">
        <w:t xml:space="preserve"> or </w:t>
      </w:r>
      <w:r w:rsidR="00580B41">
        <w:t>under</w:t>
      </w:r>
      <w:r w:rsidR="00407FD0">
        <w:t>-</w:t>
      </w:r>
      <w:r w:rsidR="00721D29">
        <w:t>reported</w:t>
      </w:r>
      <w:r w:rsidR="00580B41">
        <w:t xml:space="preserve"> </w:t>
      </w:r>
      <w:r>
        <w:t xml:space="preserve">in </w:t>
      </w:r>
      <w:r w:rsidR="00580B41">
        <w:t xml:space="preserve">the 2021 SED, we will include three follow up questions after the degree list to prompt respondents to report all of their degrees. When </w:t>
      </w:r>
      <w:r>
        <w:t>a respondent d</w:t>
      </w:r>
      <w:r w:rsidR="00580B41">
        <w:t>oes</w:t>
      </w:r>
      <w:r>
        <w:t xml:space="preserve"> not list any associate’s, bachelor’s, or master’s degree, a verification question about the missing degree</w:t>
      </w:r>
      <w:r w:rsidR="00580B41">
        <w:t xml:space="preserve"> type</w:t>
      </w:r>
      <w:r>
        <w:t xml:space="preserve"> will be asked</w:t>
      </w:r>
      <w:r w:rsidR="00580B41">
        <w:t xml:space="preserve">. These additional questions will help </w:t>
      </w:r>
      <w:r>
        <w:t xml:space="preserve">distinguish item nonresponse from </w:t>
      </w:r>
      <w:r w:rsidR="00580B41">
        <w:t xml:space="preserve">the </w:t>
      </w:r>
      <w:r>
        <w:t>legitimate absence of a degree.</w:t>
      </w:r>
    </w:p>
    <w:p w:rsidR="003F67CB" w:rsidP="00DD0A40" w:rsidRDefault="003F67CB" w14:paraId="05901CA8" w14:textId="557926AD">
      <w:pPr>
        <w:spacing w:before="120" w:after="120"/>
      </w:pPr>
      <w:r>
        <w:t>In sum</w:t>
      </w:r>
      <w:r w:rsidR="00E02B28">
        <w:t>mary, the</w:t>
      </w:r>
      <w:r w:rsidR="00907DB6">
        <w:t xml:space="preserve"> </w:t>
      </w:r>
      <w:r w:rsidR="002F190B">
        <w:t xml:space="preserve">proposed changes in the </w:t>
      </w:r>
      <w:r w:rsidR="007B432B">
        <w:t xml:space="preserve">2021 </w:t>
      </w:r>
      <w:r w:rsidR="002F190B">
        <w:t xml:space="preserve">SED </w:t>
      </w:r>
      <w:r w:rsidR="00346473">
        <w:t>question</w:t>
      </w:r>
      <w:r w:rsidR="002F190B">
        <w:t xml:space="preserve">s </w:t>
      </w:r>
      <w:r w:rsidR="00EE4DD5">
        <w:t xml:space="preserve">may </w:t>
      </w:r>
      <w:r w:rsidR="00177D7C">
        <w:t xml:space="preserve">result in changes </w:t>
      </w:r>
      <w:r w:rsidR="00C07692">
        <w:t>to</w:t>
      </w:r>
      <w:r w:rsidR="00177D7C">
        <w:t xml:space="preserve"> the trend data but they</w:t>
      </w:r>
      <w:r w:rsidDel="00EE4DD5" w:rsidR="00177D7C">
        <w:t xml:space="preserve"> </w:t>
      </w:r>
      <w:r w:rsidR="002F190B">
        <w:t xml:space="preserve">will improve the educational data quality by allowing respondents to choose from </w:t>
      </w:r>
      <w:r w:rsidR="00E756A5">
        <w:t xml:space="preserve">a </w:t>
      </w:r>
      <w:r w:rsidR="002F190B">
        <w:t>more detailed field of study list</w:t>
      </w:r>
      <w:r w:rsidR="00DD3F05">
        <w:t>,</w:t>
      </w:r>
      <w:r w:rsidR="002F190B">
        <w:t xml:space="preserve"> </w:t>
      </w:r>
      <w:r w:rsidR="002F6129">
        <w:t>and</w:t>
      </w:r>
      <w:r w:rsidR="002F190B">
        <w:t xml:space="preserve"> </w:t>
      </w:r>
      <w:r w:rsidR="00E756A5">
        <w:t xml:space="preserve">enabling the </w:t>
      </w:r>
      <w:r w:rsidR="0089785B">
        <w:t>collection of the respondent</w:t>
      </w:r>
      <w:r w:rsidR="00487D56">
        <w:t>s</w:t>
      </w:r>
      <w:r w:rsidR="0089785B">
        <w:t>’</w:t>
      </w:r>
      <w:r w:rsidR="00F67ABF">
        <w:t xml:space="preserve"> educational history </w:t>
      </w:r>
      <w:r w:rsidR="0089785B">
        <w:t xml:space="preserve">data </w:t>
      </w:r>
      <w:r w:rsidR="00BE726C">
        <w:t>with</w:t>
      </w:r>
      <w:r w:rsidR="0089785B">
        <w:t xml:space="preserve"> </w:t>
      </w:r>
      <w:r w:rsidR="006B242C">
        <w:t>reduce</w:t>
      </w:r>
      <w:r w:rsidR="00BE726C">
        <w:t>d</w:t>
      </w:r>
      <w:r w:rsidR="006B242C">
        <w:t xml:space="preserve"> respondent burden. </w:t>
      </w:r>
      <w:r w:rsidR="00783921">
        <w:t xml:space="preserve">Although we expect the </w:t>
      </w:r>
      <w:r w:rsidR="00CD45E9">
        <w:t>respondent</w:t>
      </w:r>
      <w:r w:rsidR="00783921">
        <w:t xml:space="preserve"> burden to </w:t>
      </w:r>
      <w:r w:rsidR="008E6F82">
        <w:t>decrease with these changes,</w:t>
      </w:r>
      <w:r w:rsidR="00CD45E9">
        <w:t xml:space="preserve"> </w:t>
      </w:r>
      <w:r w:rsidR="004845DE">
        <w:t>NCSES</w:t>
      </w:r>
      <w:r w:rsidR="00CD45E9">
        <w:t xml:space="preserve"> will keep the </w:t>
      </w:r>
      <w:r w:rsidR="00E71672">
        <w:t>total burden estimates the sam</w:t>
      </w:r>
      <w:r w:rsidR="00270886">
        <w:t>e. The n</w:t>
      </w:r>
      <w:r w:rsidR="00E71672">
        <w:t xml:space="preserve">umber of </w:t>
      </w:r>
      <w:r w:rsidR="00196147">
        <w:t xml:space="preserve">estimated </w:t>
      </w:r>
      <w:r w:rsidR="00E71672">
        <w:t xml:space="preserve">respondents </w:t>
      </w:r>
      <w:r w:rsidR="00DD3F05">
        <w:t xml:space="preserve">will </w:t>
      </w:r>
      <w:r w:rsidR="000E74E3">
        <w:t xml:space="preserve">also </w:t>
      </w:r>
      <w:r w:rsidR="00DD3F05">
        <w:t>remain the same</w:t>
      </w:r>
      <w:r w:rsidR="00270886">
        <w:t>.</w:t>
      </w:r>
      <w:r w:rsidR="00F74944">
        <w:t xml:space="preserve"> </w:t>
      </w:r>
    </w:p>
    <w:p w:rsidR="00AE305B" w:rsidP="00D608F0" w:rsidRDefault="00AE305B" w14:paraId="7CA1DD23" w14:textId="22419486">
      <w:pPr>
        <w:pStyle w:val="Heading2"/>
        <w:spacing w:before="280" w:after="120"/>
        <w:rPr>
          <w:b/>
        </w:rPr>
      </w:pPr>
      <w:r>
        <w:rPr>
          <w:b/>
        </w:rPr>
        <w:t>20</w:t>
      </w:r>
      <w:r w:rsidR="005C1D69">
        <w:rPr>
          <w:b/>
        </w:rPr>
        <w:t>2</w:t>
      </w:r>
      <w:r>
        <w:rPr>
          <w:b/>
        </w:rPr>
        <w:t xml:space="preserve">1 SED </w:t>
      </w:r>
      <w:r w:rsidR="005C1D69">
        <w:rPr>
          <w:b/>
        </w:rPr>
        <w:t xml:space="preserve">Data Collection </w:t>
      </w:r>
      <w:r>
        <w:rPr>
          <w:b/>
        </w:rPr>
        <w:t>Schedule</w:t>
      </w:r>
    </w:p>
    <w:tbl>
      <w:tblPr>
        <w:tblStyle w:val="ListTable3-Accent1"/>
        <w:tblW w:w="9625" w:type="dxa"/>
        <w:tblInd w:w="0" w:type="dxa"/>
        <w:tblLook w:val="04A0" w:firstRow="1" w:lastRow="0" w:firstColumn="1" w:lastColumn="0" w:noHBand="0" w:noVBand="1"/>
      </w:tblPr>
      <w:tblGrid>
        <w:gridCol w:w="1705"/>
        <w:gridCol w:w="7920"/>
      </w:tblGrid>
      <w:tr w:rsidR="00AE305B" w:rsidTr="00E91BA7" w14:paraId="6E4EC63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705" w:type="dxa"/>
            <w:tcBorders>
              <w:top w:val="single" w:color="4472C4" w:themeColor="accent1" w:sz="4" w:space="0"/>
              <w:left w:val="single" w:color="4472C4" w:themeColor="accent1" w:sz="4" w:space="0"/>
            </w:tcBorders>
            <w:hideMark/>
          </w:tcPr>
          <w:p w:rsidR="00AE305B" w:rsidRDefault="00AE305B" w14:paraId="60C8FC35" w14:textId="77777777">
            <w:pPr>
              <w:rPr>
                <w:b w:val="0"/>
                <w:bCs w:val="0"/>
              </w:rPr>
            </w:pPr>
            <w:r>
              <w:t>Date</w:t>
            </w:r>
          </w:p>
        </w:tc>
        <w:tc>
          <w:tcPr>
            <w:tcW w:w="7920" w:type="dxa"/>
            <w:tcBorders>
              <w:top w:val="single" w:color="4472C4" w:themeColor="accent1" w:sz="4" w:space="0"/>
              <w:left w:val="nil"/>
              <w:bottom w:val="nil"/>
              <w:right w:val="single" w:color="4472C4" w:themeColor="accent1" w:sz="4" w:space="0"/>
            </w:tcBorders>
            <w:hideMark/>
          </w:tcPr>
          <w:p w:rsidR="00AE305B" w:rsidRDefault="00AE305B" w14:paraId="19806927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t>Activity/Deliverable</w:t>
            </w:r>
          </w:p>
        </w:tc>
      </w:tr>
      <w:tr w:rsidR="00AE305B" w:rsidTr="00E91BA7" w14:paraId="019690F7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tcBorders>
              <w:left w:val="single" w:color="4472C4" w:themeColor="accent1" w:sz="4" w:space="0"/>
            </w:tcBorders>
            <w:hideMark/>
          </w:tcPr>
          <w:p w:rsidR="00AE305B" w:rsidRDefault="00E91BA7" w14:paraId="5F17565E" w14:textId="2573662D">
            <w:pPr>
              <w:rPr>
                <w:b w:val="0"/>
              </w:rPr>
            </w:pPr>
            <w:r>
              <w:rPr>
                <w:b w:val="0"/>
              </w:rPr>
              <w:t>0</w:t>
            </w:r>
            <w:r w:rsidR="005C1D69">
              <w:rPr>
                <w:b w:val="0"/>
              </w:rPr>
              <w:t>4</w:t>
            </w:r>
            <w:r w:rsidR="00AE305B">
              <w:rPr>
                <w:b w:val="0"/>
              </w:rPr>
              <w:t>/</w:t>
            </w:r>
            <w:r w:rsidR="005F650C">
              <w:rPr>
                <w:b w:val="0"/>
              </w:rPr>
              <w:t>24</w:t>
            </w:r>
            <w:r w:rsidR="00AE305B">
              <w:rPr>
                <w:b w:val="0"/>
              </w:rPr>
              <w:t>/20</w:t>
            </w:r>
            <w:r w:rsidR="005C1D69">
              <w:rPr>
                <w:b w:val="0"/>
              </w:rPr>
              <w:t>20</w:t>
            </w:r>
          </w:p>
        </w:tc>
        <w:tc>
          <w:tcPr>
            <w:tcW w:w="7920" w:type="dxa"/>
            <w:tcBorders>
              <w:left w:val="nil"/>
              <w:right w:val="single" w:color="4472C4" w:themeColor="accent1" w:sz="4" w:space="0"/>
            </w:tcBorders>
            <w:hideMark/>
          </w:tcPr>
          <w:p w:rsidR="00AE305B" w:rsidRDefault="00AE305B" w14:paraId="1D593017" w14:textId="64E023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MB submission for approval</w:t>
            </w:r>
            <w:r w:rsidR="005C1D69">
              <w:t xml:space="preserve"> of </w:t>
            </w:r>
            <w:r w:rsidR="00F4308B">
              <w:t>non-</w:t>
            </w:r>
            <w:r w:rsidR="005C1D69">
              <w:t>substantive change</w:t>
            </w:r>
            <w:r w:rsidR="00F4308B">
              <w:t>s</w:t>
            </w:r>
          </w:p>
        </w:tc>
      </w:tr>
      <w:tr w:rsidR="00AE305B" w:rsidTr="00E91BA7" w14:paraId="275B3F15" w14:textId="77777777">
        <w:trPr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tcBorders>
              <w:top w:val="nil"/>
              <w:left w:val="single" w:color="4472C4" w:themeColor="accent1" w:sz="4" w:space="0"/>
              <w:bottom w:val="nil"/>
            </w:tcBorders>
            <w:hideMark/>
          </w:tcPr>
          <w:p w:rsidR="00AE305B" w:rsidRDefault="00E91BA7" w14:paraId="08440676" w14:textId="73819990">
            <w:pPr>
              <w:rPr>
                <w:b w:val="0"/>
              </w:rPr>
            </w:pPr>
            <w:r>
              <w:rPr>
                <w:b w:val="0"/>
              </w:rPr>
              <w:t>0</w:t>
            </w:r>
            <w:r w:rsidR="00181422">
              <w:rPr>
                <w:b w:val="0"/>
              </w:rPr>
              <w:t>5</w:t>
            </w:r>
            <w:r w:rsidR="005C1D69">
              <w:rPr>
                <w:b w:val="0"/>
              </w:rPr>
              <w:t>/</w:t>
            </w:r>
            <w:r w:rsidR="00EC351B">
              <w:rPr>
                <w:b w:val="0"/>
              </w:rPr>
              <w:t>08</w:t>
            </w:r>
            <w:r w:rsidR="005C1D69">
              <w:rPr>
                <w:b w:val="0"/>
              </w:rPr>
              <w:t>/2020</w:t>
            </w:r>
          </w:p>
        </w:tc>
        <w:tc>
          <w:tcPr>
            <w:tcW w:w="7920" w:type="dxa"/>
            <w:tcBorders>
              <w:top w:val="nil"/>
              <w:left w:val="nil"/>
              <w:bottom w:val="nil"/>
              <w:right w:val="single" w:color="4472C4" w:themeColor="accent1" w:sz="4" w:space="0"/>
            </w:tcBorders>
            <w:hideMark/>
          </w:tcPr>
          <w:p w:rsidR="00AE305B" w:rsidRDefault="00AE305B" w14:paraId="34B88F39" w14:textId="21B14F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OMB </w:t>
            </w:r>
            <w:r w:rsidR="005C1D69">
              <w:t>approval</w:t>
            </w:r>
          </w:p>
        </w:tc>
      </w:tr>
      <w:tr w:rsidR="00AE305B" w:rsidTr="00E91BA7" w14:paraId="3AEB073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tcBorders>
              <w:left w:val="single" w:color="4472C4" w:themeColor="accent1" w:sz="4" w:space="0"/>
            </w:tcBorders>
            <w:hideMark/>
          </w:tcPr>
          <w:p w:rsidR="00AE305B" w:rsidRDefault="00E91BA7" w14:paraId="728FE1C1" w14:textId="1D252CE0">
            <w:pPr>
              <w:rPr>
                <w:b w:val="0"/>
              </w:rPr>
            </w:pPr>
            <w:r>
              <w:rPr>
                <w:b w:val="0"/>
              </w:rPr>
              <w:t>0</w:t>
            </w:r>
            <w:r w:rsidR="005C1D69">
              <w:rPr>
                <w:b w:val="0"/>
              </w:rPr>
              <w:t>5</w:t>
            </w:r>
            <w:r w:rsidR="00AE305B">
              <w:rPr>
                <w:b w:val="0"/>
              </w:rPr>
              <w:t>/</w:t>
            </w:r>
            <w:r w:rsidR="005C1D69">
              <w:rPr>
                <w:b w:val="0"/>
              </w:rPr>
              <w:t>1</w:t>
            </w:r>
            <w:r w:rsidR="00EC351B">
              <w:rPr>
                <w:b w:val="0"/>
              </w:rPr>
              <w:t>3</w:t>
            </w:r>
            <w:r w:rsidR="00AE305B">
              <w:rPr>
                <w:b w:val="0"/>
              </w:rPr>
              <w:t>/20</w:t>
            </w:r>
            <w:r w:rsidR="005C1D69">
              <w:rPr>
                <w:b w:val="0"/>
              </w:rPr>
              <w:t>20</w:t>
            </w:r>
          </w:p>
        </w:tc>
        <w:tc>
          <w:tcPr>
            <w:tcW w:w="7920" w:type="dxa"/>
            <w:tcBorders>
              <w:left w:val="nil"/>
              <w:right w:val="single" w:color="4472C4" w:themeColor="accent1" w:sz="4" w:space="0"/>
            </w:tcBorders>
            <w:hideMark/>
          </w:tcPr>
          <w:p w:rsidR="00AE305B" w:rsidRDefault="00351146" w14:paraId="14D4987F" w14:textId="63FCC0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Finalize </w:t>
            </w:r>
            <w:r w:rsidR="005C1D69">
              <w:t xml:space="preserve">2021 </w:t>
            </w:r>
            <w:r>
              <w:t>web survey instrument</w:t>
            </w:r>
            <w:r w:rsidR="005C1D69">
              <w:t xml:space="preserve"> </w:t>
            </w:r>
          </w:p>
        </w:tc>
      </w:tr>
      <w:tr w:rsidR="005C1D69" w:rsidTr="00E91BA7" w14:paraId="1197BACB" w14:textId="77777777">
        <w:trPr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tcBorders>
              <w:top w:val="nil"/>
              <w:left w:val="single" w:color="4472C4" w:themeColor="accent1" w:sz="4" w:space="0"/>
              <w:bottom w:val="nil"/>
            </w:tcBorders>
            <w:hideMark/>
          </w:tcPr>
          <w:p w:rsidR="005C1D69" w:rsidP="005C1D69" w:rsidRDefault="00E91BA7" w14:paraId="6581BDD2" w14:textId="0C05B38A">
            <w:pPr>
              <w:rPr>
                <w:b w:val="0"/>
              </w:rPr>
            </w:pPr>
            <w:r>
              <w:rPr>
                <w:b w:val="0"/>
              </w:rPr>
              <w:t>0</w:t>
            </w:r>
            <w:r w:rsidR="005C1D69">
              <w:rPr>
                <w:b w:val="0"/>
              </w:rPr>
              <w:t>5/15/2020</w:t>
            </w:r>
          </w:p>
        </w:tc>
        <w:tc>
          <w:tcPr>
            <w:tcW w:w="7920" w:type="dxa"/>
            <w:tcBorders>
              <w:top w:val="nil"/>
              <w:left w:val="nil"/>
              <w:bottom w:val="nil"/>
              <w:right w:val="single" w:color="4472C4" w:themeColor="accent1" w:sz="4" w:space="0"/>
            </w:tcBorders>
            <w:hideMark/>
          </w:tcPr>
          <w:p w:rsidR="005C1D69" w:rsidP="005C1D69" w:rsidRDefault="005C1D69" w14:paraId="3D5C1B7F" w14:textId="5306AC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aunch 2021 survey collection </w:t>
            </w:r>
            <w:r w:rsidR="00E91BA7">
              <w:t>for AY2021 graduates (July 2020–June 2021)</w:t>
            </w:r>
          </w:p>
        </w:tc>
      </w:tr>
      <w:tr w:rsidR="00AE305B" w:rsidTr="00E91BA7" w14:paraId="76820B0B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tcBorders>
              <w:left w:val="single" w:color="4472C4" w:themeColor="accent1" w:sz="4" w:space="0"/>
            </w:tcBorders>
            <w:hideMark/>
          </w:tcPr>
          <w:p w:rsidR="00AE305B" w:rsidRDefault="00AE305B" w14:paraId="04E5C78E" w14:textId="4760B241">
            <w:pPr>
              <w:rPr>
                <w:b w:val="0"/>
              </w:rPr>
            </w:pPr>
            <w:r>
              <w:rPr>
                <w:b w:val="0"/>
              </w:rPr>
              <w:t>1</w:t>
            </w:r>
            <w:r w:rsidR="00E91BA7">
              <w:rPr>
                <w:b w:val="0"/>
              </w:rPr>
              <w:t>2</w:t>
            </w:r>
            <w:r>
              <w:rPr>
                <w:b w:val="0"/>
              </w:rPr>
              <w:t>/30/20</w:t>
            </w:r>
            <w:r w:rsidR="00E91BA7">
              <w:rPr>
                <w:b w:val="0"/>
              </w:rPr>
              <w:t>21</w:t>
            </w:r>
          </w:p>
        </w:tc>
        <w:tc>
          <w:tcPr>
            <w:tcW w:w="7920" w:type="dxa"/>
            <w:tcBorders>
              <w:left w:val="nil"/>
              <w:right w:val="single" w:color="4472C4" w:themeColor="accent1" w:sz="4" w:space="0"/>
            </w:tcBorders>
            <w:hideMark/>
          </w:tcPr>
          <w:p w:rsidR="00AE305B" w:rsidRDefault="00E91BA7" w14:paraId="7E2542D6" w14:textId="03B9E1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21 survey closeout</w:t>
            </w:r>
          </w:p>
        </w:tc>
      </w:tr>
      <w:tr w:rsidR="00AE305B" w:rsidTr="00E91BA7" w14:paraId="37380EBB" w14:textId="77777777">
        <w:trPr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tcBorders>
              <w:top w:val="nil"/>
              <w:left w:val="single" w:color="4472C4" w:themeColor="accent1" w:sz="4" w:space="0"/>
              <w:bottom w:val="nil"/>
            </w:tcBorders>
            <w:hideMark/>
          </w:tcPr>
          <w:p w:rsidR="00AE305B" w:rsidRDefault="00E91BA7" w14:paraId="75EE9636" w14:textId="21D78626">
            <w:pPr>
              <w:rPr>
                <w:b w:val="0"/>
              </w:rPr>
            </w:pPr>
            <w:r>
              <w:rPr>
                <w:b w:val="0"/>
              </w:rPr>
              <w:t>0</w:t>
            </w:r>
            <w:r w:rsidR="00EC351B">
              <w:rPr>
                <w:b w:val="0"/>
              </w:rPr>
              <w:t>6</w:t>
            </w:r>
            <w:r>
              <w:rPr>
                <w:b w:val="0"/>
              </w:rPr>
              <w:t>/01/2021</w:t>
            </w:r>
          </w:p>
        </w:tc>
        <w:tc>
          <w:tcPr>
            <w:tcW w:w="7920" w:type="dxa"/>
            <w:tcBorders>
              <w:top w:val="nil"/>
              <w:left w:val="nil"/>
              <w:bottom w:val="nil"/>
              <w:right w:val="single" w:color="4472C4" w:themeColor="accent1" w:sz="4" w:space="0"/>
            </w:tcBorders>
            <w:hideMark/>
          </w:tcPr>
          <w:p w:rsidR="00AE305B" w:rsidRDefault="001817F2" w14:paraId="5D058123" w14:textId="229AA6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21 Doctorate Records File</w:t>
            </w:r>
            <w:r w:rsidR="008E0A1A">
              <w:t xml:space="preserve"> delivery</w:t>
            </w:r>
          </w:p>
        </w:tc>
      </w:tr>
      <w:tr w:rsidR="00AE305B" w:rsidTr="00E91BA7" w14:paraId="024F3B95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tcBorders>
              <w:left w:val="single" w:color="4472C4" w:themeColor="accent1" w:sz="4" w:space="0"/>
            </w:tcBorders>
            <w:hideMark/>
          </w:tcPr>
          <w:p w:rsidR="00AE305B" w:rsidRDefault="008E0A1A" w14:paraId="7C99EECD" w14:textId="14681B9D">
            <w:pPr>
              <w:rPr>
                <w:b w:val="0"/>
              </w:rPr>
            </w:pPr>
            <w:r>
              <w:rPr>
                <w:b w:val="0"/>
              </w:rPr>
              <w:t>11</w:t>
            </w:r>
            <w:r w:rsidR="00AE305B">
              <w:rPr>
                <w:b w:val="0"/>
              </w:rPr>
              <w:t>/</w:t>
            </w:r>
            <w:r>
              <w:rPr>
                <w:b w:val="0"/>
              </w:rPr>
              <w:t>31</w:t>
            </w:r>
            <w:r w:rsidR="00AE305B">
              <w:rPr>
                <w:b w:val="0"/>
              </w:rPr>
              <w:t>/202</w:t>
            </w:r>
            <w:r>
              <w:rPr>
                <w:b w:val="0"/>
              </w:rPr>
              <w:t>1</w:t>
            </w:r>
          </w:p>
        </w:tc>
        <w:tc>
          <w:tcPr>
            <w:tcW w:w="7920" w:type="dxa"/>
            <w:tcBorders>
              <w:left w:val="nil"/>
              <w:right w:val="single" w:color="4472C4" w:themeColor="accent1" w:sz="4" w:space="0"/>
            </w:tcBorders>
            <w:hideMark/>
          </w:tcPr>
          <w:p w:rsidR="00AE305B" w:rsidRDefault="008E0A1A" w14:paraId="386B2AA1" w14:textId="5D59FF6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21 SED publication</w:t>
            </w:r>
            <w:r w:rsidR="00D608F0">
              <w:t xml:space="preserve"> release</w:t>
            </w:r>
          </w:p>
        </w:tc>
      </w:tr>
    </w:tbl>
    <w:p w:rsidR="00AE305B" w:rsidP="00D608F0" w:rsidRDefault="00AE305B" w14:paraId="34AD757B" w14:textId="77777777">
      <w:pPr>
        <w:pStyle w:val="Heading1"/>
        <w:spacing w:before="280" w:after="120"/>
        <w:rPr>
          <w:b/>
          <w:sz w:val="26"/>
          <w:szCs w:val="26"/>
        </w:rPr>
      </w:pPr>
      <w:r>
        <w:rPr>
          <w:b/>
          <w:sz w:val="26"/>
          <w:szCs w:val="26"/>
        </w:rPr>
        <w:t>Contact Person</w:t>
      </w:r>
    </w:p>
    <w:p w:rsidR="00AE305B" w:rsidP="00AE305B" w:rsidRDefault="00AE305B" w14:paraId="7D80CBEB" w14:textId="77777777">
      <w:r>
        <w:t>Kelly Kang</w:t>
      </w:r>
    </w:p>
    <w:p w:rsidR="00AE305B" w:rsidP="00AE305B" w:rsidRDefault="00AE305B" w14:paraId="511BFE37" w14:textId="77777777">
      <w:r>
        <w:t>Project Officer</w:t>
      </w:r>
    </w:p>
    <w:p w:rsidR="00AE305B" w:rsidP="00AE305B" w:rsidRDefault="00AE305B" w14:paraId="39F469F5" w14:textId="77777777">
      <w:r>
        <w:t>Survey of Earned Doctorates</w:t>
      </w:r>
    </w:p>
    <w:p w:rsidR="00AE305B" w:rsidP="00AE305B" w:rsidRDefault="00AE305B" w14:paraId="7091BE02" w14:textId="77777777">
      <w:r>
        <w:t xml:space="preserve">Human Resources Statistics Program </w:t>
      </w:r>
    </w:p>
    <w:p w:rsidR="00AE305B" w:rsidP="00AE305B" w:rsidRDefault="00AE305B" w14:paraId="2233430C" w14:textId="77777777">
      <w:r>
        <w:t xml:space="preserve">National Center for Science and Engineering Statistics </w:t>
      </w:r>
    </w:p>
    <w:p w:rsidR="00AE305B" w:rsidP="00AE305B" w:rsidRDefault="00AE305B" w14:paraId="239FE1A0" w14:textId="77777777">
      <w:r>
        <w:t>National Science Foundation</w:t>
      </w:r>
    </w:p>
    <w:p w:rsidR="00AE305B" w:rsidP="00AE305B" w:rsidRDefault="00AE305B" w14:paraId="479F8ECA" w14:textId="77777777">
      <w:r>
        <w:t>kkang@nsf.gov</w:t>
      </w:r>
    </w:p>
    <w:p w:rsidR="00AE305B" w:rsidP="00AE305B" w:rsidRDefault="00AE305B" w14:paraId="4F35C927" w14:textId="77777777">
      <w:r>
        <w:t>703-292-7796</w:t>
      </w:r>
    </w:p>
    <w:p w:rsidR="00AE305B" w:rsidP="0037062A" w:rsidRDefault="00AE305B" w14:paraId="5D72BAFA" w14:textId="693464AF">
      <w:pPr>
        <w:pStyle w:val="Heading1"/>
        <w:spacing w:before="480" w:after="240"/>
        <w:rPr>
          <w:b/>
          <w:sz w:val="26"/>
          <w:szCs w:val="26"/>
        </w:rPr>
      </w:pPr>
      <w:r>
        <w:rPr>
          <w:b/>
          <w:sz w:val="26"/>
          <w:szCs w:val="26"/>
        </w:rPr>
        <w:t>Attachments</w:t>
      </w:r>
    </w:p>
    <w:p w:rsidR="00B11637" w:rsidP="00B11637" w:rsidRDefault="00AE305B" w14:paraId="159445F4" w14:textId="77777777">
      <w:pPr>
        <w:tabs>
          <w:tab w:val="left" w:pos="1080"/>
        </w:tabs>
        <w:spacing w:after="180"/>
        <w:ind w:left="1080" w:right="216" w:hanging="1080"/>
      </w:pPr>
      <w:r>
        <w:t xml:space="preserve">Attachment 1: </w:t>
      </w:r>
      <w:r w:rsidRPr="00B11637" w:rsidR="00B11637">
        <w:t>Summary of SED Education Questions Methodological Study Results</w:t>
      </w:r>
    </w:p>
    <w:p w:rsidR="00AE305B" w:rsidP="00B11637" w:rsidRDefault="00AE305B" w14:paraId="52501271" w14:textId="786466A0">
      <w:pPr>
        <w:tabs>
          <w:tab w:val="left" w:pos="1080"/>
        </w:tabs>
        <w:spacing w:after="120"/>
        <w:ind w:left="1080" w:right="216" w:hanging="1080"/>
      </w:pPr>
      <w:r>
        <w:t xml:space="preserve">Attachment 2: </w:t>
      </w:r>
      <w:r w:rsidR="0037062A">
        <w:t xml:space="preserve">Current </w:t>
      </w:r>
      <w:r w:rsidR="00B11637">
        <w:t xml:space="preserve">2020 </w:t>
      </w:r>
      <w:r w:rsidRPr="00B11637" w:rsidR="00B11637">
        <w:t>SED Part A2 Educational History Questions</w:t>
      </w:r>
    </w:p>
    <w:p w:rsidRPr="00B50864" w:rsidR="00B50864" w:rsidP="00B50864" w:rsidRDefault="00B50864" w14:paraId="52D277FF" w14:textId="77777777">
      <w:pPr>
        <w:spacing w:line="259" w:lineRule="auto"/>
      </w:pPr>
      <w:r w:rsidRPr="00B50864">
        <w:t>Attachment 3: Proposed 2021 SED Part A2 Educational History Questions</w:t>
      </w:r>
    </w:p>
    <w:p w:rsidRPr="00161B94" w:rsidR="00B50864" w:rsidP="00B11637" w:rsidRDefault="00B50864" w14:paraId="13B1CCA0" w14:textId="6F525A89">
      <w:pPr>
        <w:tabs>
          <w:tab w:val="left" w:pos="1080"/>
        </w:tabs>
        <w:spacing w:after="120"/>
        <w:ind w:left="1080" w:right="216" w:hanging="1080"/>
      </w:pPr>
    </w:p>
    <w:p w:rsidR="00846851" w:rsidP="00CC6699" w:rsidRDefault="00846851" w14:paraId="2B511387" w14:textId="77777777">
      <w:pPr>
        <w:rPr>
          <w:b/>
          <w:bCs/>
        </w:rPr>
        <w:sectPr w:rsidR="00846851" w:rsidSect="005C4776">
          <w:pgSz w:w="12240" w:h="15840"/>
          <w:pgMar w:top="1260" w:right="1440" w:bottom="1440" w:left="1440" w:header="720" w:footer="720" w:gutter="0"/>
          <w:cols w:space="720"/>
          <w:docGrid w:linePitch="360"/>
        </w:sectPr>
      </w:pPr>
    </w:p>
    <w:p w:rsidRPr="003926D3" w:rsidR="00CC6699" w:rsidP="00CC6699" w:rsidRDefault="00CC6699" w14:paraId="2D24C8C1" w14:textId="5713BD46">
      <w:pPr>
        <w:rPr>
          <w:rFonts w:asciiTheme="minorHAnsi" w:hAnsiTheme="minorHAnsi" w:cstheme="minorHAnsi"/>
          <w:b/>
          <w:bCs/>
          <w:sz w:val="28"/>
          <w:szCs w:val="28"/>
        </w:rPr>
      </w:pPr>
      <w:r w:rsidRPr="003926D3">
        <w:rPr>
          <w:rFonts w:asciiTheme="minorHAnsi" w:hAnsiTheme="minorHAnsi" w:cstheme="minorHAnsi"/>
          <w:b/>
          <w:bCs/>
          <w:sz w:val="28"/>
          <w:szCs w:val="28"/>
        </w:rPr>
        <w:t>Attachment 1</w:t>
      </w:r>
    </w:p>
    <w:p w:rsidRPr="00AE109B" w:rsidR="00CC6699" w:rsidP="00DD323B" w:rsidRDefault="00CC6699" w14:paraId="27F052B9" w14:textId="77777777">
      <w:pPr>
        <w:rPr>
          <w:b/>
          <w:bCs/>
          <w:sz w:val="20"/>
          <w:szCs w:val="20"/>
        </w:rPr>
      </w:pPr>
    </w:p>
    <w:p w:rsidRPr="00DD323B" w:rsidR="005C24EC" w:rsidP="00181422" w:rsidRDefault="00CC6699" w14:paraId="55B7064D" w14:textId="3D381FB2">
      <w:pPr>
        <w:spacing w:before="120"/>
        <w:jc w:val="center"/>
        <w:rPr>
          <w:b/>
          <w:bCs/>
        </w:rPr>
      </w:pPr>
      <w:r w:rsidRPr="00DD323B">
        <w:rPr>
          <w:b/>
          <w:bCs/>
        </w:rPr>
        <w:t>Summary of SED Education Questions Methodological Study Results</w:t>
      </w:r>
    </w:p>
    <w:p w:rsidR="00CC6699" w:rsidP="00181422" w:rsidRDefault="00CC6699" w14:paraId="3F862529" w14:textId="184C7E0C">
      <w:pPr>
        <w:spacing w:after="120"/>
      </w:pPr>
    </w:p>
    <w:p w:rsidR="00CC6699" w:rsidP="00DD323B" w:rsidRDefault="007D46AA" w14:paraId="2823149A" w14:textId="33F1B423">
      <w:pPr>
        <w:spacing w:after="240"/>
      </w:pPr>
      <w:r>
        <w:t xml:space="preserve">A methodological study was conducted to determine the optimal way to collect </w:t>
      </w:r>
      <w:r w:rsidR="00211CEF">
        <w:t>field of study (</w:t>
      </w:r>
      <w:r>
        <w:t>FOS</w:t>
      </w:r>
      <w:r w:rsidR="00211CEF">
        <w:t>)</w:t>
      </w:r>
      <w:r>
        <w:t xml:space="preserve"> information and educational histories from respondents. The </w:t>
      </w:r>
      <w:r w:rsidR="00CC6699">
        <w:t>study was conducted in two phases between December 2019 and January 2020 and included both quantitative analysis of missing and un-coded question items, and response time, along with an analysis of qualitative feedback from study participants.</w:t>
      </w:r>
    </w:p>
    <w:p w:rsidR="00CC6699" w:rsidP="00DD323B" w:rsidRDefault="00CC6699" w14:paraId="64DA2100" w14:textId="30A5C614">
      <w:pPr>
        <w:spacing w:after="240"/>
      </w:pPr>
      <w:r>
        <w:t>The first phase test of the study consisted of a set of 1,146 participants with graduate degrees, recruited through Amazon’s MTurk, and the second phase consisted of a set of 56 doctoral students and doctorate holders recruited</w:t>
      </w:r>
      <w:r w:rsidR="004C4720">
        <w:t xml:space="preserve"> at different colleges and universities</w:t>
      </w:r>
      <w:r>
        <w:t xml:space="preserve">. </w:t>
      </w:r>
    </w:p>
    <w:p w:rsidR="00CC6699" w:rsidP="00DD323B" w:rsidRDefault="00CC6699" w14:paraId="1F30DAAA" w14:textId="4E72B862">
      <w:pPr>
        <w:spacing w:after="240"/>
      </w:pPr>
      <w:r>
        <w:t xml:space="preserve">The MTurk participants completed the web survey questions followed by a series of debriefing questions. The </w:t>
      </w:r>
      <w:r w:rsidR="00211CEF">
        <w:t>56 doctoral student</w:t>
      </w:r>
      <w:r w:rsidR="00624F04">
        <w:t>s or doctorate recipients</w:t>
      </w:r>
      <w:r w:rsidR="00211CEF">
        <w:t xml:space="preserve"> participated in </w:t>
      </w:r>
      <w:r>
        <w:t>cognitive interview</w:t>
      </w:r>
      <w:r w:rsidR="00211CEF">
        <w:t>s</w:t>
      </w:r>
      <w:r>
        <w:t xml:space="preserve"> conducted by</w:t>
      </w:r>
      <w:r w:rsidR="00211CEF">
        <w:t xml:space="preserve"> the SED survey contractor’s</w:t>
      </w:r>
      <w:r>
        <w:t xml:space="preserve"> research staff either in person or via web conference. All study participants held at least a master’s degree, with approximately 15 percent held a doctorate.</w:t>
      </w:r>
    </w:p>
    <w:p w:rsidR="006A5384" w:rsidP="0037062A" w:rsidRDefault="006A5384" w14:paraId="081B0591" w14:textId="1D14AA0A">
      <w:pPr>
        <w:spacing w:after="180"/>
      </w:pPr>
      <w:r>
        <w:t xml:space="preserve">Each participant in the methodological testing was randomly </w:t>
      </w:r>
      <w:r w:rsidR="00211CEF">
        <w:t xml:space="preserve">assigned </w:t>
      </w:r>
      <w:r>
        <w:t xml:space="preserve">to one of two conditions to examine different methods of collecting FOS information. </w:t>
      </w:r>
    </w:p>
    <w:p w:rsidR="006A5384" w:rsidP="0037062A" w:rsidRDefault="006A5384" w14:paraId="0FB1430D" w14:textId="2C2219CB">
      <w:pPr>
        <w:pStyle w:val="ListParagraph"/>
        <w:numPr>
          <w:ilvl w:val="0"/>
          <w:numId w:val="2"/>
        </w:numPr>
        <w:spacing w:after="180"/>
        <w:ind w:left="360" w:hanging="270"/>
        <w:contextualSpacing w:val="0"/>
      </w:pPr>
      <w:r>
        <w:rPr>
          <w:b/>
          <w:bCs/>
        </w:rPr>
        <w:t>Condition A</w:t>
      </w:r>
      <w:r w:rsidRPr="00F76F85">
        <w:t xml:space="preserve"> </w:t>
      </w:r>
      <w:r>
        <w:t>was the control and was similar to the current SED</w:t>
      </w:r>
      <w:r w:rsidR="00211CEF">
        <w:t>.</w:t>
      </w:r>
      <w:r w:rsidRPr="00F76F85">
        <w:t xml:space="preserve"> </w:t>
      </w:r>
      <w:r w:rsidR="00211CEF">
        <w:t>T</w:t>
      </w:r>
      <w:r>
        <w:t xml:space="preserve">he response option of the FOS question was an interactive textbox that recommended possible FOS codes as participants entered their FOS. Participants could select a satisfactory </w:t>
      </w:r>
      <w:r w:rsidR="00701238">
        <w:t xml:space="preserve">FOS code </w:t>
      </w:r>
      <w:r>
        <w:t xml:space="preserve">from the recommendations or click a checkbox to activate another open-ended textbox to enter their preferred description of their FOS. </w:t>
      </w:r>
    </w:p>
    <w:p w:rsidR="006A5384" w:rsidP="0037062A" w:rsidRDefault="006A5384" w14:paraId="1E66061E" w14:textId="77777777">
      <w:pPr>
        <w:pStyle w:val="ListParagraph"/>
        <w:numPr>
          <w:ilvl w:val="0"/>
          <w:numId w:val="2"/>
        </w:numPr>
        <w:spacing w:before="120" w:after="240"/>
        <w:ind w:left="360" w:hanging="270"/>
        <w:contextualSpacing w:val="0"/>
      </w:pPr>
      <w:r>
        <w:rPr>
          <w:b/>
          <w:bCs/>
        </w:rPr>
        <w:t>Condition B</w:t>
      </w:r>
      <w:r w:rsidRPr="00F76F85">
        <w:t xml:space="preserve"> </w:t>
      </w:r>
      <w:r>
        <w:t xml:space="preserve">provided participants with an open-ended text box and participants entered in their field. The instrument then matched the verbatim response to a database that included all codes on the SED FOS code frame plus a set of common spelling errors of the FOS items. </w:t>
      </w:r>
    </w:p>
    <w:p w:rsidR="006A5384" w:rsidP="00DD323B" w:rsidRDefault="006A5384" w14:paraId="4B056FCF" w14:textId="7B51CFDA">
      <w:r>
        <w:t>Participants in Condition A produced significantly fewer uncoded FOS responses (</w:t>
      </w:r>
      <w:r w:rsidR="00937106">
        <w:t>Table</w:t>
      </w:r>
      <w:r>
        <w:t xml:space="preserve"> 1) and completed the questions about their doctoral degree and dissertation research faster than their counterparts in Condition B (Table </w:t>
      </w:r>
      <w:r w:rsidR="004C4720">
        <w:t>2</w:t>
      </w:r>
      <w:r>
        <w:t xml:space="preserve">). Some respondents also expressed an expectation of </w:t>
      </w:r>
      <w:r w:rsidR="00701238">
        <w:t xml:space="preserve">an </w:t>
      </w:r>
      <w:r>
        <w:t xml:space="preserve">interactive </w:t>
      </w:r>
      <w:r w:rsidR="00D34845">
        <w:t xml:space="preserve">FOS field search process within the survey </w:t>
      </w:r>
      <w:r w:rsidRPr="00DD323B" w:rsidR="00D34845">
        <w:t>instrument when they were asked</w:t>
      </w:r>
      <w:r>
        <w:t xml:space="preserve"> about their experience. For these reasons, we p</w:t>
      </w:r>
      <w:r w:rsidR="004C4720">
        <w:t xml:space="preserve">lan to keep the current </w:t>
      </w:r>
      <w:r>
        <w:t>FOS cod</w:t>
      </w:r>
      <w:r w:rsidR="004C4720">
        <w:t>ing method</w:t>
      </w:r>
      <w:r>
        <w:t>.</w:t>
      </w:r>
    </w:p>
    <w:p w:rsidRPr="00AE109B" w:rsidR="00D118E7" w:rsidP="00181422" w:rsidRDefault="00D118E7" w14:paraId="04458A33" w14:textId="709E1CBD">
      <w:pPr>
        <w:pStyle w:val="table-title"/>
        <w:spacing w:before="280" w:after="240"/>
        <w:rPr>
          <w:sz w:val="19"/>
          <w:szCs w:val="19"/>
        </w:rPr>
      </w:pPr>
      <w:bookmarkStart w:name="_Toc32253011" w:id="1"/>
      <w:r w:rsidRPr="00AE109B">
        <w:rPr>
          <w:sz w:val="19"/>
          <w:szCs w:val="19"/>
        </w:rPr>
        <w:t xml:space="preserve">Table 1. Percent of Uncoded </w:t>
      </w:r>
      <w:r w:rsidRPr="00AE109B" w:rsidR="008803A0">
        <w:rPr>
          <w:sz w:val="19"/>
          <w:szCs w:val="19"/>
        </w:rPr>
        <w:t xml:space="preserve">Doctorate and Dissertation </w:t>
      </w:r>
      <w:r w:rsidRPr="00AE109B">
        <w:rPr>
          <w:sz w:val="19"/>
          <w:szCs w:val="19"/>
        </w:rPr>
        <w:t>Fields</w:t>
      </w:r>
      <w:bookmarkEnd w:id="1"/>
      <w:r w:rsidRPr="00AE109B">
        <w:rPr>
          <w:sz w:val="19"/>
          <w:szCs w:val="19"/>
        </w:rPr>
        <w:t xml:space="preserve"> </w:t>
      </w:r>
      <w:r w:rsidRPr="00AE109B" w:rsidR="0023717D">
        <w:rPr>
          <w:sz w:val="19"/>
          <w:szCs w:val="19"/>
        </w:rPr>
        <w:t>by Test Condition</w:t>
      </w:r>
    </w:p>
    <w:tbl>
      <w:tblPr>
        <w:tblStyle w:val="TableGrid"/>
        <w:tblW w:w="8185" w:type="dxa"/>
        <w:tblLayout w:type="fixed"/>
        <w:tblLook w:val="04A0" w:firstRow="1" w:lastRow="0" w:firstColumn="1" w:lastColumn="0" w:noHBand="0" w:noVBand="1"/>
      </w:tblPr>
      <w:tblGrid>
        <w:gridCol w:w="2605"/>
        <w:gridCol w:w="1350"/>
        <w:gridCol w:w="1620"/>
        <w:gridCol w:w="1170"/>
        <w:gridCol w:w="1440"/>
      </w:tblGrid>
      <w:tr w:rsidR="00113CCB" w:rsidTr="00B11637" w14:paraId="19139802" w14:textId="77777777">
        <w:trPr>
          <w:trHeight w:val="20"/>
        </w:trPr>
        <w:tc>
          <w:tcPr>
            <w:tcW w:w="2605" w:type="dxa"/>
            <w:tcBorders>
              <w:top w:val="single" w:color="auto" w:sz="4" w:space="0"/>
              <w:bottom w:val="nil"/>
            </w:tcBorders>
          </w:tcPr>
          <w:p w:rsidRPr="001037A7" w:rsidR="00113CCB" w:rsidP="0037062A" w:rsidRDefault="00113CCB" w14:paraId="53496D22" w14:textId="77777777">
            <w:pPr>
              <w:pStyle w:val="table-text"/>
            </w:pPr>
          </w:p>
        </w:tc>
        <w:tc>
          <w:tcPr>
            <w:tcW w:w="2970" w:type="dxa"/>
            <w:gridSpan w:val="2"/>
            <w:tcBorders>
              <w:top w:val="single" w:color="auto" w:sz="4" w:space="0"/>
            </w:tcBorders>
            <w:vAlign w:val="center"/>
          </w:tcPr>
          <w:p w:rsidRPr="00DD323B" w:rsidR="00113CCB" w:rsidP="0037062A" w:rsidRDefault="00113CCB" w14:paraId="42EC82B9" w14:textId="5BF887A8">
            <w:pPr>
              <w:pStyle w:val="table-headers"/>
              <w:spacing w:before="60" w:after="60"/>
              <w:rPr>
                <w:b w:val="0"/>
              </w:rPr>
            </w:pPr>
            <w:bookmarkStart w:name="_Toc32253014" w:id="2"/>
            <w:r w:rsidRPr="00DD323B">
              <w:rPr>
                <w:b w:val="0"/>
              </w:rPr>
              <w:t>Cond</w:t>
            </w:r>
            <w:r>
              <w:rPr>
                <w:b w:val="0"/>
              </w:rPr>
              <w:t>ition</w:t>
            </w:r>
            <w:r w:rsidRPr="00DD323B">
              <w:rPr>
                <w:b w:val="0"/>
              </w:rPr>
              <w:t xml:space="preserve"> A</w:t>
            </w:r>
            <w:bookmarkEnd w:id="2"/>
          </w:p>
        </w:tc>
        <w:tc>
          <w:tcPr>
            <w:tcW w:w="2610" w:type="dxa"/>
            <w:gridSpan w:val="2"/>
            <w:vAlign w:val="center"/>
          </w:tcPr>
          <w:p w:rsidRPr="00DD323B" w:rsidR="00113CCB" w:rsidP="0037062A" w:rsidRDefault="00113CCB" w14:paraId="065FD717" w14:textId="14243D7F">
            <w:pPr>
              <w:pStyle w:val="table-headers"/>
              <w:spacing w:before="60" w:after="60"/>
              <w:rPr>
                <w:b w:val="0"/>
              </w:rPr>
            </w:pPr>
            <w:bookmarkStart w:name="_Toc32253015" w:id="3"/>
            <w:r w:rsidRPr="00DD323B">
              <w:rPr>
                <w:b w:val="0"/>
              </w:rPr>
              <w:t>Cond</w:t>
            </w:r>
            <w:r>
              <w:rPr>
                <w:b w:val="0"/>
              </w:rPr>
              <w:t>ition</w:t>
            </w:r>
            <w:r w:rsidRPr="00DD323B">
              <w:rPr>
                <w:b w:val="0"/>
              </w:rPr>
              <w:t xml:space="preserve"> B</w:t>
            </w:r>
            <w:bookmarkEnd w:id="3"/>
          </w:p>
        </w:tc>
      </w:tr>
      <w:tr w:rsidR="00113CCB" w:rsidTr="00B11637" w14:paraId="78AA8320" w14:textId="77777777">
        <w:trPr>
          <w:trHeight w:val="20"/>
        </w:trPr>
        <w:tc>
          <w:tcPr>
            <w:tcW w:w="2605" w:type="dxa"/>
            <w:tcBorders>
              <w:top w:val="nil"/>
            </w:tcBorders>
          </w:tcPr>
          <w:p w:rsidRPr="001037A7" w:rsidR="00113CCB" w:rsidP="0037062A" w:rsidRDefault="00113CCB" w14:paraId="1FBB44F2" w14:textId="5D86EC2A">
            <w:pPr>
              <w:pStyle w:val="table-text"/>
              <w:ind w:firstLine="160"/>
            </w:pPr>
          </w:p>
        </w:tc>
        <w:tc>
          <w:tcPr>
            <w:tcW w:w="1350" w:type="dxa"/>
          </w:tcPr>
          <w:p w:rsidRPr="00DD323B" w:rsidR="00113CCB" w:rsidP="0037062A" w:rsidRDefault="00AE109B" w14:paraId="6E50B594" w14:textId="6E6AD8D5">
            <w:pPr>
              <w:pStyle w:val="table-text"/>
              <w:jc w:val="center"/>
              <w:rPr>
                <w:lang w:eastAsia="zh-TW"/>
              </w:rPr>
            </w:pPr>
            <w:r>
              <w:rPr>
                <w:lang w:eastAsia="zh-TW"/>
              </w:rPr>
              <w:t>N</w:t>
            </w:r>
          </w:p>
        </w:tc>
        <w:tc>
          <w:tcPr>
            <w:tcW w:w="1620" w:type="dxa"/>
          </w:tcPr>
          <w:p w:rsidRPr="00DD323B" w:rsidR="00113CCB" w:rsidP="0037062A" w:rsidRDefault="00113CCB" w14:paraId="2952DB6A" w14:textId="03D406BE">
            <w:pPr>
              <w:pStyle w:val="table-text"/>
              <w:jc w:val="center"/>
              <w:rPr>
                <w:lang w:eastAsia="zh-TW"/>
              </w:rPr>
            </w:pPr>
            <w:bookmarkStart w:name="_Toc32253019" w:id="4"/>
            <w:r w:rsidRPr="00DD323B">
              <w:rPr>
                <w:lang w:eastAsia="zh-TW"/>
              </w:rPr>
              <w:t xml:space="preserve">% </w:t>
            </w:r>
            <w:r>
              <w:rPr>
                <w:lang w:eastAsia="zh-TW"/>
              </w:rPr>
              <w:t>U</w:t>
            </w:r>
            <w:r w:rsidRPr="00DD323B">
              <w:rPr>
                <w:lang w:eastAsia="zh-TW"/>
              </w:rPr>
              <w:t>ncoded</w:t>
            </w:r>
            <w:bookmarkEnd w:id="4"/>
          </w:p>
        </w:tc>
        <w:tc>
          <w:tcPr>
            <w:tcW w:w="1170" w:type="dxa"/>
          </w:tcPr>
          <w:p w:rsidRPr="00DD323B" w:rsidR="00113CCB" w:rsidP="0037062A" w:rsidRDefault="00113CCB" w14:paraId="6AB833AB" w14:textId="1482E201">
            <w:pPr>
              <w:pStyle w:val="table-text"/>
              <w:jc w:val="center"/>
              <w:rPr>
                <w:lang w:eastAsia="zh-TW"/>
              </w:rPr>
            </w:pPr>
            <w:r>
              <w:rPr>
                <w:lang w:eastAsia="zh-TW"/>
              </w:rPr>
              <w:t>n</w:t>
            </w:r>
          </w:p>
        </w:tc>
        <w:tc>
          <w:tcPr>
            <w:tcW w:w="1440" w:type="dxa"/>
          </w:tcPr>
          <w:p w:rsidRPr="00DD323B" w:rsidR="00113CCB" w:rsidP="0037062A" w:rsidRDefault="00113CCB" w14:paraId="37A30FDF" w14:textId="62B95598">
            <w:pPr>
              <w:pStyle w:val="table-text"/>
              <w:jc w:val="center"/>
              <w:rPr>
                <w:lang w:eastAsia="zh-TW"/>
              </w:rPr>
            </w:pPr>
            <w:bookmarkStart w:name="_Toc32253021" w:id="5"/>
            <w:r w:rsidRPr="00DD323B">
              <w:rPr>
                <w:lang w:eastAsia="zh-TW"/>
              </w:rPr>
              <w:t xml:space="preserve">% </w:t>
            </w:r>
            <w:r>
              <w:rPr>
                <w:lang w:eastAsia="zh-TW"/>
              </w:rPr>
              <w:t>U</w:t>
            </w:r>
            <w:r w:rsidRPr="00DD323B">
              <w:rPr>
                <w:lang w:eastAsia="zh-TW"/>
              </w:rPr>
              <w:t>ncoded</w:t>
            </w:r>
            <w:bookmarkEnd w:id="5"/>
          </w:p>
        </w:tc>
      </w:tr>
      <w:tr w:rsidR="00113CCB" w:rsidTr="00B11637" w14:paraId="41919FEE" w14:textId="77777777">
        <w:trPr>
          <w:trHeight w:val="20"/>
        </w:trPr>
        <w:tc>
          <w:tcPr>
            <w:tcW w:w="2605" w:type="dxa"/>
            <w:vAlign w:val="bottom"/>
          </w:tcPr>
          <w:p w:rsidR="00113CCB" w:rsidP="0037062A" w:rsidRDefault="00113CCB" w14:paraId="33468023" w14:textId="730B9200">
            <w:pPr>
              <w:pStyle w:val="table-headers"/>
              <w:spacing w:before="60" w:after="60"/>
              <w:ind w:firstLine="160"/>
              <w:jc w:val="left"/>
              <w:rPr>
                <w:b w:val="0"/>
                <w:lang w:eastAsia="zh-TW"/>
              </w:rPr>
            </w:pPr>
            <w:r>
              <w:rPr>
                <w:b w:val="0"/>
                <w:lang w:eastAsia="zh-TW"/>
              </w:rPr>
              <w:t>Doctorate Field</w:t>
            </w:r>
          </w:p>
        </w:tc>
        <w:tc>
          <w:tcPr>
            <w:tcW w:w="1350" w:type="dxa"/>
            <w:vAlign w:val="bottom"/>
          </w:tcPr>
          <w:p w:rsidRPr="001037A7" w:rsidR="00113CCB" w:rsidP="0037062A" w:rsidRDefault="00113CCB" w14:paraId="32AE987B" w14:textId="49B69DAA">
            <w:pPr>
              <w:pStyle w:val="table-text"/>
              <w:jc w:val="center"/>
              <w:rPr>
                <w:lang w:eastAsia="zh-TW"/>
              </w:rPr>
            </w:pPr>
            <w:bookmarkStart w:name="_Toc32253027" w:id="6"/>
            <w:r w:rsidRPr="001037A7">
              <w:rPr>
                <w:lang w:eastAsia="zh-TW"/>
              </w:rPr>
              <w:t>17</w:t>
            </w:r>
            <w:r w:rsidRPr="00225D5B">
              <w:rPr>
                <w:lang w:eastAsia="zh-TW"/>
              </w:rPr>
              <w:t>8</w:t>
            </w:r>
            <w:bookmarkEnd w:id="6"/>
          </w:p>
        </w:tc>
        <w:tc>
          <w:tcPr>
            <w:tcW w:w="1620" w:type="dxa"/>
            <w:vAlign w:val="bottom"/>
          </w:tcPr>
          <w:p w:rsidRPr="00DD323B" w:rsidR="00113CCB" w:rsidP="0037062A" w:rsidRDefault="00113CCB" w14:paraId="6F1C7162" w14:textId="57975574">
            <w:pPr>
              <w:pStyle w:val="table-text"/>
              <w:ind w:hanging="17"/>
              <w:jc w:val="center"/>
              <w:rPr>
                <w:lang w:eastAsia="zh-TW"/>
              </w:rPr>
            </w:pPr>
            <w:r w:rsidRPr="00225D5B">
              <w:rPr>
                <w:lang w:eastAsia="zh-TW"/>
              </w:rPr>
              <w:t>25.8</w:t>
            </w:r>
            <w:r w:rsidRPr="00225D5B" w:rsidR="00A05589">
              <w:rPr>
                <w:vertAlign w:val="superscript"/>
              </w:rPr>
              <w:t>***</w:t>
            </w:r>
          </w:p>
        </w:tc>
        <w:tc>
          <w:tcPr>
            <w:tcW w:w="1170" w:type="dxa"/>
            <w:vAlign w:val="bottom"/>
          </w:tcPr>
          <w:p w:rsidRPr="00DD323B" w:rsidR="00113CCB" w:rsidP="0037062A" w:rsidRDefault="00113CCB" w14:paraId="3136C07A" w14:textId="12803F2D">
            <w:pPr>
              <w:pStyle w:val="table-text"/>
              <w:jc w:val="center"/>
            </w:pPr>
            <w:bookmarkStart w:name="_Toc32253029" w:id="7"/>
            <w:r w:rsidRPr="00225D5B">
              <w:t>188</w:t>
            </w:r>
            <w:bookmarkEnd w:id="7"/>
          </w:p>
        </w:tc>
        <w:tc>
          <w:tcPr>
            <w:tcW w:w="1440" w:type="dxa"/>
            <w:vAlign w:val="bottom"/>
          </w:tcPr>
          <w:p w:rsidRPr="00DD323B" w:rsidR="00113CCB" w:rsidP="0037062A" w:rsidRDefault="00113CCB" w14:paraId="1C82D62C" w14:textId="1EE33B57">
            <w:pPr>
              <w:pStyle w:val="table-text"/>
              <w:ind w:hanging="17"/>
              <w:jc w:val="center"/>
            </w:pPr>
            <w:bookmarkStart w:name="_Toc32253030" w:id="8"/>
            <w:r w:rsidRPr="00225D5B">
              <w:t>45.7</w:t>
            </w:r>
            <w:bookmarkEnd w:id="8"/>
          </w:p>
        </w:tc>
      </w:tr>
      <w:tr w:rsidR="00113CCB" w:rsidTr="00B11637" w14:paraId="52AF867E" w14:textId="77777777">
        <w:trPr>
          <w:trHeight w:val="20"/>
        </w:trPr>
        <w:tc>
          <w:tcPr>
            <w:tcW w:w="2605" w:type="dxa"/>
            <w:vAlign w:val="bottom"/>
          </w:tcPr>
          <w:p w:rsidRPr="00DD323B" w:rsidR="00113CCB" w:rsidP="0037062A" w:rsidRDefault="00113CCB" w14:paraId="40755F15" w14:textId="4C0F927F">
            <w:pPr>
              <w:pStyle w:val="table-headers"/>
              <w:spacing w:before="60" w:after="60"/>
              <w:ind w:firstLine="160"/>
              <w:jc w:val="left"/>
              <w:rPr>
                <w:b w:val="0"/>
              </w:rPr>
            </w:pPr>
            <w:r>
              <w:rPr>
                <w:b w:val="0"/>
                <w:lang w:eastAsia="zh-TW"/>
              </w:rPr>
              <w:t>Dissertation Field</w:t>
            </w:r>
          </w:p>
        </w:tc>
        <w:tc>
          <w:tcPr>
            <w:tcW w:w="1350" w:type="dxa"/>
            <w:vAlign w:val="bottom"/>
          </w:tcPr>
          <w:p w:rsidRPr="00DD323B" w:rsidR="00113CCB" w:rsidP="0037062A" w:rsidRDefault="00113CCB" w14:paraId="71CD773A" w14:textId="4B18525F">
            <w:pPr>
              <w:pStyle w:val="table-text"/>
              <w:jc w:val="center"/>
            </w:pPr>
            <w:bookmarkStart w:name="_Toc32253031" w:id="9"/>
            <w:r w:rsidRPr="00AD048E">
              <w:rPr>
                <w:lang w:eastAsia="zh-TW"/>
              </w:rPr>
              <w:t>136</w:t>
            </w:r>
            <w:bookmarkEnd w:id="9"/>
          </w:p>
        </w:tc>
        <w:tc>
          <w:tcPr>
            <w:tcW w:w="1620" w:type="dxa"/>
            <w:vAlign w:val="bottom"/>
          </w:tcPr>
          <w:p w:rsidRPr="00DD323B" w:rsidR="00113CCB" w:rsidP="0037062A" w:rsidRDefault="00113CCB" w14:paraId="7263DAA9" w14:textId="56B5FE22">
            <w:pPr>
              <w:pStyle w:val="table-text"/>
              <w:jc w:val="center"/>
            </w:pPr>
            <w:r w:rsidRPr="00AD048E">
              <w:rPr>
                <w:lang w:eastAsia="zh-TW"/>
              </w:rPr>
              <w:t>25.7</w:t>
            </w:r>
            <w:r w:rsidRPr="00AD048E" w:rsidR="00A05589">
              <w:rPr>
                <w:vertAlign w:val="superscript"/>
              </w:rPr>
              <w:t>***</w:t>
            </w:r>
          </w:p>
        </w:tc>
        <w:tc>
          <w:tcPr>
            <w:tcW w:w="1170" w:type="dxa"/>
            <w:vAlign w:val="bottom"/>
          </w:tcPr>
          <w:p w:rsidRPr="00DD323B" w:rsidR="00113CCB" w:rsidP="0037062A" w:rsidRDefault="00113CCB" w14:paraId="7BC8897D" w14:textId="12A3C530">
            <w:pPr>
              <w:pStyle w:val="table-text"/>
              <w:jc w:val="center"/>
            </w:pPr>
            <w:bookmarkStart w:name="_Toc32253033" w:id="10"/>
            <w:r w:rsidRPr="00AD048E">
              <w:t>144</w:t>
            </w:r>
            <w:bookmarkEnd w:id="10"/>
          </w:p>
        </w:tc>
        <w:tc>
          <w:tcPr>
            <w:tcW w:w="1440" w:type="dxa"/>
            <w:vAlign w:val="bottom"/>
          </w:tcPr>
          <w:p w:rsidRPr="00DD323B" w:rsidR="00113CCB" w:rsidP="0037062A" w:rsidRDefault="00113CCB" w14:paraId="574F899A" w14:textId="0E683C0B">
            <w:pPr>
              <w:pStyle w:val="table-text"/>
              <w:jc w:val="center"/>
            </w:pPr>
            <w:bookmarkStart w:name="_Toc32253034" w:id="11"/>
            <w:r w:rsidRPr="00AD048E">
              <w:t>58.3</w:t>
            </w:r>
            <w:bookmarkEnd w:id="11"/>
          </w:p>
        </w:tc>
      </w:tr>
    </w:tbl>
    <w:p w:rsidRPr="00DD323B" w:rsidR="00D118E7" w:rsidP="00D118E7" w:rsidRDefault="00D118E7" w14:paraId="12DE6FA4" w14:textId="33D87343">
      <w:pPr>
        <w:pStyle w:val="table-notealt-1"/>
        <w:rPr>
          <w:sz w:val="16"/>
          <w:szCs w:val="20"/>
        </w:rPr>
      </w:pPr>
      <w:r w:rsidRPr="00DD323B">
        <w:rPr>
          <w:sz w:val="16"/>
          <w:szCs w:val="20"/>
        </w:rPr>
        <w:t>**</w:t>
      </w:r>
      <w:r w:rsidR="00202DFB">
        <w:rPr>
          <w:sz w:val="16"/>
          <w:szCs w:val="20"/>
        </w:rPr>
        <w:t>*</w:t>
      </w:r>
      <w:r w:rsidR="00BC19C8">
        <w:rPr>
          <w:sz w:val="16"/>
          <w:szCs w:val="20"/>
        </w:rPr>
        <w:t xml:space="preserve"> </w:t>
      </w:r>
      <w:r w:rsidRPr="00DD323B">
        <w:rPr>
          <w:sz w:val="16"/>
          <w:szCs w:val="20"/>
        </w:rPr>
        <w:t>P</w:t>
      </w:r>
      <w:r w:rsidR="00BC19C8">
        <w:rPr>
          <w:sz w:val="16"/>
          <w:szCs w:val="20"/>
        </w:rPr>
        <w:t xml:space="preserve"> </w:t>
      </w:r>
      <w:r w:rsidRPr="00DD323B">
        <w:rPr>
          <w:sz w:val="16"/>
          <w:szCs w:val="20"/>
        </w:rPr>
        <w:t>&lt;</w:t>
      </w:r>
      <w:r w:rsidR="00BC19C8">
        <w:rPr>
          <w:sz w:val="16"/>
          <w:szCs w:val="20"/>
        </w:rPr>
        <w:t xml:space="preserve"> </w:t>
      </w:r>
      <w:r w:rsidRPr="00DD323B">
        <w:rPr>
          <w:sz w:val="16"/>
          <w:szCs w:val="20"/>
        </w:rPr>
        <w:t>.</w:t>
      </w:r>
      <w:r w:rsidRPr="00DD323B" w:rsidR="007F4AF2">
        <w:rPr>
          <w:sz w:val="16"/>
          <w:szCs w:val="20"/>
        </w:rPr>
        <w:t>00</w:t>
      </w:r>
      <w:r w:rsidR="007F4AF2">
        <w:rPr>
          <w:sz w:val="16"/>
          <w:szCs w:val="20"/>
        </w:rPr>
        <w:t>1</w:t>
      </w:r>
      <w:r w:rsidRPr="00DD323B" w:rsidR="007F4AF2">
        <w:rPr>
          <w:sz w:val="16"/>
          <w:szCs w:val="20"/>
        </w:rPr>
        <w:t xml:space="preserve"> </w:t>
      </w:r>
      <w:r w:rsidRPr="00DD323B">
        <w:rPr>
          <w:sz w:val="16"/>
          <w:szCs w:val="20"/>
        </w:rPr>
        <w:t>(t-test)</w:t>
      </w:r>
    </w:p>
    <w:p w:rsidRPr="00DD323B" w:rsidR="008E79FC" w:rsidP="00AE109B" w:rsidRDefault="008E79FC" w14:paraId="0EE9F3AA" w14:textId="799C0C7C">
      <w:pPr>
        <w:pStyle w:val="table-notealt-1"/>
        <w:spacing w:before="40"/>
        <w:rPr>
          <w:sz w:val="16"/>
          <w:szCs w:val="20"/>
        </w:rPr>
      </w:pPr>
      <w:r w:rsidRPr="00DD323B">
        <w:rPr>
          <w:sz w:val="16"/>
          <w:szCs w:val="20"/>
        </w:rPr>
        <w:t>Note: Uncoded includes missing responses.</w:t>
      </w:r>
    </w:p>
    <w:p w:rsidR="00181422" w:rsidP="00181422" w:rsidRDefault="00181422" w14:paraId="6CF3CE7A" w14:textId="77777777">
      <w:pPr>
        <w:pStyle w:val="table-title"/>
        <w:spacing w:before="240" w:after="0"/>
        <w:ind w:right="-180"/>
        <w:rPr>
          <w:sz w:val="19"/>
          <w:szCs w:val="19"/>
        </w:rPr>
      </w:pPr>
    </w:p>
    <w:p w:rsidR="00181422" w:rsidRDefault="00181422" w14:paraId="5477A608" w14:textId="77777777">
      <w:pPr>
        <w:spacing w:after="160" w:line="259" w:lineRule="auto"/>
        <w:rPr>
          <w:rFonts w:ascii="Verdana" w:hAnsi="Verdana" w:eastAsia="SimSun"/>
          <w:b/>
          <w:sz w:val="19"/>
          <w:szCs w:val="19"/>
          <w:lang w:eastAsia="zh-CN"/>
        </w:rPr>
      </w:pPr>
      <w:r>
        <w:rPr>
          <w:sz w:val="19"/>
          <w:szCs w:val="19"/>
        </w:rPr>
        <w:br w:type="page"/>
      </w:r>
    </w:p>
    <w:p w:rsidRPr="00AE109B" w:rsidR="006A5384" w:rsidP="0007475F" w:rsidRDefault="006A5384" w14:paraId="67A6849B" w14:textId="60450FAF">
      <w:pPr>
        <w:pStyle w:val="table-title"/>
        <w:spacing w:before="0" w:after="240"/>
        <w:ind w:right="-180"/>
        <w:rPr>
          <w:sz w:val="19"/>
          <w:szCs w:val="19"/>
        </w:rPr>
      </w:pPr>
      <w:r w:rsidRPr="00AE109B">
        <w:rPr>
          <w:sz w:val="19"/>
          <w:szCs w:val="19"/>
        </w:rPr>
        <w:t xml:space="preserve">Table </w:t>
      </w:r>
      <w:r w:rsidRPr="00AE109B" w:rsidR="004C4720">
        <w:rPr>
          <w:sz w:val="19"/>
          <w:szCs w:val="19"/>
        </w:rPr>
        <w:t>2</w:t>
      </w:r>
      <w:r w:rsidRPr="00AE109B">
        <w:rPr>
          <w:sz w:val="19"/>
          <w:szCs w:val="19"/>
        </w:rPr>
        <w:t xml:space="preserve">. Response Time </w:t>
      </w:r>
      <w:r w:rsidRPr="00AE109B" w:rsidR="00F2322C">
        <w:rPr>
          <w:sz w:val="19"/>
          <w:szCs w:val="19"/>
        </w:rPr>
        <w:t xml:space="preserve">for </w:t>
      </w:r>
      <w:r w:rsidRPr="00AE109B" w:rsidR="00846851">
        <w:rPr>
          <w:sz w:val="19"/>
          <w:szCs w:val="19"/>
        </w:rPr>
        <w:t xml:space="preserve">Doctorate and Dissertation Questions </w:t>
      </w:r>
      <w:r w:rsidRPr="00AE109B" w:rsidR="002C5B0F">
        <w:rPr>
          <w:sz w:val="19"/>
          <w:szCs w:val="19"/>
        </w:rPr>
        <w:t>by Test Condition</w:t>
      </w:r>
    </w:p>
    <w:tbl>
      <w:tblPr>
        <w:tblStyle w:val="GridTable1Light-Accent1"/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</w:tblBorders>
        <w:tblLook w:val="04A0" w:firstRow="1" w:lastRow="0" w:firstColumn="1" w:lastColumn="0" w:noHBand="0" w:noVBand="1"/>
      </w:tblPr>
      <w:tblGrid>
        <w:gridCol w:w="3685"/>
        <w:gridCol w:w="630"/>
        <w:gridCol w:w="1350"/>
        <w:gridCol w:w="900"/>
        <w:gridCol w:w="1350"/>
      </w:tblGrid>
      <w:tr w:rsidRPr="00DB6435" w:rsidR="00202DFB" w:rsidTr="00B11637" w14:paraId="632EA347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vMerge w:val="restart"/>
          </w:tcPr>
          <w:p w:rsidRPr="00DD323B" w:rsidR="00202DFB" w:rsidP="0037062A" w:rsidRDefault="00202DFB" w14:paraId="36CF23CE" w14:textId="77777777">
            <w:pPr>
              <w:pStyle w:val="table-text"/>
              <w:jc w:val="center"/>
              <w:rPr>
                <w:b w:val="0"/>
              </w:rPr>
            </w:pPr>
          </w:p>
        </w:tc>
        <w:tc>
          <w:tcPr>
            <w:tcW w:w="1980" w:type="dxa"/>
            <w:gridSpan w:val="2"/>
            <w:tcBorders>
              <w:bottom w:val="single" w:color="auto" w:sz="4" w:space="0"/>
            </w:tcBorders>
          </w:tcPr>
          <w:p w:rsidRPr="00DD323B" w:rsidR="00202DFB" w:rsidP="0037062A" w:rsidRDefault="00202DFB" w14:paraId="074E2E7E" w14:textId="357A2D22">
            <w:pPr>
              <w:pStyle w:val="table-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6065C9">
              <w:rPr>
                <w:b w:val="0"/>
                <w:bCs w:val="0"/>
              </w:rPr>
              <w:t>Condition A</w:t>
            </w:r>
          </w:p>
        </w:tc>
        <w:tc>
          <w:tcPr>
            <w:tcW w:w="2250" w:type="dxa"/>
            <w:gridSpan w:val="2"/>
            <w:tcBorders>
              <w:bottom w:val="single" w:color="auto" w:sz="4" w:space="0"/>
            </w:tcBorders>
          </w:tcPr>
          <w:p w:rsidRPr="00DD323B" w:rsidR="00202DFB" w:rsidP="0037062A" w:rsidRDefault="00202DFB" w14:paraId="6C50648F" w14:textId="042A49EE">
            <w:pPr>
              <w:pStyle w:val="table-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B752A3">
              <w:rPr>
                <w:b w:val="0"/>
                <w:bCs w:val="0"/>
              </w:rPr>
              <w:t>Condition B</w:t>
            </w:r>
          </w:p>
        </w:tc>
      </w:tr>
      <w:tr w:rsidRPr="00DB6435" w:rsidR="00846851" w:rsidTr="00B11637" w14:paraId="6B0670FC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vMerge/>
            <w:tcBorders>
              <w:bottom w:val="single" w:color="auto" w:sz="4" w:space="0"/>
            </w:tcBorders>
          </w:tcPr>
          <w:p w:rsidRPr="00DD323B" w:rsidR="00202DFB" w:rsidP="0037062A" w:rsidRDefault="00202DFB" w14:paraId="7A3A116F" w14:textId="6D79F02F">
            <w:pPr>
              <w:pStyle w:val="table-text"/>
              <w:jc w:val="center"/>
              <w:rPr>
                <w:b w:val="0"/>
                <w:bCs w:val="0"/>
              </w:rPr>
            </w:pPr>
          </w:p>
        </w:tc>
        <w:tc>
          <w:tcPr>
            <w:tcW w:w="630" w:type="dxa"/>
            <w:tcBorders>
              <w:bottom w:val="single" w:color="auto" w:sz="4" w:space="0"/>
            </w:tcBorders>
          </w:tcPr>
          <w:p w:rsidRPr="00DD323B" w:rsidR="00202DFB" w:rsidP="0037062A" w:rsidRDefault="00202DFB" w14:paraId="1AA24BEC" w14:textId="6751D356">
            <w:pPr>
              <w:pStyle w:val="table-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</w:t>
            </w:r>
          </w:p>
        </w:tc>
        <w:tc>
          <w:tcPr>
            <w:tcW w:w="1350" w:type="dxa"/>
            <w:tcBorders>
              <w:bottom w:val="single" w:color="auto" w:sz="4" w:space="0"/>
            </w:tcBorders>
          </w:tcPr>
          <w:p w:rsidRPr="00DD323B" w:rsidR="00202DFB" w:rsidP="0037062A" w:rsidRDefault="00202DFB" w14:paraId="033B777F" w14:textId="3368005A">
            <w:pPr>
              <w:pStyle w:val="table-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inutes</w:t>
            </w:r>
          </w:p>
        </w:tc>
        <w:tc>
          <w:tcPr>
            <w:tcW w:w="900" w:type="dxa"/>
            <w:tcBorders>
              <w:bottom w:val="single" w:color="auto" w:sz="4" w:space="0"/>
            </w:tcBorders>
          </w:tcPr>
          <w:p w:rsidRPr="00DD323B" w:rsidR="00202DFB" w:rsidP="0037062A" w:rsidRDefault="00202DFB" w14:paraId="5F4763B1" w14:textId="00816C59">
            <w:pPr>
              <w:pStyle w:val="table-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</w:t>
            </w:r>
          </w:p>
        </w:tc>
        <w:tc>
          <w:tcPr>
            <w:tcW w:w="1350" w:type="dxa"/>
            <w:tcBorders>
              <w:bottom w:val="single" w:color="auto" w:sz="4" w:space="0"/>
            </w:tcBorders>
          </w:tcPr>
          <w:p w:rsidRPr="00DD323B" w:rsidR="00202DFB" w:rsidP="0037062A" w:rsidRDefault="00202DFB" w14:paraId="7D316541" w14:textId="5318B807">
            <w:pPr>
              <w:pStyle w:val="table-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inutes</w:t>
            </w:r>
            <w:r w:rsidRPr="00DD323B">
              <w:t xml:space="preserve"> </w:t>
            </w:r>
          </w:p>
        </w:tc>
      </w:tr>
      <w:tr w:rsidRPr="00DB6435" w:rsidR="00846851" w:rsidTr="00B11637" w14:paraId="204C8DCB" w14:textId="77777777">
        <w:trPr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tcBorders>
              <w:top w:val="single" w:color="auto" w:sz="4" w:space="0"/>
            </w:tcBorders>
            <w:vAlign w:val="center"/>
          </w:tcPr>
          <w:p w:rsidRPr="00DD323B" w:rsidR="00651DEA" w:rsidP="0037062A" w:rsidRDefault="00846851" w14:paraId="712975D8" w14:textId="0B99297D">
            <w:pPr>
              <w:pStyle w:val="table-text"/>
              <w:ind w:firstLine="7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Doctorate/Dissertation Questions</w:t>
            </w:r>
          </w:p>
        </w:tc>
        <w:tc>
          <w:tcPr>
            <w:tcW w:w="630" w:type="dxa"/>
            <w:tcBorders>
              <w:top w:val="single" w:color="auto" w:sz="4" w:space="0"/>
            </w:tcBorders>
          </w:tcPr>
          <w:p w:rsidR="00651DEA" w:rsidP="0037062A" w:rsidRDefault="009E12C0" w14:paraId="07ED40BA" w14:textId="2DDE3E0A">
            <w:pPr>
              <w:pStyle w:val="table-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</w:rPr>
            </w:pPr>
            <w:r w:rsidRPr="00BF2E33">
              <w:t>178</w:t>
            </w:r>
          </w:p>
        </w:tc>
        <w:tc>
          <w:tcPr>
            <w:tcW w:w="1350" w:type="dxa"/>
            <w:tcBorders>
              <w:top w:val="single" w:color="auto" w:sz="4" w:space="0"/>
            </w:tcBorders>
            <w:vAlign w:val="center"/>
          </w:tcPr>
          <w:p w:rsidR="00651DEA" w:rsidP="0037062A" w:rsidRDefault="00651DEA" w14:paraId="18C4853E" w14:textId="1B6BC513">
            <w:pPr>
              <w:pStyle w:val="table-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5.4</w:t>
            </w:r>
            <w:r w:rsidR="00A05589">
              <w:rPr>
                <w:rFonts w:ascii="Calibri" w:hAnsi="Calibri" w:cs="Calibri"/>
                <w:color w:val="000000"/>
                <w:sz w:val="22"/>
              </w:rPr>
              <w:t>*</w:t>
            </w:r>
          </w:p>
        </w:tc>
        <w:tc>
          <w:tcPr>
            <w:tcW w:w="900" w:type="dxa"/>
            <w:tcBorders>
              <w:top w:val="single" w:color="auto" w:sz="4" w:space="0"/>
            </w:tcBorders>
          </w:tcPr>
          <w:p w:rsidR="00651DEA" w:rsidP="0037062A" w:rsidRDefault="009E12C0" w14:paraId="33D8D2AC" w14:textId="2AA2F3AC">
            <w:pPr>
              <w:pStyle w:val="table-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</w:rPr>
            </w:pPr>
            <w:r w:rsidRPr="005572A7">
              <w:t>188</w:t>
            </w:r>
          </w:p>
        </w:tc>
        <w:tc>
          <w:tcPr>
            <w:tcW w:w="1350" w:type="dxa"/>
            <w:tcBorders>
              <w:top w:val="single" w:color="auto" w:sz="4" w:space="0"/>
            </w:tcBorders>
            <w:vAlign w:val="center"/>
          </w:tcPr>
          <w:p w:rsidRPr="00DB6435" w:rsidR="00651DEA" w:rsidP="0037062A" w:rsidRDefault="00651DEA" w14:paraId="75CBA381" w14:textId="10743B34">
            <w:pPr>
              <w:pStyle w:val="table-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 w:cs="Calibri"/>
                <w:color w:val="000000"/>
                <w:sz w:val="22"/>
              </w:rPr>
              <w:t>5.6</w:t>
            </w:r>
          </w:p>
        </w:tc>
      </w:tr>
    </w:tbl>
    <w:p w:rsidRPr="00DD323B" w:rsidR="006A5384" w:rsidP="006A5384" w:rsidRDefault="006A5384" w14:paraId="33E85706" w14:textId="6E54ED35">
      <w:pPr>
        <w:pStyle w:val="figure-notealt-1"/>
        <w:rPr>
          <w:sz w:val="16"/>
          <w:szCs w:val="20"/>
        </w:rPr>
      </w:pPr>
      <w:r w:rsidRPr="00DD323B">
        <w:rPr>
          <w:sz w:val="16"/>
          <w:szCs w:val="20"/>
        </w:rPr>
        <w:t>*P</w:t>
      </w:r>
      <w:r w:rsidRPr="00DD323B" w:rsidR="00202DFB">
        <w:rPr>
          <w:sz w:val="16"/>
          <w:szCs w:val="20"/>
        </w:rPr>
        <w:t xml:space="preserve"> </w:t>
      </w:r>
      <w:r w:rsidRPr="00DD323B">
        <w:rPr>
          <w:sz w:val="16"/>
          <w:szCs w:val="20"/>
        </w:rPr>
        <w:t>&lt;</w:t>
      </w:r>
      <w:r w:rsidRPr="00DD323B" w:rsidR="00202DFB">
        <w:rPr>
          <w:sz w:val="16"/>
          <w:szCs w:val="20"/>
        </w:rPr>
        <w:t xml:space="preserve"> </w:t>
      </w:r>
      <w:r w:rsidRPr="00DD323B">
        <w:rPr>
          <w:sz w:val="16"/>
          <w:szCs w:val="20"/>
        </w:rPr>
        <w:t>.05</w:t>
      </w:r>
      <w:r w:rsidRPr="00DD323B" w:rsidR="00BC19C8">
        <w:rPr>
          <w:sz w:val="16"/>
          <w:szCs w:val="20"/>
        </w:rPr>
        <w:t xml:space="preserve"> (t-test)</w:t>
      </w:r>
    </w:p>
    <w:p w:rsidR="00CC6699" w:rsidP="0037062A" w:rsidRDefault="001C5A92" w14:paraId="3041612F" w14:textId="4AA3C52E">
      <w:pPr>
        <w:spacing w:before="280" w:after="180"/>
      </w:pPr>
      <w:r>
        <w:t xml:space="preserve">To test the different methods for </w:t>
      </w:r>
      <w:r w:rsidR="005E4B37">
        <w:t>collecting education</w:t>
      </w:r>
      <w:r w:rsidR="00A6475F">
        <w:t>al</w:t>
      </w:r>
      <w:r w:rsidR="005E4B37">
        <w:t xml:space="preserve"> history data, e</w:t>
      </w:r>
      <w:r w:rsidR="00CC6699">
        <w:t xml:space="preserve">ach </w:t>
      </w:r>
      <w:r w:rsidR="005E4B37">
        <w:t xml:space="preserve">study </w:t>
      </w:r>
      <w:r w:rsidR="00CC6699">
        <w:t>participant was randomly assigned to one of three conditions to examine different methods of collecting education</w:t>
      </w:r>
      <w:r w:rsidR="00A6475F">
        <w:t>al</w:t>
      </w:r>
      <w:r w:rsidR="00CC6699">
        <w:t xml:space="preserve"> history data:</w:t>
      </w:r>
    </w:p>
    <w:p w:rsidRPr="00F76F85" w:rsidR="00CC6699" w:rsidP="0037062A" w:rsidRDefault="00CC6699" w14:paraId="49E078FE" w14:textId="2B19B1D1">
      <w:pPr>
        <w:pStyle w:val="ListParagraph"/>
        <w:numPr>
          <w:ilvl w:val="0"/>
          <w:numId w:val="8"/>
        </w:numPr>
        <w:spacing w:after="180"/>
        <w:ind w:hanging="274"/>
        <w:contextualSpacing w:val="0"/>
      </w:pPr>
      <w:r w:rsidRPr="00DD323B">
        <w:rPr>
          <w:b/>
          <w:bCs/>
        </w:rPr>
        <w:t>Condition C</w:t>
      </w:r>
      <w:r w:rsidRPr="00F76F85">
        <w:t xml:space="preserve"> </w:t>
      </w:r>
      <w:r>
        <w:t xml:space="preserve">was the control group, which asked the respondents to report their other postsecondary degrees as in </w:t>
      </w:r>
      <w:r w:rsidR="00A6475F">
        <w:t xml:space="preserve">the </w:t>
      </w:r>
      <w:r>
        <w:t>current SED in the following order:</w:t>
      </w:r>
      <w:r w:rsidRPr="00F76F85">
        <w:t xml:space="preserve"> </w:t>
      </w:r>
      <w:r w:rsidR="003A77A7">
        <w:t>associate’s</w:t>
      </w:r>
      <w:r w:rsidRPr="00F76F85">
        <w:t xml:space="preserve"> degree</w:t>
      </w:r>
      <w:r w:rsidR="009C0C17">
        <w:t xml:space="preserve">, </w:t>
      </w:r>
      <w:r w:rsidR="006C2AD2">
        <w:t>b</w:t>
      </w:r>
      <w:r w:rsidRPr="00F76F85">
        <w:t>achelor’s degree</w:t>
      </w:r>
      <w:r w:rsidR="009C0C17">
        <w:t xml:space="preserve">, </w:t>
      </w:r>
      <w:r w:rsidR="006C2AD2">
        <w:t>m</w:t>
      </w:r>
      <w:r w:rsidRPr="00F76F85">
        <w:t>aster’s degree</w:t>
      </w:r>
      <w:r w:rsidR="009C0C17">
        <w:t xml:space="preserve">, and </w:t>
      </w:r>
      <w:r w:rsidR="006C2AD2">
        <w:t>p</w:t>
      </w:r>
      <w:r w:rsidRPr="00F76F85">
        <w:t>rofessional doctorate</w:t>
      </w:r>
      <w:r w:rsidR="000136AB">
        <w:t xml:space="preserve">. </w:t>
      </w:r>
      <w:r w:rsidRPr="00F76F85">
        <w:t>At the associate’s, bachelor’s</w:t>
      </w:r>
      <w:r w:rsidR="00A6475F">
        <w:t>,</w:t>
      </w:r>
      <w:r w:rsidRPr="00F76F85">
        <w:t xml:space="preserve"> and master’s degree levels, </w:t>
      </w:r>
      <w:r>
        <w:t xml:space="preserve">the survey asked about </w:t>
      </w:r>
      <w:r w:rsidRPr="00F76F85">
        <w:t>the</w:t>
      </w:r>
      <w:r>
        <w:t xml:space="preserve"> number of </w:t>
      </w:r>
      <w:r w:rsidRPr="00F76F85">
        <w:t>degrees earned</w:t>
      </w:r>
      <w:r>
        <w:t xml:space="preserve">, and for </w:t>
      </w:r>
      <w:r w:rsidRPr="00F76F85">
        <w:t xml:space="preserve">multiple degrees </w:t>
      </w:r>
      <w:r>
        <w:t>of same degree type</w:t>
      </w:r>
      <w:r w:rsidRPr="00F76F85">
        <w:t xml:space="preserve">, </w:t>
      </w:r>
      <w:r>
        <w:t xml:space="preserve">question about the </w:t>
      </w:r>
      <w:r w:rsidRPr="00DD323B">
        <w:rPr>
          <w:u w:val="single"/>
        </w:rPr>
        <w:t>most recent</w:t>
      </w:r>
      <w:r w:rsidRPr="00F76F85">
        <w:t xml:space="preserve"> degree, followed by the </w:t>
      </w:r>
      <w:r w:rsidRPr="00DD323B">
        <w:rPr>
          <w:u w:val="single"/>
        </w:rPr>
        <w:t>first</w:t>
      </w:r>
      <w:r w:rsidRPr="00F76F85">
        <w:t xml:space="preserve"> degree.</w:t>
      </w:r>
    </w:p>
    <w:p w:rsidRPr="00F76F85" w:rsidR="00CC6699" w:rsidP="0037062A" w:rsidRDefault="00CC6699" w14:paraId="57CDAA75" w14:textId="6679687C">
      <w:pPr>
        <w:pStyle w:val="ListParagraph"/>
        <w:numPr>
          <w:ilvl w:val="0"/>
          <w:numId w:val="8"/>
        </w:numPr>
        <w:spacing w:after="180"/>
        <w:ind w:hanging="274"/>
        <w:contextualSpacing w:val="0"/>
      </w:pPr>
      <w:r w:rsidRPr="00DD323B">
        <w:rPr>
          <w:b/>
          <w:bCs/>
        </w:rPr>
        <w:t>Condition D</w:t>
      </w:r>
      <w:r w:rsidRPr="00F76F85">
        <w:t xml:space="preserve"> </w:t>
      </w:r>
      <w:r>
        <w:t>asked</w:t>
      </w:r>
      <w:r w:rsidRPr="00F76F85">
        <w:t xml:space="preserve"> </w:t>
      </w:r>
      <w:r>
        <w:t>respondents</w:t>
      </w:r>
      <w:r w:rsidRPr="00F76F85">
        <w:t xml:space="preserve"> to report other postsecondary degrees in the reverse order:</w:t>
      </w:r>
      <w:r w:rsidR="00DD2C59">
        <w:t xml:space="preserve"> </w:t>
      </w:r>
      <w:r w:rsidR="006C2AD2">
        <w:t>p</w:t>
      </w:r>
      <w:r w:rsidRPr="00F76F85">
        <w:t>rofessional doctorate</w:t>
      </w:r>
      <w:r w:rsidR="00DD2C59">
        <w:t xml:space="preserve">, </w:t>
      </w:r>
      <w:r w:rsidR="006C2AD2">
        <w:t>m</w:t>
      </w:r>
      <w:r w:rsidRPr="00F76F85">
        <w:t>aster’s degree</w:t>
      </w:r>
      <w:r w:rsidR="00DD2C59">
        <w:t xml:space="preserve">, </w:t>
      </w:r>
      <w:r w:rsidR="006C2AD2">
        <w:t>b</w:t>
      </w:r>
      <w:r w:rsidRPr="00F76F85">
        <w:t>achelor’s degree</w:t>
      </w:r>
      <w:r w:rsidR="00DD2C59">
        <w:t xml:space="preserve">, and </w:t>
      </w:r>
      <w:r w:rsidR="003A77A7">
        <w:t>associate’s</w:t>
      </w:r>
      <w:r w:rsidRPr="00F76F85">
        <w:t xml:space="preserve"> degree</w:t>
      </w:r>
      <w:r w:rsidR="000136AB">
        <w:t xml:space="preserve">. </w:t>
      </w:r>
      <w:r w:rsidRPr="00F76F85">
        <w:t xml:space="preserve">As in </w:t>
      </w:r>
      <w:r>
        <w:t>Condition C</w:t>
      </w:r>
      <w:r w:rsidRPr="00F76F85">
        <w:t xml:space="preserve">, if </w:t>
      </w:r>
      <w:r>
        <w:t>respondent</w:t>
      </w:r>
      <w:r w:rsidRPr="00F76F85">
        <w:t xml:space="preserve"> </w:t>
      </w:r>
      <w:r>
        <w:t xml:space="preserve">reported </w:t>
      </w:r>
      <w:r w:rsidRPr="00F76F85">
        <w:t>multiple degrees</w:t>
      </w:r>
      <w:r>
        <w:t xml:space="preserve"> of same type</w:t>
      </w:r>
      <w:r w:rsidRPr="00F76F85">
        <w:t xml:space="preserve">, the </w:t>
      </w:r>
      <w:r>
        <w:t>survey</w:t>
      </w:r>
      <w:r w:rsidRPr="00F76F85">
        <w:t xml:space="preserve"> first ask</w:t>
      </w:r>
      <w:r>
        <w:t>ed</w:t>
      </w:r>
      <w:r w:rsidRPr="00F76F85">
        <w:t xml:space="preserve"> about the </w:t>
      </w:r>
      <w:r w:rsidRPr="00DD323B">
        <w:rPr>
          <w:u w:val="single"/>
        </w:rPr>
        <w:t>most recent</w:t>
      </w:r>
      <w:r w:rsidRPr="00F76F85">
        <w:t xml:space="preserve"> degree, followed by the </w:t>
      </w:r>
      <w:r w:rsidRPr="00DD323B">
        <w:rPr>
          <w:u w:val="single"/>
        </w:rPr>
        <w:t>first</w:t>
      </w:r>
      <w:r w:rsidRPr="00F76F85">
        <w:t xml:space="preserve"> degree.</w:t>
      </w:r>
    </w:p>
    <w:p w:rsidRPr="00840429" w:rsidR="00CC6699" w:rsidP="00DD323B" w:rsidRDefault="00CC6699" w14:paraId="08113EDF" w14:textId="3C9706D1">
      <w:pPr>
        <w:pStyle w:val="ListParagraph"/>
        <w:numPr>
          <w:ilvl w:val="0"/>
          <w:numId w:val="8"/>
        </w:numPr>
        <w:spacing w:after="240"/>
        <w:ind w:hanging="270"/>
      </w:pPr>
      <w:r w:rsidRPr="00DD323B">
        <w:rPr>
          <w:b/>
          <w:bCs/>
        </w:rPr>
        <w:t>Condition E</w:t>
      </w:r>
      <w:r w:rsidRPr="00F76F85">
        <w:t xml:space="preserve"> </w:t>
      </w:r>
      <w:r>
        <w:t>asked respondent</w:t>
      </w:r>
      <w:r w:rsidRPr="00F76F85">
        <w:t xml:space="preserve"> to list all postsecondary degrees they have earned </w:t>
      </w:r>
      <w:r w:rsidRPr="00DD323B">
        <w:rPr>
          <w:u w:val="single"/>
        </w:rPr>
        <w:t>in any order</w:t>
      </w:r>
      <w:r w:rsidRPr="00F76F85">
        <w:t xml:space="preserve">. </w:t>
      </w:r>
      <w:r>
        <w:t>The survey asked f</w:t>
      </w:r>
      <w:r w:rsidRPr="00F76F85">
        <w:t xml:space="preserve">ollow-up questions about each degree </w:t>
      </w:r>
      <w:r w:rsidRPr="00DD323B">
        <w:rPr>
          <w:u w:val="single"/>
        </w:rPr>
        <w:t>in the order the degrees were listed.</w:t>
      </w:r>
      <w:r w:rsidRPr="00F76F85">
        <w:t xml:space="preserve"> </w:t>
      </w:r>
      <w:r>
        <w:t>This method is similar to that used by the Early Career Doctorates Survey (OMB control number</w:t>
      </w:r>
      <w:r w:rsidRPr="00D72581">
        <w:t xml:space="preserve"> 3145-0235</w:t>
      </w:r>
      <w:r>
        <w:t>).</w:t>
      </w:r>
      <w:r w:rsidRPr="00772985">
        <w:t xml:space="preserve"> </w:t>
      </w:r>
      <w:r w:rsidR="00A6475F">
        <w:t>The o</w:t>
      </w:r>
      <w:r w:rsidR="00D7423F">
        <w:t>nly difference is that i</w:t>
      </w:r>
      <w:r w:rsidRPr="00F76F85">
        <w:t xml:space="preserve">f the </w:t>
      </w:r>
      <w:r>
        <w:t>respondent</w:t>
      </w:r>
      <w:r w:rsidRPr="00F76F85">
        <w:t xml:space="preserve"> did not list a</w:t>
      </w:r>
      <w:r>
        <w:t xml:space="preserve"> </w:t>
      </w:r>
      <w:r w:rsidRPr="00F76F85">
        <w:t xml:space="preserve">bachelor’s or master’s degree, they </w:t>
      </w:r>
      <w:r>
        <w:t>were</w:t>
      </w:r>
      <w:r w:rsidRPr="00F76F85">
        <w:t xml:space="preserve"> asked if they </w:t>
      </w:r>
      <w:r>
        <w:t xml:space="preserve">had </w:t>
      </w:r>
      <w:r w:rsidRPr="00F76F85">
        <w:t>earned one</w:t>
      </w:r>
      <w:r w:rsidR="005D54D8">
        <w:t xml:space="preserve"> in order</w:t>
      </w:r>
      <w:r>
        <w:t xml:space="preserve"> to </w:t>
      </w:r>
      <w:r w:rsidR="005D54D8">
        <w:t xml:space="preserve">distinguish </w:t>
      </w:r>
      <w:r w:rsidR="00B50864">
        <w:t xml:space="preserve">between </w:t>
      </w:r>
      <w:r>
        <w:t>item nonresponse and legitimate absence of a degree</w:t>
      </w:r>
      <w:r w:rsidRPr="00F76F85">
        <w:t>.</w:t>
      </w:r>
    </w:p>
    <w:p w:rsidR="00CC6699" w:rsidP="00CC6699" w:rsidRDefault="00CC6699" w14:paraId="18A5A7DD" w14:textId="219B92B6">
      <w:r>
        <w:t xml:space="preserve">Respondents in each of the conditions reported similar numbers of bachelor’s and master’s degrees, while those assigned to Condition C reported a slightly higher number of </w:t>
      </w:r>
      <w:r w:rsidR="003A77A7">
        <w:t>associate’s</w:t>
      </w:r>
      <w:r>
        <w:t xml:space="preserve"> degrees (p</w:t>
      </w:r>
      <w:r w:rsidR="00691B30">
        <w:t xml:space="preserve"> </w:t>
      </w:r>
      <w:r>
        <w:t>&lt;</w:t>
      </w:r>
      <w:r w:rsidR="00691B30">
        <w:t xml:space="preserve"> </w:t>
      </w:r>
      <w:r>
        <w:t xml:space="preserve">.05; Table </w:t>
      </w:r>
      <w:r w:rsidR="003B4DAD">
        <w:t>3</w:t>
      </w:r>
      <w:r>
        <w:t xml:space="preserve">). There was no statistical difference in the number of </w:t>
      </w:r>
      <w:r w:rsidR="00DD0A43">
        <w:t>b</w:t>
      </w:r>
      <w:r>
        <w:t xml:space="preserve">achelor’s and </w:t>
      </w:r>
      <w:r w:rsidR="00DD0A43">
        <w:t>m</w:t>
      </w:r>
      <w:r>
        <w:t xml:space="preserve">aster’s degrees reported across all conditions. </w:t>
      </w:r>
      <w:r w:rsidR="007F4AF2">
        <w:t xml:space="preserve">The Condition E questionnaire included prompts for the respondents who did not report a bachelor’s </w:t>
      </w:r>
      <w:r w:rsidR="00F4308B">
        <w:t xml:space="preserve">or master’s </w:t>
      </w:r>
      <w:r w:rsidR="007F4AF2">
        <w:t>degree</w:t>
      </w:r>
      <w:r w:rsidR="00F4308B">
        <w:t xml:space="preserve"> </w:t>
      </w:r>
      <w:r w:rsidR="000A5F2A">
        <w:t xml:space="preserve">to confirm they did not have the degree, </w:t>
      </w:r>
      <w:r w:rsidR="00F4308B">
        <w:t xml:space="preserve">but </w:t>
      </w:r>
      <w:r w:rsidR="00A05589">
        <w:t xml:space="preserve">this prompt was </w:t>
      </w:r>
      <w:r w:rsidR="00F4308B">
        <w:t xml:space="preserve">not </w:t>
      </w:r>
      <w:r w:rsidR="00A05589">
        <w:t>included for a</w:t>
      </w:r>
      <w:r w:rsidR="00F4308B">
        <w:t xml:space="preserve"> missing</w:t>
      </w:r>
      <w:r w:rsidR="007F4AF2">
        <w:t xml:space="preserve"> associate’s degree</w:t>
      </w:r>
      <w:r w:rsidR="000A5F2A">
        <w:t>. This</w:t>
      </w:r>
      <w:r w:rsidR="007F4AF2">
        <w:t xml:space="preserve"> may explain </w:t>
      </w:r>
      <w:r w:rsidR="006A44AA">
        <w:t xml:space="preserve">the </w:t>
      </w:r>
      <w:r w:rsidR="00B50864">
        <w:t xml:space="preserve">slightly lower number of </w:t>
      </w:r>
      <w:r w:rsidR="003A77A7">
        <w:t>associate’s</w:t>
      </w:r>
      <w:r w:rsidR="00B50864">
        <w:t xml:space="preserve"> degree</w:t>
      </w:r>
      <w:r w:rsidR="003A77A7">
        <w:t>s</w:t>
      </w:r>
      <w:r w:rsidR="00B50864">
        <w:t xml:space="preserve"> collected in Condition E </w:t>
      </w:r>
      <w:r w:rsidR="00941094">
        <w:t xml:space="preserve">as compared to </w:t>
      </w:r>
      <w:r w:rsidR="00B50864">
        <w:t>the other two test conditions</w:t>
      </w:r>
      <w:r w:rsidR="007F4AF2">
        <w:t xml:space="preserve">. We will add in a prompt for </w:t>
      </w:r>
      <w:r w:rsidR="00F4308B">
        <w:t xml:space="preserve">the </w:t>
      </w:r>
      <w:r w:rsidR="007F4AF2">
        <w:t>respondents who did not report an associate’s degree</w:t>
      </w:r>
      <w:r w:rsidR="00F4308B">
        <w:t xml:space="preserve"> in the 2021 SED</w:t>
      </w:r>
      <w:r w:rsidR="00B50864">
        <w:t>.</w:t>
      </w:r>
    </w:p>
    <w:p w:rsidRPr="00AE109B" w:rsidR="00CC6699" w:rsidP="0007475F" w:rsidRDefault="00CC6699" w14:paraId="26257B44" w14:textId="42A0FCD7">
      <w:pPr>
        <w:pStyle w:val="table-title"/>
        <w:spacing w:before="240" w:after="240"/>
        <w:rPr>
          <w:sz w:val="19"/>
          <w:szCs w:val="19"/>
        </w:rPr>
      </w:pPr>
      <w:r w:rsidRPr="00AE109B">
        <w:rPr>
          <w:sz w:val="19"/>
          <w:szCs w:val="19"/>
        </w:rPr>
        <w:t xml:space="preserve">Table </w:t>
      </w:r>
      <w:r w:rsidRPr="00AE109B" w:rsidR="003B4DAD">
        <w:rPr>
          <w:sz w:val="19"/>
          <w:szCs w:val="19"/>
        </w:rPr>
        <w:t>3</w:t>
      </w:r>
      <w:r w:rsidRPr="00AE109B">
        <w:rPr>
          <w:sz w:val="19"/>
          <w:szCs w:val="19"/>
        </w:rPr>
        <w:t xml:space="preserve">. Average </w:t>
      </w:r>
      <w:r w:rsidRPr="00AE109B" w:rsidR="003B4DAD">
        <w:rPr>
          <w:sz w:val="19"/>
          <w:szCs w:val="19"/>
        </w:rPr>
        <w:t>N</w:t>
      </w:r>
      <w:r w:rsidRPr="00AE109B">
        <w:rPr>
          <w:sz w:val="19"/>
          <w:szCs w:val="19"/>
        </w:rPr>
        <w:t xml:space="preserve">umber of </w:t>
      </w:r>
      <w:r w:rsidRPr="00AE109B" w:rsidR="003B4DAD">
        <w:rPr>
          <w:sz w:val="19"/>
          <w:szCs w:val="19"/>
        </w:rPr>
        <w:t>R</w:t>
      </w:r>
      <w:r w:rsidRPr="00AE109B">
        <w:rPr>
          <w:sz w:val="19"/>
          <w:szCs w:val="19"/>
        </w:rPr>
        <w:t xml:space="preserve">eported </w:t>
      </w:r>
      <w:r w:rsidRPr="00AE109B" w:rsidR="003B4DAD">
        <w:rPr>
          <w:sz w:val="19"/>
          <w:szCs w:val="19"/>
        </w:rPr>
        <w:t>D</w:t>
      </w:r>
      <w:r w:rsidRPr="00AE109B">
        <w:rPr>
          <w:sz w:val="19"/>
          <w:szCs w:val="19"/>
        </w:rPr>
        <w:t xml:space="preserve">egrees by </w:t>
      </w:r>
      <w:r w:rsidRPr="00AE109B" w:rsidR="003B4DAD">
        <w:rPr>
          <w:sz w:val="19"/>
          <w:szCs w:val="19"/>
        </w:rPr>
        <w:t>D</w:t>
      </w:r>
      <w:r w:rsidRPr="00AE109B">
        <w:rPr>
          <w:sz w:val="19"/>
          <w:szCs w:val="19"/>
        </w:rPr>
        <w:t xml:space="preserve">egree </w:t>
      </w:r>
      <w:r w:rsidRPr="00AE109B" w:rsidR="003B4DAD">
        <w:rPr>
          <w:sz w:val="19"/>
          <w:szCs w:val="19"/>
        </w:rPr>
        <w:t>T</w:t>
      </w:r>
      <w:r w:rsidRPr="00AE109B">
        <w:rPr>
          <w:sz w:val="19"/>
          <w:szCs w:val="19"/>
        </w:rPr>
        <w:t xml:space="preserve">ype and </w:t>
      </w:r>
      <w:r w:rsidRPr="00AE109B" w:rsidR="003B4DAD">
        <w:rPr>
          <w:sz w:val="19"/>
          <w:szCs w:val="19"/>
        </w:rPr>
        <w:t>T</w:t>
      </w:r>
      <w:r w:rsidRPr="00AE109B">
        <w:rPr>
          <w:sz w:val="19"/>
          <w:szCs w:val="19"/>
        </w:rPr>
        <w:t xml:space="preserve">est </w:t>
      </w:r>
      <w:r w:rsidRPr="00AE109B" w:rsidR="003B4DAD">
        <w:rPr>
          <w:sz w:val="19"/>
          <w:szCs w:val="19"/>
        </w:rPr>
        <w:t>C</w:t>
      </w:r>
      <w:r w:rsidRPr="00AE109B">
        <w:rPr>
          <w:sz w:val="19"/>
          <w:szCs w:val="19"/>
        </w:rPr>
        <w:t xml:space="preserve">ondition </w:t>
      </w:r>
    </w:p>
    <w:tbl>
      <w:tblPr>
        <w:tblStyle w:val="GridTable1Light-Accent1"/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2155"/>
        <w:gridCol w:w="2250"/>
        <w:gridCol w:w="2250"/>
        <w:gridCol w:w="2250"/>
      </w:tblGrid>
      <w:tr w:rsidRPr="00FF3F6B" w:rsidR="003B4DAD" w:rsidTr="00DD323B" w14:paraId="5D3C6F67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tcBorders>
              <w:bottom w:val="single" w:color="auto" w:sz="4" w:space="0"/>
            </w:tcBorders>
          </w:tcPr>
          <w:p w:rsidRPr="00A26A08" w:rsidR="00CC6699" w:rsidP="0037062A" w:rsidRDefault="00CC6699" w14:paraId="06F6991A" w14:textId="77777777">
            <w:pPr>
              <w:pStyle w:val="table-text"/>
              <w:tabs>
                <w:tab w:val="left" w:pos="720"/>
              </w:tabs>
              <w:ind w:left="720" w:hanging="568"/>
              <w:rPr>
                <w:b w:val="0"/>
                <w:bCs w:val="0"/>
              </w:rPr>
            </w:pPr>
            <w:r w:rsidRPr="00A26A08">
              <w:rPr>
                <w:b w:val="0"/>
                <w:bCs w:val="0"/>
              </w:rPr>
              <w:t>Degree Type</w:t>
            </w:r>
          </w:p>
        </w:tc>
        <w:tc>
          <w:tcPr>
            <w:tcW w:w="2250" w:type="dxa"/>
            <w:tcBorders>
              <w:bottom w:val="single" w:color="auto" w:sz="4" w:space="0"/>
            </w:tcBorders>
          </w:tcPr>
          <w:p w:rsidRPr="00A26A08" w:rsidR="00CC6699" w:rsidP="0037062A" w:rsidRDefault="00CC6699" w14:paraId="3D5C332B" w14:textId="7D2FB0D7">
            <w:pPr>
              <w:pStyle w:val="table-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A26A08">
              <w:rPr>
                <w:b w:val="0"/>
                <w:bCs w:val="0"/>
              </w:rPr>
              <w:t>Condition C (</w:t>
            </w:r>
            <w:r w:rsidR="003B4DAD">
              <w:rPr>
                <w:b w:val="0"/>
                <w:bCs w:val="0"/>
              </w:rPr>
              <w:t>n</w:t>
            </w:r>
            <w:r w:rsidRPr="00A26A08">
              <w:rPr>
                <w:b w:val="0"/>
                <w:bCs w:val="0"/>
              </w:rPr>
              <w:t>=387)</w:t>
            </w:r>
          </w:p>
        </w:tc>
        <w:tc>
          <w:tcPr>
            <w:tcW w:w="2250" w:type="dxa"/>
            <w:tcBorders>
              <w:bottom w:val="single" w:color="auto" w:sz="4" w:space="0"/>
            </w:tcBorders>
          </w:tcPr>
          <w:p w:rsidRPr="00A26A08" w:rsidR="00CC6699" w:rsidP="0037062A" w:rsidRDefault="00CC6699" w14:paraId="1523BF5B" w14:textId="001D51B0">
            <w:pPr>
              <w:pStyle w:val="table-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A26A08">
              <w:rPr>
                <w:b w:val="0"/>
                <w:bCs w:val="0"/>
              </w:rPr>
              <w:t>Condition D (</w:t>
            </w:r>
            <w:r w:rsidR="003B4DAD">
              <w:rPr>
                <w:b w:val="0"/>
                <w:bCs w:val="0"/>
              </w:rPr>
              <w:t>n</w:t>
            </w:r>
            <w:r w:rsidRPr="00A26A08">
              <w:rPr>
                <w:b w:val="0"/>
                <w:bCs w:val="0"/>
              </w:rPr>
              <w:t>=389)</w:t>
            </w:r>
          </w:p>
        </w:tc>
        <w:tc>
          <w:tcPr>
            <w:tcW w:w="2250" w:type="dxa"/>
            <w:tcBorders>
              <w:bottom w:val="single" w:color="auto" w:sz="4" w:space="0"/>
            </w:tcBorders>
          </w:tcPr>
          <w:p w:rsidRPr="00A26A08" w:rsidR="00CC6699" w:rsidP="0037062A" w:rsidRDefault="00CC6699" w14:paraId="1770CB85" w14:textId="71C6BF19">
            <w:pPr>
              <w:pStyle w:val="table-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A26A08">
              <w:rPr>
                <w:b w:val="0"/>
                <w:bCs w:val="0"/>
              </w:rPr>
              <w:t>Condition E (</w:t>
            </w:r>
            <w:r w:rsidR="003B4DAD">
              <w:rPr>
                <w:b w:val="0"/>
                <w:bCs w:val="0"/>
              </w:rPr>
              <w:t>n</w:t>
            </w:r>
            <w:r w:rsidRPr="00A26A08">
              <w:rPr>
                <w:b w:val="0"/>
                <w:bCs w:val="0"/>
              </w:rPr>
              <w:t>=370)</w:t>
            </w:r>
          </w:p>
        </w:tc>
      </w:tr>
      <w:tr w:rsidRPr="00DB6435" w:rsidR="003B4DAD" w:rsidTr="00DD323B" w14:paraId="00359BB3" w14:textId="77777777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tcBorders>
              <w:top w:val="single" w:color="auto" w:sz="4" w:space="0"/>
            </w:tcBorders>
            <w:vAlign w:val="center"/>
          </w:tcPr>
          <w:p w:rsidRPr="00A26A08" w:rsidR="00CC6699" w:rsidP="0037062A" w:rsidRDefault="00CC6699" w14:paraId="728AA432" w14:textId="77777777">
            <w:pPr>
              <w:pStyle w:val="table-text"/>
              <w:ind w:firstLine="160"/>
              <w:rPr>
                <w:b w:val="0"/>
                <w:bCs w:val="0"/>
              </w:rPr>
            </w:pPr>
            <w:r w:rsidRPr="00A26A08">
              <w:rPr>
                <w:b w:val="0"/>
                <w:bCs w:val="0"/>
              </w:rPr>
              <w:t>Associate's</w:t>
            </w:r>
          </w:p>
        </w:tc>
        <w:tc>
          <w:tcPr>
            <w:tcW w:w="2250" w:type="dxa"/>
            <w:tcBorders>
              <w:top w:val="single" w:color="auto" w:sz="4" w:space="0"/>
            </w:tcBorders>
            <w:vAlign w:val="center"/>
          </w:tcPr>
          <w:p w:rsidRPr="00A26A08" w:rsidR="00CC6699" w:rsidP="00A05589" w:rsidRDefault="00CC6699" w14:paraId="4BCA13F1" w14:textId="4FD437C1">
            <w:pPr>
              <w:pStyle w:val="table-text"/>
              <w:ind w:firstLine="6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26A08">
              <w:rPr>
                <w:rFonts w:ascii="Calibri" w:hAnsi="Calibri" w:cs="Calibri"/>
                <w:color w:val="000000"/>
                <w:sz w:val="22"/>
              </w:rPr>
              <w:t>0.25</w:t>
            </w:r>
          </w:p>
        </w:tc>
        <w:tc>
          <w:tcPr>
            <w:tcW w:w="2250" w:type="dxa"/>
            <w:tcBorders>
              <w:top w:val="single" w:color="auto" w:sz="4" w:space="0"/>
            </w:tcBorders>
            <w:vAlign w:val="center"/>
          </w:tcPr>
          <w:p w:rsidRPr="00A26A08" w:rsidR="00CC6699" w:rsidP="0088222B" w:rsidRDefault="00CC6699" w14:paraId="226BCF1B" w14:textId="6A025BC8">
            <w:pPr>
              <w:pStyle w:val="table-text"/>
              <w:ind w:right="70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26A08">
              <w:rPr>
                <w:rFonts w:ascii="Calibri" w:hAnsi="Calibri" w:cs="Calibri"/>
                <w:color w:val="000000"/>
                <w:sz w:val="22"/>
              </w:rPr>
              <w:t>0.16</w:t>
            </w:r>
            <w:r w:rsidRPr="00A26A08" w:rsidR="00855EBB">
              <w:rPr>
                <w:rFonts w:ascii="Calibri" w:hAnsi="Calibri" w:cs="Calibri"/>
                <w:color w:val="000000"/>
                <w:sz w:val="22"/>
              </w:rPr>
              <w:t>*</w:t>
            </w:r>
          </w:p>
        </w:tc>
        <w:tc>
          <w:tcPr>
            <w:tcW w:w="2250" w:type="dxa"/>
            <w:tcBorders>
              <w:top w:val="single" w:color="auto" w:sz="4" w:space="0"/>
            </w:tcBorders>
            <w:vAlign w:val="center"/>
          </w:tcPr>
          <w:p w:rsidRPr="00A26A08" w:rsidR="00CC6699" w:rsidP="0037062A" w:rsidRDefault="00CC6699" w14:paraId="1CF50E63" w14:textId="5B8B742B">
            <w:pPr>
              <w:pStyle w:val="table-text"/>
              <w:ind w:right="708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26A08">
              <w:rPr>
                <w:rFonts w:ascii="Calibri" w:hAnsi="Calibri" w:cs="Calibri"/>
                <w:color w:val="000000"/>
                <w:sz w:val="22"/>
              </w:rPr>
              <w:t>0.14*</w:t>
            </w:r>
          </w:p>
        </w:tc>
      </w:tr>
      <w:tr w:rsidRPr="00E1155B" w:rsidR="003B4DAD" w:rsidTr="003B4DAD" w14:paraId="10BBE64E" w14:textId="77777777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vAlign w:val="center"/>
          </w:tcPr>
          <w:p w:rsidRPr="00A26A08" w:rsidR="00CC6699" w:rsidP="0037062A" w:rsidRDefault="00CC6699" w14:paraId="23A2CA31" w14:textId="77777777">
            <w:pPr>
              <w:pStyle w:val="table-text"/>
              <w:ind w:firstLine="160"/>
              <w:rPr>
                <w:b w:val="0"/>
                <w:bCs w:val="0"/>
              </w:rPr>
            </w:pPr>
            <w:r w:rsidRPr="00A26A08">
              <w:rPr>
                <w:b w:val="0"/>
                <w:bCs w:val="0"/>
              </w:rPr>
              <w:t>Bachelor's</w:t>
            </w:r>
          </w:p>
        </w:tc>
        <w:tc>
          <w:tcPr>
            <w:tcW w:w="2250" w:type="dxa"/>
            <w:vAlign w:val="center"/>
          </w:tcPr>
          <w:p w:rsidRPr="00A26A08" w:rsidR="00CC6699" w:rsidP="0037062A" w:rsidRDefault="00CC6699" w14:paraId="37337B11" w14:textId="77777777">
            <w:pPr>
              <w:pStyle w:val="table-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A26A08">
              <w:rPr>
                <w:rFonts w:ascii="Calibri" w:hAnsi="Calibri" w:cs="Calibri"/>
                <w:color w:val="000000"/>
                <w:sz w:val="22"/>
              </w:rPr>
              <w:t>1.04</w:t>
            </w:r>
          </w:p>
        </w:tc>
        <w:tc>
          <w:tcPr>
            <w:tcW w:w="2250" w:type="dxa"/>
            <w:vAlign w:val="center"/>
          </w:tcPr>
          <w:p w:rsidRPr="00A26A08" w:rsidR="00CC6699" w:rsidP="0037062A" w:rsidRDefault="00CC6699" w14:paraId="4D05050E" w14:textId="77777777">
            <w:pPr>
              <w:pStyle w:val="table-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A26A08">
              <w:rPr>
                <w:rFonts w:ascii="Calibri" w:hAnsi="Calibri" w:cs="Calibri"/>
                <w:color w:val="000000"/>
                <w:sz w:val="22"/>
              </w:rPr>
              <w:t>1.02</w:t>
            </w:r>
          </w:p>
        </w:tc>
        <w:tc>
          <w:tcPr>
            <w:tcW w:w="2250" w:type="dxa"/>
            <w:vAlign w:val="center"/>
          </w:tcPr>
          <w:p w:rsidRPr="00A26A08" w:rsidR="00CC6699" w:rsidP="0037062A" w:rsidRDefault="00CC6699" w14:paraId="549FC7AC" w14:textId="77777777">
            <w:pPr>
              <w:pStyle w:val="table-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A26A08">
              <w:rPr>
                <w:rFonts w:ascii="Calibri" w:hAnsi="Calibri" w:cs="Calibri"/>
                <w:color w:val="000000"/>
                <w:sz w:val="22"/>
              </w:rPr>
              <w:t>1.05</w:t>
            </w:r>
          </w:p>
        </w:tc>
      </w:tr>
      <w:tr w:rsidRPr="00DB6435" w:rsidR="003B4DAD" w:rsidTr="003B4DAD" w14:paraId="6ECC421C" w14:textId="77777777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vAlign w:val="center"/>
          </w:tcPr>
          <w:p w:rsidRPr="00A26A08" w:rsidR="00CC6699" w:rsidP="0037062A" w:rsidRDefault="00CC6699" w14:paraId="137F097E" w14:textId="77777777">
            <w:pPr>
              <w:pStyle w:val="table-text"/>
              <w:ind w:firstLine="160"/>
              <w:rPr>
                <w:b w:val="0"/>
                <w:bCs w:val="0"/>
              </w:rPr>
            </w:pPr>
            <w:r w:rsidRPr="00A26A08">
              <w:rPr>
                <w:b w:val="0"/>
                <w:bCs w:val="0"/>
              </w:rPr>
              <w:t>Master’s</w:t>
            </w:r>
          </w:p>
        </w:tc>
        <w:tc>
          <w:tcPr>
            <w:tcW w:w="2250" w:type="dxa"/>
            <w:vAlign w:val="center"/>
          </w:tcPr>
          <w:p w:rsidRPr="00A26A08" w:rsidR="00CC6699" w:rsidP="0037062A" w:rsidRDefault="00CC6699" w14:paraId="0B9BE15F" w14:textId="77777777">
            <w:pPr>
              <w:pStyle w:val="table-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26A08">
              <w:rPr>
                <w:rFonts w:ascii="Calibri" w:hAnsi="Calibri" w:cs="Calibri"/>
                <w:color w:val="000000"/>
                <w:sz w:val="22"/>
              </w:rPr>
              <w:t>1.02</w:t>
            </w:r>
          </w:p>
        </w:tc>
        <w:tc>
          <w:tcPr>
            <w:tcW w:w="2250" w:type="dxa"/>
            <w:vAlign w:val="center"/>
          </w:tcPr>
          <w:p w:rsidRPr="00A26A08" w:rsidR="00CC6699" w:rsidP="0037062A" w:rsidRDefault="00CC6699" w14:paraId="7621AEA2" w14:textId="77777777">
            <w:pPr>
              <w:pStyle w:val="table-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26A08">
              <w:rPr>
                <w:rFonts w:ascii="Calibri" w:hAnsi="Calibri" w:cs="Calibri"/>
                <w:color w:val="000000"/>
                <w:sz w:val="22"/>
              </w:rPr>
              <w:t>1.03</w:t>
            </w:r>
          </w:p>
        </w:tc>
        <w:tc>
          <w:tcPr>
            <w:tcW w:w="2250" w:type="dxa"/>
            <w:vAlign w:val="center"/>
          </w:tcPr>
          <w:p w:rsidRPr="00A26A08" w:rsidR="00CC6699" w:rsidP="0037062A" w:rsidRDefault="00CC6699" w14:paraId="053574BE" w14:textId="77777777">
            <w:pPr>
              <w:pStyle w:val="table-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26A08">
              <w:rPr>
                <w:rFonts w:ascii="Calibri" w:hAnsi="Calibri" w:cs="Calibri"/>
                <w:color w:val="000000"/>
                <w:sz w:val="22"/>
              </w:rPr>
              <w:t>1.06</w:t>
            </w:r>
          </w:p>
        </w:tc>
      </w:tr>
    </w:tbl>
    <w:p w:rsidRPr="00DD323B" w:rsidR="00CC6699" w:rsidP="00CC6699" w:rsidRDefault="00CC6699" w14:paraId="2D112901" w14:textId="2C190034">
      <w:pPr>
        <w:rPr>
          <w:rFonts w:ascii="Verdana" w:hAnsi="Verdana"/>
          <w:sz w:val="16"/>
          <w:szCs w:val="16"/>
        </w:rPr>
      </w:pPr>
      <w:r w:rsidRPr="00DD323B">
        <w:rPr>
          <w:rFonts w:ascii="Verdana" w:hAnsi="Verdana"/>
          <w:sz w:val="16"/>
          <w:szCs w:val="16"/>
        </w:rPr>
        <w:t>*p</w:t>
      </w:r>
      <w:r w:rsidR="003B4DAD">
        <w:rPr>
          <w:rFonts w:ascii="Verdana" w:hAnsi="Verdana"/>
          <w:sz w:val="16"/>
          <w:szCs w:val="16"/>
        </w:rPr>
        <w:t xml:space="preserve"> </w:t>
      </w:r>
      <w:r w:rsidRPr="00DD323B">
        <w:rPr>
          <w:rFonts w:ascii="Verdana" w:hAnsi="Verdana"/>
          <w:sz w:val="16"/>
          <w:szCs w:val="16"/>
        </w:rPr>
        <w:t>&lt;</w:t>
      </w:r>
      <w:r w:rsidR="003B4DAD">
        <w:rPr>
          <w:rFonts w:ascii="Verdana" w:hAnsi="Verdana"/>
          <w:sz w:val="16"/>
          <w:szCs w:val="16"/>
        </w:rPr>
        <w:t xml:space="preserve"> </w:t>
      </w:r>
      <w:r w:rsidRPr="00DD323B">
        <w:rPr>
          <w:rFonts w:ascii="Verdana" w:hAnsi="Verdana"/>
          <w:sz w:val="16"/>
          <w:szCs w:val="16"/>
        </w:rPr>
        <w:t>.05</w:t>
      </w:r>
      <w:r w:rsidR="00201AED">
        <w:rPr>
          <w:rFonts w:ascii="Verdana" w:hAnsi="Verdana"/>
          <w:sz w:val="16"/>
          <w:szCs w:val="16"/>
        </w:rPr>
        <w:t xml:space="preserve"> </w:t>
      </w:r>
      <w:r w:rsidRPr="00201AED" w:rsidR="00201AED">
        <w:rPr>
          <w:rFonts w:ascii="Verdana" w:hAnsi="Verdana"/>
          <w:sz w:val="16"/>
          <w:szCs w:val="16"/>
        </w:rPr>
        <w:t>(t-test)</w:t>
      </w:r>
    </w:p>
    <w:p w:rsidR="00CC6699" w:rsidP="00DD323B" w:rsidRDefault="00CC6699" w14:paraId="065ED685" w14:textId="04202C65">
      <w:pPr>
        <w:spacing w:before="240" w:after="240"/>
      </w:pPr>
      <w:r>
        <w:t xml:space="preserve">Larger differences were observed </w:t>
      </w:r>
      <w:r w:rsidR="00B50864">
        <w:t xml:space="preserve">among </w:t>
      </w:r>
      <w:r>
        <w:t>the conditions in response time. While there was no significant difference between the response time in Conditions C and D, the response time in Condition E was significantly less than Condition C</w:t>
      </w:r>
      <w:r w:rsidR="009C6F5B">
        <w:t xml:space="preserve"> and D</w:t>
      </w:r>
      <w:r>
        <w:t xml:space="preserve"> (p</w:t>
      </w:r>
      <w:r w:rsidR="00691B30">
        <w:t xml:space="preserve"> </w:t>
      </w:r>
      <w:r>
        <w:t>&lt;</w:t>
      </w:r>
      <w:r w:rsidR="00691B30">
        <w:t xml:space="preserve"> </w:t>
      </w:r>
      <w:r>
        <w:t xml:space="preserve">.001; Table </w:t>
      </w:r>
      <w:r w:rsidR="003B4DAD">
        <w:t>4</w:t>
      </w:r>
      <w:r>
        <w:t xml:space="preserve">). On average, respondents in conditions C and D spent almost 5 minutes, while those in Condition E spent only about 2.5 minutes to answer </w:t>
      </w:r>
      <w:r w:rsidR="00253785">
        <w:t>all</w:t>
      </w:r>
      <w:r>
        <w:t xml:space="preserve"> educational history questions.</w:t>
      </w:r>
      <w:r w:rsidR="00B50864">
        <w:t xml:space="preserve"> </w:t>
      </w:r>
    </w:p>
    <w:p w:rsidRPr="00AE109B" w:rsidR="00CC6699" w:rsidP="0007475F" w:rsidRDefault="00CC6699" w14:paraId="7F5866E8" w14:textId="3D457C4D">
      <w:pPr>
        <w:pStyle w:val="table-title"/>
        <w:spacing w:before="0" w:after="240"/>
        <w:rPr>
          <w:sz w:val="19"/>
          <w:szCs w:val="19"/>
        </w:rPr>
      </w:pPr>
      <w:r w:rsidRPr="00AE109B">
        <w:rPr>
          <w:sz w:val="19"/>
          <w:szCs w:val="19"/>
        </w:rPr>
        <w:t xml:space="preserve">Table </w:t>
      </w:r>
      <w:r w:rsidRPr="00AE109B" w:rsidR="003B4DAD">
        <w:rPr>
          <w:sz w:val="19"/>
          <w:szCs w:val="19"/>
        </w:rPr>
        <w:t>4</w:t>
      </w:r>
      <w:r w:rsidRPr="00AE109B">
        <w:rPr>
          <w:sz w:val="19"/>
          <w:szCs w:val="19"/>
        </w:rPr>
        <w:t xml:space="preserve">. Response </w:t>
      </w:r>
      <w:r w:rsidR="003679E5">
        <w:rPr>
          <w:sz w:val="19"/>
          <w:szCs w:val="19"/>
        </w:rPr>
        <w:t>T</w:t>
      </w:r>
      <w:r w:rsidRPr="00AE109B">
        <w:rPr>
          <w:sz w:val="19"/>
          <w:szCs w:val="19"/>
        </w:rPr>
        <w:t xml:space="preserve">ime in </w:t>
      </w:r>
      <w:r w:rsidR="003679E5">
        <w:rPr>
          <w:sz w:val="19"/>
          <w:szCs w:val="19"/>
        </w:rPr>
        <w:t>E</w:t>
      </w:r>
      <w:r w:rsidRPr="00AE109B">
        <w:rPr>
          <w:sz w:val="19"/>
          <w:szCs w:val="19"/>
        </w:rPr>
        <w:t xml:space="preserve">ducational </w:t>
      </w:r>
      <w:r w:rsidR="003679E5">
        <w:rPr>
          <w:sz w:val="19"/>
          <w:szCs w:val="19"/>
        </w:rPr>
        <w:t>H</w:t>
      </w:r>
      <w:r w:rsidRPr="00AE109B">
        <w:rPr>
          <w:sz w:val="19"/>
          <w:szCs w:val="19"/>
        </w:rPr>
        <w:t xml:space="preserve">istory </w:t>
      </w:r>
      <w:r w:rsidR="003679E5">
        <w:rPr>
          <w:sz w:val="19"/>
          <w:szCs w:val="19"/>
        </w:rPr>
        <w:t>S</w:t>
      </w:r>
      <w:r w:rsidRPr="00AE109B">
        <w:rPr>
          <w:sz w:val="19"/>
          <w:szCs w:val="19"/>
        </w:rPr>
        <w:t xml:space="preserve">ection by </w:t>
      </w:r>
      <w:r w:rsidR="003679E5">
        <w:rPr>
          <w:sz w:val="19"/>
          <w:szCs w:val="19"/>
        </w:rPr>
        <w:t>T</w:t>
      </w:r>
      <w:r w:rsidRPr="00AE109B">
        <w:rPr>
          <w:sz w:val="19"/>
          <w:szCs w:val="19"/>
        </w:rPr>
        <w:t xml:space="preserve">est </w:t>
      </w:r>
      <w:r w:rsidR="003679E5">
        <w:rPr>
          <w:sz w:val="19"/>
          <w:szCs w:val="19"/>
        </w:rPr>
        <w:t>C</w:t>
      </w:r>
      <w:r w:rsidRPr="00AE109B">
        <w:rPr>
          <w:sz w:val="19"/>
          <w:szCs w:val="19"/>
        </w:rPr>
        <w:t xml:space="preserve">ondition </w:t>
      </w:r>
    </w:p>
    <w:tbl>
      <w:tblPr>
        <w:tblStyle w:val="GridTable1Light-Accent1"/>
        <w:tblW w:w="809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2347"/>
        <w:gridCol w:w="2059"/>
        <w:gridCol w:w="1799"/>
        <w:gridCol w:w="1890"/>
      </w:tblGrid>
      <w:tr w:rsidRPr="00440366" w:rsidR="00CC6699" w:rsidTr="00DD323B" w14:paraId="1F08260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7" w:type="dxa"/>
            <w:tcBorders>
              <w:bottom w:val="none" w:color="auto" w:sz="0" w:space="0"/>
            </w:tcBorders>
            <w:hideMark/>
          </w:tcPr>
          <w:p w:rsidRPr="00A26A08" w:rsidR="00CC6699" w:rsidP="00DD323B" w:rsidRDefault="00CC6699" w14:paraId="7D70D421" w14:textId="77777777">
            <w:pPr>
              <w:spacing w:before="40" w:after="40"/>
              <w:rPr>
                <w:rFonts w:ascii="Verdana" w:hAnsi="Verdana" w:cs="Calibri"/>
                <w:b w:val="0"/>
                <w:bCs w:val="0"/>
                <w:color w:val="000000"/>
                <w:sz w:val="18"/>
                <w:szCs w:val="18"/>
              </w:rPr>
            </w:pPr>
          </w:p>
        </w:tc>
        <w:tc>
          <w:tcPr>
            <w:tcW w:w="2059" w:type="dxa"/>
            <w:tcBorders>
              <w:bottom w:val="none" w:color="auto" w:sz="0" w:space="0"/>
            </w:tcBorders>
            <w:vAlign w:val="center"/>
            <w:hideMark/>
          </w:tcPr>
          <w:p w:rsidRPr="00A26A08" w:rsidR="00CC6699" w:rsidP="00DD323B" w:rsidRDefault="00CC6699" w14:paraId="6C86EDF2" w14:textId="77777777">
            <w:pPr>
              <w:spacing w:before="40" w:after="4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Calibri"/>
                <w:b w:val="0"/>
                <w:bCs w:val="0"/>
                <w:color w:val="000000"/>
                <w:sz w:val="18"/>
                <w:szCs w:val="18"/>
              </w:rPr>
            </w:pPr>
            <w:r w:rsidRPr="00A26A08">
              <w:rPr>
                <w:rFonts w:ascii="Verdana" w:hAnsi="Verdana" w:cs="Calibri"/>
                <w:b w:val="0"/>
                <w:bCs w:val="0"/>
                <w:color w:val="000000"/>
                <w:sz w:val="18"/>
                <w:szCs w:val="18"/>
              </w:rPr>
              <w:t>Condition C</w:t>
            </w:r>
          </w:p>
        </w:tc>
        <w:tc>
          <w:tcPr>
            <w:tcW w:w="1799" w:type="dxa"/>
            <w:tcBorders>
              <w:bottom w:val="none" w:color="auto" w:sz="0" w:space="0"/>
            </w:tcBorders>
            <w:vAlign w:val="center"/>
            <w:hideMark/>
          </w:tcPr>
          <w:p w:rsidRPr="00A26A08" w:rsidR="00CC6699" w:rsidP="00DD323B" w:rsidRDefault="00CC6699" w14:paraId="0F6355C7" w14:textId="77777777">
            <w:pPr>
              <w:spacing w:before="40" w:after="4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Calibri"/>
                <w:b w:val="0"/>
                <w:bCs w:val="0"/>
                <w:color w:val="000000"/>
                <w:sz w:val="18"/>
                <w:szCs w:val="18"/>
              </w:rPr>
            </w:pPr>
            <w:r w:rsidRPr="00A26A08">
              <w:rPr>
                <w:rFonts w:ascii="Verdana" w:hAnsi="Verdana" w:cs="Calibri"/>
                <w:b w:val="0"/>
                <w:bCs w:val="0"/>
                <w:color w:val="000000"/>
                <w:sz w:val="18"/>
                <w:szCs w:val="18"/>
              </w:rPr>
              <w:t>Condition D</w:t>
            </w:r>
          </w:p>
        </w:tc>
        <w:tc>
          <w:tcPr>
            <w:tcW w:w="1890" w:type="dxa"/>
            <w:tcBorders>
              <w:bottom w:val="none" w:color="auto" w:sz="0" w:space="0"/>
            </w:tcBorders>
            <w:vAlign w:val="center"/>
            <w:hideMark/>
          </w:tcPr>
          <w:p w:rsidRPr="00A26A08" w:rsidR="00CC6699" w:rsidP="00DD323B" w:rsidRDefault="00CC6699" w14:paraId="70DE6651" w14:textId="77777777">
            <w:pPr>
              <w:spacing w:before="40" w:after="4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Calibri"/>
                <w:b w:val="0"/>
                <w:bCs w:val="0"/>
                <w:color w:val="000000"/>
                <w:sz w:val="18"/>
                <w:szCs w:val="18"/>
              </w:rPr>
            </w:pPr>
            <w:r w:rsidRPr="00A26A08">
              <w:rPr>
                <w:rFonts w:ascii="Verdana" w:hAnsi="Verdana" w:cs="Calibri"/>
                <w:b w:val="0"/>
                <w:bCs w:val="0"/>
                <w:color w:val="000000"/>
                <w:sz w:val="18"/>
                <w:szCs w:val="18"/>
              </w:rPr>
              <w:t>Condition E</w:t>
            </w:r>
          </w:p>
        </w:tc>
      </w:tr>
      <w:tr w:rsidRPr="00440366" w:rsidR="00CC6699" w:rsidTr="00DD323B" w14:paraId="62E7A08E" w14:textId="77777777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7" w:type="dxa"/>
            <w:vAlign w:val="center"/>
            <w:hideMark/>
          </w:tcPr>
          <w:p w:rsidRPr="00A26A08" w:rsidR="00CC6699" w:rsidP="00DD323B" w:rsidRDefault="00AE109B" w14:paraId="16A73335" w14:textId="5D2E656E">
            <w:pPr>
              <w:spacing w:before="40" w:after="40"/>
              <w:ind w:firstLine="160"/>
              <w:rPr>
                <w:rFonts w:ascii="Verdana" w:hAnsi="Verdana" w:cs="Calibri"/>
                <w:b w:val="0"/>
                <w:bCs w:val="0"/>
                <w:color w:val="000000"/>
                <w:sz w:val="18"/>
                <w:szCs w:val="18"/>
              </w:rPr>
            </w:pPr>
            <w:r>
              <w:rPr>
                <w:rFonts w:ascii="Verdana" w:hAnsi="Verdana" w:cs="Calibri"/>
                <w:b w:val="0"/>
                <w:bCs w:val="0"/>
                <w:color w:val="000000"/>
                <w:sz w:val="18"/>
                <w:szCs w:val="18"/>
              </w:rPr>
              <w:t>N</w:t>
            </w:r>
          </w:p>
        </w:tc>
        <w:tc>
          <w:tcPr>
            <w:tcW w:w="2059" w:type="dxa"/>
            <w:vAlign w:val="center"/>
            <w:hideMark/>
          </w:tcPr>
          <w:p w:rsidRPr="00440366" w:rsidR="00CC6699" w:rsidP="00DD323B" w:rsidRDefault="00CC6699" w14:paraId="2764443C" w14:textId="77777777">
            <w:pPr>
              <w:spacing w:before="40" w:after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Calibri"/>
                <w:color w:val="000000"/>
                <w:sz w:val="18"/>
                <w:szCs w:val="18"/>
              </w:rPr>
            </w:pPr>
            <w:r w:rsidRPr="00440366">
              <w:rPr>
                <w:rFonts w:ascii="Verdana" w:hAnsi="Verdana" w:cs="Calibri"/>
                <w:color w:val="000000"/>
                <w:sz w:val="18"/>
                <w:szCs w:val="18"/>
              </w:rPr>
              <w:t>387</w:t>
            </w:r>
          </w:p>
        </w:tc>
        <w:tc>
          <w:tcPr>
            <w:tcW w:w="1799" w:type="dxa"/>
            <w:vAlign w:val="center"/>
            <w:hideMark/>
          </w:tcPr>
          <w:p w:rsidRPr="00440366" w:rsidR="00CC6699" w:rsidP="00DD323B" w:rsidRDefault="00CC6699" w14:paraId="4C9A6C51" w14:textId="77777777">
            <w:pPr>
              <w:spacing w:before="40" w:after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Calibri"/>
                <w:color w:val="000000"/>
                <w:sz w:val="18"/>
                <w:szCs w:val="18"/>
              </w:rPr>
            </w:pPr>
            <w:r w:rsidRPr="00440366">
              <w:rPr>
                <w:rFonts w:ascii="Verdana" w:hAnsi="Verdana" w:cs="Calibri"/>
                <w:color w:val="000000"/>
                <w:sz w:val="18"/>
                <w:szCs w:val="18"/>
              </w:rPr>
              <w:t>389</w:t>
            </w:r>
          </w:p>
        </w:tc>
        <w:tc>
          <w:tcPr>
            <w:tcW w:w="1890" w:type="dxa"/>
            <w:vAlign w:val="center"/>
            <w:hideMark/>
          </w:tcPr>
          <w:p w:rsidRPr="00440366" w:rsidR="00CC6699" w:rsidP="00DD323B" w:rsidRDefault="00CC6699" w14:paraId="5B3A33F2" w14:textId="77777777">
            <w:pPr>
              <w:spacing w:before="40" w:after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Calibri"/>
                <w:color w:val="000000"/>
                <w:sz w:val="18"/>
                <w:szCs w:val="18"/>
              </w:rPr>
            </w:pPr>
            <w:r w:rsidRPr="00440366">
              <w:rPr>
                <w:rFonts w:ascii="Verdana" w:hAnsi="Verdana" w:cs="Calibri"/>
                <w:color w:val="000000"/>
                <w:sz w:val="18"/>
                <w:szCs w:val="18"/>
              </w:rPr>
              <w:t>370</w:t>
            </w:r>
          </w:p>
        </w:tc>
      </w:tr>
      <w:tr w:rsidRPr="00440366" w:rsidR="00CC6699" w:rsidTr="00DD323B" w14:paraId="1EE2FED0" w14:textId="77777777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7" w:type="dxa"/>
            <w:vAlign w:val="center"/>
            <w:hideMark/>
          </w:tcPr>
          <w:p w:rsidRPr="00A26A08" w:rsidR="00CC6699" w:rsidP="00DD323B" w:rsidRDefault="00CC6699" w14:paraId="6B075906" w14:textId="24E5DE35">
            <w:pPr>
              <w:spacing w:before="40" w:after="40"/>
              <w:ind w:firstLine="160"/>
              <w:rPr>
                <w:rFonts w:ascii="Verdana" w:hAnsi="Verdana" w:cs="Calibri"/>
                <w:b w:val="0"/>
                <w:bCs w:val="0"/>
                <w:color w:val="000000"/>
                <w:sz w:val="18"/>
                <w:szCs w:val="18"/>
              </w:rPr>
            </w:pPr>
            <w:r w:rsidRPr="00A26A08">
              <w:rPr>
                <w:rFonts w:ascii="Verdana" w:hAnsi="Verdana" w:cs="Calibri"/>
                <w:b w:val="0"/>
                <w:bCs w:val="0"/>
                <w:color w:val="000000"/>
                <w:sz w:val="18"/>
                <w:szCs w:val="18"/>
              </w:rPr>
              <w:t>Mean</w:t>
            </w:r>
            <w:r w:rsidRPr="00451E6A" w:rsidR="00A025AE">
              <w:rPr>
                <w:vertAlign w:val="superscript"/>
              </w:rPr>
              <w:t>a</w:t>
            </w:r>
            <w:r w:rsidRPr="00A26A08">
              <w:rPr>
                <w:rFonts w:ascii="Verdana" w:hAnsi="Verdana" w:cs="Calibri"/>
                <w:b w:val="0"/>
                <w:bCs w:val="0"/>
                <w:color w:val="000000"/>
                <w:sz w:val="18"/>
                <w:szCs w:val="18"/>
              </w:rPr>
              <w:t xml:space="preserve"> (minutes)</w:t>
            </w:r>
          </w:p>
        </w:tc>
        <w:tc>
          <w:tcPr>
            <w:tcW w:w="2059" w:type="dxa"/>
            <w:vAlign w:val="center"/>
            <w:hideMark/>
          </w:tcPr>
          <w:p w:rsidRPr="00440366" w:rsidR="00CC6699" w:rsidP="00047BE9" w:rsidRDefault="00CC6699" w14:paraId="13EF3B89" w14:textId="02A59BAF">
            <w:pPr>
              <w:spacing w:before="40" w:after="40"/>
              <w:ind w:hanging="119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Calibri"/>
                <w:color w:val="000000"/>
                <w:sz w:val="18"/>
                <w:szCs w:val="18"/>
              </w:rPr>
            </w:pPr>
            <w:r>
              <w:rPr>
                <w:rFonts w:ascii="Verdana" w:hAnsi="Verdana" w:cs="Calibri"/>
                <w:color w:val="000000"/>
                <w:sz w:val="18"/>
                <w:szCs w:val="18"/>
              </w:rPr>
              <w:t xml:space="preserve">   </w:t>
            </w:r>
            <w:r w:rsidRPr="00440366">
              <w:rPr>
                <w:rFonts w:ascii="Verdana" w:hAnsi="Verdana" w:cs="Calibri"/>
                <w:color w:val="000000"/>
                <w:sz w:val="18"/>
                <w:szCs w:val="18"/>
              </w:rPr>
              <w:t>4.9</w:t>
            </w:r>
          </w:p>
        </w:tc>
        <w:tc>
          <w:tcPr>
            <w:tcW w:w="1799" w:type="dxa"/>
            <w:vAlign w:val="center"/>
            <w:hideMark/>
          </w:tcPr>
          <w:p w:rsidRPr="00440366" w:rsidR="00CC6699" w:rsidP="00047BE9" w:rsidRDefault="00CC6699" w14:paraId="5BCBB017" w14:textId="37A95AF9">
            <w:pPr>
              <w:spacing w:before="40" w:after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Calibri"/>
                <w:color w:val="000000"/>
                <w:sz w:val="18"/>
                <w:szCs w:val="18"/>
              </w:rPr>
            </w:pPr>
            <w:r w:rsidRPr="00440366">
              <w:rPr>
                <w:rFonts w:ascii="Verdana" w:hAnsi="Verdana" w:cs="Calibri"/>
                <w:color w:val="000000"/>
                <w:sz w:val="18"/>
                <w:szCs w:val="18"/>
              </w:rPr>
              <w:t>4.8</w:t>
            </w:r>
          </w:p>
        </w:tc>
        <w:tc>
          <w:tcPr>
            <w:tcW w:w="1890" w:type="dxa"/>
            <w:vAlign w:val="center"/>
            <w:hideMark/>
          </w:tcPr>
          <w:p w:rsidRPr="00440366" w:rsidR="00CC6699" w:rsidP="00047BE9" w:rsidRDefault="00CC6699" w14:paraId="302F3A79" w14:textId="26523BD4">
            <w:pPr>
              <w:spacing w:before="40" w:after="40"/>
              <w:ind w:firstLine="34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Calibri"/>
                <w:color w:val="000000"/>
                <w:sz w:val="18"/>
                <w:szCs w:val="18"/>
              </w:rPr>
            </w:pPr>
            <w:r w:rsidRPr="00440366">
              <w:rPr>
                <w:rFonts w:ascii="Verdana" w:hAnsi="Verdana" w:cs="Calibri"/>
                <w:color w:val="000000"/>
                <w:sz w:val="18"/>
                <w:szCs w:val="18"/>
              </w:rPr>
              <w:t>2.6</w:t>
            </w:r>
            <w:r w:rsidRPr="0088222B" w:rsidR="00047BE9">
              <w:rPr>
                <w:rFonts w:ascii="Verdana" w:hAnsi="Verdana" w:cs="Calibri"/>
                <w:color w:val="000000"/>
                <w:sz w:val="18"/>
                <w:szCs w:val="18"/>
              </w:rPr>
              <w:t>**</w:t>
            </w:r>
            <w:r w:rsidRPr="0088222B" w:rsidR="00047BE9">
              <w:rPr>
                <w:rFonts w:ascii="Verdana" w:hAnsi="Verdana"/>
                <w:color w:val="000000"/>
                <w:sz w:val="18"/>
                <w:szCs w:val="18"/>
              </w:rPr>
              <w:t>*</w:t>
            </w:r>
          </w:p>
        </w:tc>
      </w:tr>
      <w:tr w:rsidRPr="00440366" w:rsidR="00CC6699" w:rsidTr="00DD323B" w14:paraId="50754593" w14:textId="77777777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7" w:type="dxa"/>
            <w:vAlign w:val="center"/>
            <w:hideMark/>
          </w:tcPr>
          <w:p w:rsidRPr="00A26A08" w:rsidR="00CC6699" w:rsidP="00DD323B" w:rsidRDefault="00CC6699" w14:paraId="055636A6" w14:textId="77777777">
            <w:pPr>
              <w:spacing w:before="40" w:after="40"/>
              <w:ind w:firstLine="160"/>
              <w:rPr>
                <w:rFonts w:ascii="Verdana" w:hAnsi="Verdana" w:cs="Calibri"/>
                <w:b w:val="0"/>
                <w:bCs w:val="0"/>
                <w:color w:val="000000"/>
                <w:sz w:val="18"/>
                <w:szCs w:val="18"/>
              </w:rPr>
            </w:pPr>
            <w:r w:rsidRPr="00A26A08">
              <w:rPr>
                <w:rFonts w:ascii="Verdana" w:hAnsi="Verdana" w:cs="Calibri"/>
                <w:b w:val="0"/>
                <w:bCs w:val="0"/>
                <w:color w:val="000000"/>
                <w:sz w:val="18"/>
                <w:szCs w:val="18"/>
              </w:rPr>
              <w:t>Median (minutes)</w:t>
            </w:r>
          </w:p>
        </w:tc>
        <w:tc>
          <w:tcPr>
            <w:tcW w:w="2059" w:type="dxa"/>
            <w:vAlign w:val="center"/>
            <w:hideMark/>
          </w:tcPr>
          <w:p w:rsidRPr="00440366" w:rsidR="00CC6699" w:rsidP="00DD323B" w:rsidRDefault="00CC6699" w14:paraId="577B43E9" w14:textId="77777777">
            <w:pPr>
              <w:spacing w:before="40" w:after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Calibri"/>
                <w:color w:val="000000"/>
                <w:sz w:val="18"/>
                <w:szCs w:val="18"/>
              </w:rPr>
            </w:pPr>
            <w:r w:rsidRPr="00440366">
              <w:rPr>
                <w:rFonts w:ascii="Verdana" w:hAnsi="Verdana" w:cs="Calibri"/>
                <w:color w:val="000000"/>
                <w:sz w:val="18"/>
                <w:szCs w:val="18"/>
              </w:rPr>
              <w:t>4</w:t>
            </w:r>
            <w:r>
              <w:rPr>
                <w:rFonts w:ascii="Verdana" w:hAnsi="Verdana" w:cs="Calibri"/>
                <w:color w:val="000000"/>
                <w:sz w:val="18"/>
                <w:szCs w:val="18"/>
              </w:rPr>
              <w:t>.0</w:t>
            </w:r>
          </w:p>
        </w:tc>
        <w:tc>
          <w:tcPr>
            <w:tcW w:w="1799" w:type="dxa"/>
            <w:vAlign w:val="center"/>
            <w:hideMark/>
          </w:tcPr>
          <w:p w:rsidRPr="00440366" w:rsidR="00CC6699" w:rsidP="00DD323B" w:rsidRDefault="00CC6699" w14:paraId="2EE93808" w14:textId="77777777">
            <w:pPr>
              <w:spacing w:before="40" w:after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Calibri"/>
                <w:color w:val="000000"/>
                <w:sz w:val="18"/>
                <w:szCs w:val="18"/>
              </w:rPr>
            </w:pPr>
            <w:r w:rsidRPr="00440366">
              <w:rPr>
                <w:rFonts w:ascii="Verdana" w:hAnsi="Verdana" w:cs="Calibri"/>
                <w:color w:val="000000"/>
                <w:sz w:val="18"/>
                <w:szCs w:val="18"/>
              </w:rPr>
              <w:t>3.7</w:t>
            </w:r>
          </w:p>
        </w:tc>
        <w:tc>
          <w:tcPr>
            <w:tcW w:w="1890" w:type="dxa"/>
            <w:vAlign w:val="center"/>
            <w:hideMark/>
          </w:tcPr>
          <w:p w:rsidRPr="00440366" w:rsidR="00CC6699" w:rsidP="00DD323B" w:rsidRDefault="00CC6699" w14:paraId="44176472" w14:textId="77777777">
            <w:pPr>
              <w:spacing w:before="40" w:after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Calibri"/>
                <w:color w:val="000000"/>
                <w:sz w:val="18"/>
                <w:szCs w:val="18"/>
              </w:rPr>
            </w:pPr>
            <w:r w:rsidRPr="00440366">
              <w:rPr>
                <w:rFonts w:ascii="Verdana" w:hAnsi="Verdana" w:cs="Calibri"/>
                <w:color w:val="000000"/>
                <w:sz w:val="18"/>
                <w:szCs w:val="18"/>
              </w:rPr>
              <w:t>2.1</w:t>
            </w:r>
          </w:p>
        </w:tc>
      </w:tr>
      <w:tr w:rsidRPr="00440366" w:rsidR="00CC6699" w:rsidTr="00DD323B" w14:paraId="72DF0E47" w14:textId="77777777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7" w:type="dxa"/>
            <w:vAlign w:val="center"/>
            <w:hideMark/>
          </w:tcPr>
          <w:p w:rsidRPr="00A26A08" w:rsidR="00CC6699" w:rsidP="00DD323B" w:rsidRDefault="00CC6699" w14:paraId="3DFB0247" w14:textId="77777777">
            <w:pPr>
              <w:spacing w:before="40" w:after="40"/>
              <w:ind w:firstLine="160"/>
              <w:rPr>
                <w:rFonts w:ascii="Verdana" w:hAnsi="Verdana" w:cs="Calibri"/>
                <w:b w:val="0"/>
                <w:bCs w:val="0"/>
                <w:color w:val="000000"/>
                <w:sz w:val="18"/>
                <w:szCs w:val="18"/>
              </w:rPr>
            </w:pPr>
            <w:r w:rsidRPr="00A26A08">
              <w:rPr>
                <w:rFonts w:ascii="Verdana" w:hAnsi="Verdana" w:cs="Calibri"/>
                <w:b w:val="0"/>
                <w:bCs w:val="0"/>
                <w:color w:val="000000"/>
                <w:sz w:val="18"/>
                <w:szCs w:val="18"/>
              </w:rPr>
              <w:t>SD</w:t>
            </w:r>
          </w:p>
        </w:tc>
        <w:tc>
          <w:tcPr>
            <w:tcW w:w="2059" w:type="dxa"/>
            <w:vAlign w:val="center"/>
            <w:hideMark/>
          </w:tcPr>
          <w:p w:rsidRPr="00440366" w:rsidR="00CC6699" w:rsidP="00DD323B" w:rsidRDefault="00CC6699" w14:paraId="61932A85" w14:textId="77777777">
            <w:pPr>
              <w:spacing w:before="40" w:after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Calibri"/>
                <w:color w:val="000000"/>
                <w:sz w:val="18"/>
                <w:szCs w:val="18"/>
              </w:rPr>
            </w:pPr>
            <w:r w:rsidRPr="00440366">
              <w:rPr>
                <w:rFonts w:ascii="Verdana" w:hAnsi="Verdana" w:cs="Calibri"/>
                <w:color w:val="000000"/>
                <w:sz w:val="18"/>
                <w:szCs w:val="18"/>
              </w:rPr>
              <w:t>3.8</w:t>
            </w:r>
          </w:p>
        </w:tc>
        <w:tc>
          <w:tcPr>
            <w:tcW w:w="1799" w:type="dxa"/>
            <w:vAlign w:val="center"/>
            <w:hideMark/>
          </w:tcPr>
          <w:p w:rsidRPr="00440366" w:rsidR="00CC6699" w:rsidP="00DD323B" w:rsidRDefault="00CC6699" w14:paraId="65D30A27" w14:textId="77777777">
            <w:pPr>
              <w:spacing w:before="40" w:after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Calibri"/>
                <w:color w:val="000000"/>
                <w:sz w:val="18"/>
                <w:szCs w:val="18"/>
              </w:rPr>
            </w:pPr>
            <w:r w:rsidRPr="00440366">
              <w:rPr>
                <w:rFonts w:ascii="Verdana" w:hAnsi="Verdana" w:cs="Calibri"/>
                <w:color w:val="000000"/>
                <w:sz w:val="18"/>
                <w:szCs w:val="18"/>
              </w:rPr>
              <w:t>4</w:t>
            </w:r>
            <w:r>
              <w:rPr>
                <w:rFonts w:ascii="Verdana" w:hAnsi="Verdana" w:cs="Calibri"/>
                <w:color w:val="000000"/>
                <w:sz w:val="18"/>
                <w:szCs w:val="18"/>
              </w:rPr>
              <w:t>.0</w:t>
            </w:r>
          </w:p>
        </w:tc>
        <w:tc>
          <w:tcPr>
            <w:tcW w:w="1890" w:type="dxa"/>
            <w:vAlign w:val="center"/>
            <w:hideMark/>
          </w:tcPr>
          <w:p w:rsidRPr="00440366" w:rsidR="00CC6699" w:rsidP="00DD323B" w:rsidRDefault="00CC6699" w14:paraId="6C397233" w14:textId="77777777">
            <w:pPr>
              <w:spacing w:before="40" w:after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Calibri"/>
                <w:color w:val="000000"/>
                <w:sz w:val="18"/>
                <w:szCs w:val="18"/>
              </w:rPr>
            </w:pPr>
            <w:r w:rsidRPr="00440366">
              <w:rPr>
                <w:rFonts w:ascii="Verdana" w:hAnsi="Verdana" w:cs="Calibri"/>
                <w:color w:val="000000"/>
                <w:sz w:val="18"/>
                <w:szCs w:val="18"/>
              </w:rPr>
              <w:t>1.9</w:t>
            </w:r>
          </w:p>
        </w:tc>
      </w:tr>
    </w:tbl>
    <w:p w:rsidRPr="00236730" w:rsidR="008D1E4B" w:rsidP="00024D79" w:rsidRDefault="00236730" w14:paraId="498C5844" w14:textId="5242ADF5">
      <w:pPr>
        <w:rPr>
          <w:sz w:val="22"/>
          <w:szCs w:val="22"/>
        </w:rPr>
      </w:pPr>
      <w:r w:rsidRPr="00A05589">
        <w:rPr>
          <w:rFonts w:ascii="Verdana" w:hAnsi="Verdana"/>
          <w:sz w:val="16"/>
          <w:szCs w:val="16"/>
        </w:rPr>
        <w:t>***p</w:t>
      </w:r>
      <w:r w:rsidRPr="00A05589" w:rsidR="00201AED">
        <w:rPr>
          <w:rFonts w:ascii="Verdana" w:hAnsi="Verdana"/>
          <w:sz w:val="16"/>
          <w:szCs w:val="16"/>
        </w:rPr>
        <w:t xml:space="preserve"> </w:t>
      </w:r>
      <w:r w:rsidRPr="00A05589">
        <w:rPr>
          <w:rFonts w:ascii="Verdana" w:hAnsi="Verdana"/>
          <w:sz w:val="16"/>
          <w:szCs w:val="16"/>
        </w:rPr>
        <w:t>&lt;</w:t>
      </w:r>
      <w:r w:rsidRPr="00A05589" w:rsidR="00201AED">
        <w:rPr>
          <w:rFonts w:ascii="Verdana" w:hAnsi="Verdana"/>
          <w:sz w:val="16"/>
          <w:szCs w:val="16"/>
        </w:rPr>
        <w:t xml:space="preserve"> </w:t>
      </w:r>
      <w:r w:rsidRPr="00A05589">
        <w:rPr>
          <w:rFonts w:ascii="Verdana" w:hAnsi="Verdana"/>
          <w:sz w:val="16"/>
          <w:szCs w:val="16"/>
        </w:rPr>
        <w:t>.001</w:t>
      </w:r>
      <w:r w:rsidR="00201AED">
        <w:rPr>
          <w:sz w:val="22"/>
          <w:szCs w:val="22"/>
        </w:rPr>
        <w:t xml:space="preserve"> </w:t>
      </w:r>
      <w:r w:rsidRPr="00201AED" w:rsidR="00201AED">
        <w:rPr>
          <w:sz w:val="22"/>
          <w:szCs w:val="22"/>
        </w:rPr>
        <w:t>(t-test)</w:t>
      </w:r>
    </w:p>
    <w:p w:rsidR="00624F04" w:rsidRDefault="00624F04" w14:paraId="1CE25ECD" w14:textId="77777777">
      <w:pPr>
        <w:spacing w:after="160" w:line="259" w:lineRule="auto"/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br w:type="page"/>
      </w:r>
    </w:p>
    <w:p w:rsidRPr="003926D3" w:rsidR="008D1E4B" w:rsidP="008D1E4B" w:rsidRDefault="008D1E4B" w14:paraId="75F43CD1" w14:textId="1E46CAE4">
      <w:pPr>
        <w:rPr>
          <w:rFonts w:asciiTheme="minorHAnsi" w:hAnsiTheme="minorHAnsi" w:cstheme="minorHAnsi"/>
          <w:b/>
          <w:bCs/>
          <w:sz w:val="28"/>
          <w:szCs w:val="28"/>
        </w:rPr>
      </w:pPr>
      <w:r w:rsidRPr="003926D3">
        <w:rPr>
          <w:rFonts w:asciiTheme="minorHAnsi" w:hAnsiTheme="minorHAnsi" w:cstheme="minorHAnsi"/>
          <w:b/>
          <w:bCs/>
          <w:sz w:val="28"/>
          <w:szCs w:val="28"/>
        </w:rPr>
        <w:t>Attachment 2</w:t>
      </w:r>
    </w:p>
    <w:p w:rsidR="003926D3" w:rsidP="002E5F18" w:rsidRDefault="003926D3" w14:paraId="5B4FC92B" w14:textId="77777777">
      <w:pPr>
        <w:spacing w:line="259" w:lineRule="auto"/>
        <w:jc w:val="center"/>
        <w:rPr>
          <w:b/>
          <w:bCs/>
        </w:rPr>
      </w:pPr>
    </w:p>
    <w:p w:rsidR="008E680D" w:rsidP="00F20E06" w:rsidRDefault="00181422" w14:paraId="6B276D52" w14:textId="1A9560FE">
      <w:pPr>
        <w:spacing w:after="160" w:line="259" w:lineRule="auto"/>
        <w:jc w:val="center"/>
        <w:rPr>
          <w:b/>
          <w:bCs/>
        </w:rPr>
      </w:pPr>
      <w:r>
        <w:rPr>
          <w:b/>
          <w:bCs/>
        </w:rPr>
        <w:t xml:space="preserve">Current </w:t>
      </w:r>
      <w:r w:rsidR="00230822">
        <w:rPr>
          <w:b/>
          <w:bCs/>
        </w:rPr>
        <w:t xml:space="preserve">2020 </w:t>
      </w:r>
      <w:bookmarkStart w:name="_Hlk36507145" w:id="12"/>
      <w:r w:rsidR="00230822">
        <w:rPr>
          <w:b/>
          <w:bCs/>
        </w:rPr>
        <w:t>SED Part A</w:t>
      </w:r>
      <w:r w:rsidR="00A13294">
        <w:rPr>
          <w:b/>
          <w:bCs/>
        </w:rPr>
        <w:t>2</w:t>
      </w:r>
      <w:r w:rsidR="00230822">
        <w:rPr>
          <w:b/>
          <w:bCs/>
        </w:rPr>
        <w:t xml:space="preserve"> </w:t>
      </w:r>
      <w:r w:rsidRPr="007B2CB9" w:rsidR="008E680D">
        <w:rPr>
          <w:b/>
          <w:bCs/>
        </w:rPr>
        <w:t>Education</w:t>
      </w:r>
      <w:r w:rsidR="00A13294">
        <w:rPr>
          <w:b/>
          <w:bCs/>
        </w:rPr>
        <w:t>al History</w:t>
      </w:r>
      <w:r w:rsidRPr="007B2CB9" w:rsidR="008E680D">
        <w:rPr>
          <w:b/>
          <w:bCs/>
        </w:rPr>
        <w:t xml:space="preserve"> Question</w:t>
      </w:r>
      <w:r w:rsidR="002E5F18">
        <w:rPr>
          <w:b/>
          <w:bCs/>
        </w:rPr>
        <w:t>s</w:t>
      </w:r>
      <w:bookmarkEnd w:id="12"/>
    </w:p>
    <w:p w:rsidR="00667F8D" w:rsidP="00F20E06" w:rsidRDefault="00667F8D" w14:paraId="6F4475A5" w14:textId="6CF18A6D">
      <w:pPr>
        <w:spacing w:after="160" w:line="259" w:lineRule="auto"/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612BE0A6" wp14:editId="0DB994C8">
            <wp:extent cx="5934075" cy="761047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34075" cy="7610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7F8D" w:rsidRDefault="00667F8D" w14:paraId="09586ED0" w14:textId="77777777">
      <w:pPr>
        <w:spacing w:after="160" w:line="259" w:lineRule="auto"/>
        <w:rPr>
          <w:b/>
          <w:bCs/>
        </w:rPr>
      </w:pPr>
      <w:r>
        <w:rPr>
          <w:b/>
          <w:bCs/>
        </w:rPr>
        <w:br w:type="page"/>
      </w:r>
    </w:p>
    <w:p w:rsidR="008057BC" w:rsidP="00F20E06" w:rsidRDefault="008057BC" w14:paraId="7339013E" w14:textId="30726D56">
      <w:pPr>
        <w:spacing w:after="160" w:line="259" w:lineRule="auto"/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4356FF6E" wp14:editId="238D7408">
            <wp:extent cx="5943600" cy="7558405"/>
            <wp:effectExtent l="0" t="0" r="0" b="444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558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57BC" w:rsidRDefault="008057BC" w14:paraId="30D95C27" w14:textId="77777777">
      <w:pPr>
        <w:spacing w:after="160" w:line="259" w:lineRule="auto"/>
        <w:rPr>
          <w:b/>
          <w:bCs/>
        </w:rPr>
      </w:pPr>
      <w:r>
        <w:rPr>
          <w:b/>
          <w:bCs/>
        </w:rPr>
        <w:br w:type="page"/>
      </w:r>
    </w:p>
    <w:p w:rsidR="00974F14" w:rsidP="00F20E06" w:rsidRDefault="002E3BA5" w14:paraId="134A9CEA" w14:textId="3FBD1D11">
      <w:pPr>
        <w:spacing w:after="160" w:line="259" w:lineRule="auto"/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26D567D3" wp14:editId="04A9134D">
            <wp:extent cx="5943600" cy="76390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b="636"/>
                    <a:stretch/>
                  </pic:blipFill>
                  <pic:spPr bwMode="auto">
                    <a:xfrm>
                      <a:off x="0" y="0"/>
                      <a:ext cx="5943600" cy="76390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74F14" w:rsidRDefault="00974F14" w14:paraId="5510E3B3" w14:textId="77777777">
      <w:pPr>
        <w:spacing w:after="160" w:line="259" w:lineRule="auto"/>
        <w:rPr>
          <w:b/>
          <w:bCs/>
        </w:rPr>
      </w:pPr>
      <w:r>
        <w:rPr>
          <w:b/>
          <w:bCs/>
        </w:rPr>
        <w:br w:type="page"/>
      </w:r>
    </w:p>
    <w:p w:rsidR="00F3473C" w:rsidP="00F20E06" w:rsidRDefault="00974F14" w14:paraId="65D1E14C" w14:textId="4948310B">
      <w:pPr>
        <w:spacing w:after="160" w:line="259" w:lineRule="auto"/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718E4CAF" wp14:editId="655633E2">
            <wp:extent cx="5943600" cy="363982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39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7B2CB9" w:rsidR="00F3473C" w:rsidP="00F20E06" w:rsidRDefault="00F3473C" w14:paraId="4147C5D9" w14:textId="77777777">
      <w:pPr>
        <w:spacing w:after="160" w:line="259" w:lineRule="auto"/>
        <w:jc w:val="center"/>
        <w:rPr>
          <w:b/>
          <w:bCs/>
        </w:rPr>
      </w:pPr>
    </w:p>
    <w:p w:rsidR="002E5F18" w:rsidP="00024D79" w:rsidRDefault="002E5F18" w14:paraId="24E3D41C" w14:textId="77777777"/>
    <w:p w:rsidR="007B2CB9" w:rsidP="00024D79" w:rsidRDefault="007B2CB9" w14:paraId="29648ED2" w14:textId="2388F7CC"/>
    <w:p w:rsidR="00E46382" w:rsidP="00024D79" w:rsidRDefault="00E46382" w14:paraId="288D6775" w14:textId="53C6B8F6"/>
    <w:p w:rsidR="00E46382" w:rsidP="00024D79" w:rsidRDefault="00E46382" w14:paraId="09B29DD2" w14:textId="5DBACFDC"/>
    <w:p w:rsidR="003A5E0A" w:rsidP="00024D79" w:rsidRDefault="003A5E0A" w14:paraId="62C50FB3" w14:textId="3CF82BA1"/>
    <w:p w:rsidR="003A5E0A" w:rsidP="00024D79" w:rsidRDefault="003A5E0A" w14:paraId="17AEA505" w14:textId="21FD6904"/>
    <w:p w:rsidR="00230822" w:rsidRDefault="00230822" w14:paraId="0B4CE262" w14:textId="77777777">
      <w:pPr>
        <w:spacing w:after="160" w:line="259" w:lineRule="auto"/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br w:type="page"/>
      </w:r>
    </w:p>
    <w:p w:rsidRPr="003926D3" w:rsidR="00230822" w:rsidP="00370A4E" w:rsidRDefault="00230822" w14:paraId="164C1386" w14:textId="6AAED769">
      <w:pPr>
        <w:spacing w:after="180"/>
        <w:rPr>
          <w:rFonts w:asciiTheme="minorHAnsi" w:hAnsiTheme="minorHAnsi" w:cstheme="minorHAnsi"/>
          <w:b/>
          <w:bCs/>
          <w:sz w:val="28"/>
          <w:szCs w:val="28"/>
        </w:rPr>
      </w:pPr>
      <w:r w:rsidRPr="003926D3">
        <w:rPr>
          <w:rFonts w:asciiTheme="minorHAnsi" w:hAnsiTheme="minorHAnsi" w:cstheme="minorHAnsi"/>
          <w:b/>
          <w:bCs/>
          <w:sz w:val="28"/>
          <w:szCs w:val="28"/>
        </w:rPr>
        <w:t xml:space="preserve">Attachment </w:t>
      </w:r>
      <w:r>
        <w:rPr>
          <w:rFonts w:asciiTheme="minorHAnsi" w:hAnsiTheme="minorHAnsi" w:cstheme="minorHAnsi"/>
          <w:b/>
          <w:bCs/>
          <w:sz w:val="28"/>
          <w:szCs w:val="28"/>
        </w:rPr>
        <w:t>3</w:t>
      </w:r>
    </w:p>
    <w:p w:rsidR="00230822" w:rsidP="00C26BD6" w:rsidRDefault="00A13294" w14:paraId="14D58889" w14:textId="0AA7DBB3">
      <w:pPr>
        <w:spacing w:before="360" w:line="259" w:lineRule="auto"/>
        <w:jc w:val="center"/>
        <w:rPr>
          <w:b/>
          <w:bCs/>
        </w:rPr>
      </w:pPr>
      <w:r>
        <w:rPr>
          <w:b/>
          <w:bCs/>
        </w:rPr>
        <w:t xml:space="preserve">Proposed </w:t>
      </w:r>
      <w:r w:rsidR="00230822">
        <w:rPr>
          <w:b/>
          <w:bCs/>
        </w:rPr>
        <w:t>2021 SED Part A</w:t>
      </w:r>
      <w:r>
        <w:rPr>
          <w:b/>
          <w:bCs/>
        </w:rPr>
        <w:t>2</w:t>
      </w:r>
      <w:r w:rsidR="00230822">
        <w:rPr>
          <w:b/>
          <w:bCs/>
        </w:rPr>
        <w:t xml:space="preserve"> </w:t>
      </w:r>
      <w:r w:rsidRPr="007B2CB9" w:rsidR="00230822">
        <w:rPr>
          <w:b/>
          <w:bCs/>
        </w:rPr>
        <w:t>Education</w:t>
      </w:r>
      <w:r w:rsidR="00B50864">
        <w:rPr>
          <w:b/>
          <w:bCs/>
        </w:rPr>
        <w:t>al</w:t>
      </w:r>
      <w:r w:rsidRPr="007B2CB9" w:rsidR="00230822">
        <w:rPr>
          <w:b/>
          <w:bCs/>
        </w:rPr>
        <w:t xml:space="preserve"> </w:t>
      </w:r>
      <w:r>
        <w:rPr>
          <w:b/>
          <w:bCs/>
        </w:rPr>
        <w:t xml:space="preserve">History </w:t>
      </w:r>
      <w:r w:rsidRPr="007B2CB9" w:rsidR="00230822">
        <w:rPr>
          <w:b/>
          <w:bCs/>
        </w:rPr>
        <w:t>Question</w:t>
      </w:r>
      <w:r w:rsidR="00230822">
        <w:rPr>
          <w:b/>
          <w:bCs/>
        </w:rPr>
        <w:t>s</w:t>
      </w:r>
    </w:p>
    <w:p w:rsidR="00FA7771" w:rsidP="0037062A" w:rsidRDefault="00F80E05" w14:paraId="10DBF115" w14:textId="47976AFB">
      <w:pPr>
        <w:spacing w:line="259" w:lineRule="auto"/>
        <w:jc w:val="center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5648" behindDoc="0" locked="0" layoutInCell="1" allowOverlap="1" wp14:editId="371146CF" wp14:anchorId="68F5C8E0">
                <wp:simplePos x="0" y="0"/>
                <wp:positionH relativeFrom="column">
                  <wp:posOffset>-318135</wp:posOffset>
                </wp:positionH>
                <wp:positionV relativeFrom="paragraph">
                  <wp:posOffset>203128</wp:posOffset>
                </wp:positionV>
                <wp:extent cx="6623050" cy="3452026"/>
                <wp:effectExtent l="0" t="0" r="6350" b="0"/>
                <wp:wrapNone/>
                <wp:docPr id="1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23050" cy="3452026"/>
                          <a:chOff x="0" y="11574"/>
                          <a:chExt cx="6623050" cy="3452026"/>
                        </a:xfrm>
                      </wpg:grpSpPr>
                      <pic:pic xmlns:pic="http://schemas.openxmlformats.org/drawingml/2006/picture">
                        <pic:nvPicPr>
                          <pic:cNvPr id="46" name="Picture 46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2086" y="329875"/>
                            <a:ext cx="6497320" cy="31337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9" name="Picture 29"/>
                          <pic:cNvPicPr>
                            <a:picLocks noChangeAspect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1574"/>
                            <a:ext cx="6623050" cy="41846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" style="position:absolute;margin-left:-25.05pt;margin-top:16pt;width:521.5pt;height:271.8pt;z-index:251675648;mso-height-relative:margin" coordsize="66230,34520" coordorigin=",115" o:spid="_x0000_s1026" w14:anchorId="58B7855A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">
                <v:shapetype id="_x0000_t75" coordsize="21600,21600" filled="f" stroked="f" o:spt="75" o:preferrelative="t" path="m@4@5l@4@11@9@11@9@5xe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gradientshapeok="t" o:connecttype="rect" o:extrusionok="f"/>
                  <o:lock v:ext="edit" aspectratio="t"/>
                </v:shapetype>
                <v:shape id="Picture 46" style="position:absolute;left:520;top:3298;width:64974;height:31338;visibility:visible;mso-wrap-style:square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">
                  <v:imagedata o:title="" r:id="rId17"/>
                </v:shape>
                <v:shape id="Picture 29" style="position:absolute;top:115;width:66230;height:4185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">
                  <v:imagedata o:title="" r:id="rId18"/>
                </v:shape>
              </v:group>
            </w:pict>
          </mc:Fallback>
        </mc:AlternateContent>
      </w:r>
    </w:p>
    <w:p w:rsidR="000C1DF6" w:rsidP="00F20E06" w:rsidRDefault="000C1DF6" w14:paraId="5909D2F4" w14:textId="79D6FC3B">
      <w:pPr>
        <w:ind w:hanging="450"/>
      </w:pPr>
    </w:p>
    <w:p w:rsidR="000C1DF6" w:rsidP="00F20E06" w:rsidRDefault="000C1DF6" w14:paraId="0C33B3AF" w14:textId="6FAFE859">
      <w:pPr>
        <w:ind w:hanging="450"/>
      </w:pPr>
    </w:p>
    <w:p w:rsidR="000C1DF6" w:rsidP="00F20E06" w:rsidRDefault="000C1DF6" w14:paraId="0E7B0D3D" w14:textId="2066C7FC">
      <w:pPr>
        <w:ind w:hanging="450"/>
      </w:pPr>
    </w:p>
    <w:p w:rsidR="000C1DF6" w:rsidP="00F20E06" w:rsidRDefault="000C1DF6" w14:paraId="1CACF270" w14:textId="76C2D8B4">
      <w:pPr>
        <w:ind w:hanging="450"/>
      </w:pPr>
    </w:p>
    <w:p w:rsidR="000C1DF6" w:rsidP="00F20E06" w:rsidRDefault="000C1DF6" w14:paraId="17B05365" w14:textId="672980BB">
      <w:pPr>
        <w:ind w:hanging="450"/>
      </w:pPr>
    </w:p>
    <w:p w:rsidR="000C1DF6" w:rsidP="00F20E06" w:rsidRDefault="000C1DF6" w14:paraId="4C300F53" w14:textId="7306DBD3">
      <w:pPr>
        <w:ind w:hanging="450"/>
      </w:pPr>
    </w:p>
    <w:p w:rsidR="000C1DF6" w:rsidP="00F20E06" w:rsidRDefault="000C1DF6" w14:paraId="3199F2DC" w14:textId="712F18CA">
      <w:pPr>
        <w:ind w:hanging="450"/>
      </w:pPr>
    </w:p>
    <w:p w:rsidR="000C1DF6" w:rsidP="00F20E06" w:rsidRDefault="000C1DF6" w14:paraId="6FC574DA" w14:textId="0520D432">
      <w:pPr>
        <w:ind w:hanging="450"/>
      </w:pPr>
    </w:p>
    <w:p w:rsidR="000C1DF6" w:rsidP="00F20E06" w:rsidRDefault="000C1DF6" w14:paraId="57794586" w14:textId="64E5E481">
      <w:pPr>
        <w:ind w:hanging="450"/>
      </w:pPr>
    </w:p>
    <w:p w:rsidR="000C1DF6" w:rsidP="00F20E06" w:rsidRDefault="000C1DF6" w14:paraId="0C456F77" w14:textId="5ED1D2CA">
      <w:pPr>
        <w:ind w:hanging="450"/>
      </w:pPr>
    </w:p>
    <w:p w:rsidR="000C1DF6" w:rsidP="00F20E06" w:rsidRDefault="000C1DF6" w14:paraId="32906FD1" w14:textId="2CB9D327">
      <w:pPr>
        <w:ind w:hanging="450"/>
      </w:pPr>
    </w:p>
    <w:p w:rsidR="000C1DF6" w:rsidP="00F20E06" w:rsidRDefault="000C1DF6" w14:paraId="2DA1A602" w14:textId="0018633B">
      <w:pPr>
        <w:ind w:hanging="450"/>
      </w:pPr>
    </w:p>
    <w:p w:rsidR="000C1DF6" w:rsidP="00F20E06" w:rsidRDefault="000C1DF6" w14:paraId="657A2DB4" w14:textId="447BDA44">
      <w:pPr>
        <w:ind w:hanging="450"/>
      </w:pPr>
    </w:p>
    <w:p w:rsidR="00DC6B44" w:rsidP="00F20E06" w:rsidRDefault="00DC6B44" w14:paraId="4A8EF124" w14:textId="719B3F7D">
      <w:pPr>
        <w:ind w:hanging="450"/>
      </w:pPr>
    </w:p>
    <w:p w:rsidR="00DC6B44" w:rsidP="00F20E06" w:rsidRDefault="00DC6B44" w14:paraId="09ADCB35" w14:textId="60CE4C89">
      <w:pPr>
        <w:ind w:hanging="450"/>
      </w:pPr>
    </w:p>
    <w:p w:rsidR="00DC6B44" w:rsidP="00F20E06" w:rsidRDefault="00DC6B44" w14:paraId="3BDC5E7F" w14:textId="05189F9B">
      <w:pPr>
        <w:ind w:hanging="450"/>
      </w:pPr>
    </w:p>
    <w:p w:rsidR="00DC6B44" w:rsidP="00F20E06" w:rsidRDefault="00DC6B44" w14:paraId="03A19E9E" w14:textId="10E1E39A">
      <w:pPr>
        <w:ind w:hanging="450"/>
      </w:pPr>
    </w:p>
    <w:p w:rsidR="00DC6B44" w:rsidP="00F20E06" w:rsidRDefault="00DC6B44" w14:paraId="6C7DC20B" w14:textId="77DE1D83">
      <w:pPr>
        <w:ind w:hanging="450"/>
      </w:pPr>
    </w:p>
    <w:p w:rsidR="00F80E05" w:rsidP="00F20E06" w:rsidRDefault="00F80E05" w14:paraId="6EE0C351" w14:textId="77777777">
      <w:pPr>
        <w:ind w:hanging="450"/>
      </w:pPr>
    </w:p>
    <w:p w:rsidR="00F80E05" w:rsidP="00F20E06" w:rsidRDefault="00F80E05" w14:paraId="28A112FB" w14:textId="6CABAFFC">
      <w:pPr>
        <w:ind w:hanging="450"/>
      </w:pPr>
    </w:p>
    <w:p w:rsidR="001467EF" w:rsidP="001467EF" w:rsidRDefault="00C26BD6" w14:paraId="1D5F32F3" w14:textId="118B4286">
      <w:pPr>
        <w:spacing w:before="120"/>
        <w:ind w:hanging="270"/>
        <w:rPr>
          <w:rFonts w:ascii="Tahoma" w:hAnsi="Tahoma" w:cs="Tahoma"/>
          <w:b/>
          <w:bCs/>
          <w:color w:val="595959" w:themeColor="text1" w:themeTint="A6"/>
          <w:sz w:val="17"/>
          <w:szCs w:val="17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264512" behindDoc="0" locked="0" layoutInCell="1" allowOverlap="1" wp14:editId="2CD647A5" wp14:anchorId="49727C5A">
                <wp:simplePos x="0" y="0"/>
                <wp:positionH relativeFrom="column">
                  <wp:posOffset>-320040</wp:posOffset>
                </wp:positionH>
                <wp:positionV relativeFrom="paragraph">
                  <wp:posOffset>87067</wp:posOffset>
                </wp:positionV>
                <wp:extent cx="6623050" cy="0"/>
                <wp:effectExtent l="0" t="0" r="0" b="0"/>
                <wp:wrapNone/>
                <wp:docPr id="31" name="Straight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23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31" style="position:absolute;z-index:251264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00]" strokeweight=".5pt" from="-25.2pt,6.85pt" to="496.3pt,6.85pt" w14:anchorId="7E8466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">
                <v:stroke joinstyle="miter"/>
              </v:line>
            </w:pict>
          </mc:Fallback>
        </mc:AlternateContent>
      </w:r>
    </w:p>
    <w:p w:rsidRPr="008034B1" w:rsidR="008034B1" w:rsidP="001467EF" w:rsidRDefault="008034B1" w14:paraId="6716CA0A" w14:textId="4DAA67DC">
      <w:pPr>
        <w:spacing w:before="120"/>
        <w:ind w:hanging="270"/>
        <w:rPr>
          <w:rFonts w:ascii="Tahoma" w:hAnsi="Tahoma" w:cs="Tahoma"/>
          <w:b/>
          <w:bCs/>
          <w:color w:val="595959" w:themeColor="text1" w:themeTint="A6"/>
          <w:sz w:val="17"/>
          <w:szCs w:val="17"/>
        </w:rPr>
      </w:pPr>
      <w:r w:rsidRPr="008034B1">
        <w:rPr>
          <w:rFonts w:ascii="Tahoma" w:hAnsi="Tahoma" w:cs="Tahoma"/>
          <w:b/>
          <w:bCs/>
          <w:color w:val="595959" w:themeColor="text1" w:themeTint="A6"/>
          <w:sz w:val="17"/>
          <w:szCs w:val="17"/>
        </w:rPr>
        <w:t>In what month and year did you first enter any graduate program, even if you did not earn a degree?</w:t>
      </w:r>
    </w:p>
    <w:p w:rsidR="008034B1" w:rsidP="008034B1" w:rsidRDefault="00F8761F" w14:paraId="0E303266" w14:textId="449F0F3C">
      <w:pPr>
        <w:spacing w:before="120"/>
        <w:ind w:hanging="450"/>
        <w:rPr>
          <w:rFonts w:ascii="Tahoma" w:hAnsi="Tahoma" w:cs="Tahoma"/>
          <w:b/>
          <w:bCs/>
          <w:color w:val="595959" w:themeColor="text1" w:themeTint="A6"/>
          <w:sz w:val="17"/>
          <w:szCs w:val="17"/>
        </w:rPr>
      </w:pPr>
      <w:r>
        <w:rPr>
          <w:noProof/>
        </w:rPr>
        <w:drawing>
          <wp:anchor distT="0" distB="0" distL="114300" distR="114300" simplePos="0" relativeHeight="252083712" behindDoc="0" locked="0" layoutInCell="1" allowOverlap="1" wp14:editId="3387539E" wp14:anchorId="2E7CCE86">
            <wp:simplePos x="0" y="0"/>
            <wp:positionH relativeFrom="column">
              <wp:posOffset>3547038</wp:posOffset>
            </wp:positionH>
            <wp:positionV relativeFrom="paragraph">
              <wp:posOffset>137160</wp:posOffset>
            </wp:positionV>
            <wp:extent cx="1018540" cy="416560"/>
            <wp:effectExtent l="0" t="0" r="0" b="254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890" t="24162" r="29101" b="43542"/>
                    <a:stretch/>
                  </pic:blipFill>
                  <pic:spPr bwMode="auto">
                    <a:xfrm>
                      <a:off x="0" y="0"/>
                      <a:ext cx="1018540" cy="4165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E303B">
        <w:rPr>
          <w:noProof/>
        </w:rPr>
        <w:drawing>
          <wp:anchor distT="0" distB="0" distL="114300" distR="114300" simplePos="0" relativeHeight="252081664" behindDoc="0" locked="0" layoutInCell="1" allowOverlap="1" wp14:editId="699FA398" wp14:anchorId="25E18CF8">
            <wp:simplePos x="0" y="0"/>
            <wp:positionH relativeFrom="column">
              <wp:posOffset>2056202</wp:posOffset>
            </wp:positionH>
            <wp:positionV relativeFrom="paragraph">
              <wp:posOffset>149860</wp:posOffset>
            </wp:positionV>
            <wp:extent cx="1018540" cy="416560"/>
            <wp:effectExtent l="0" t="0" r="0" b="254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890" t="24162" r="29101" b="43542"/>
                    <a:stretch/>
                  </pic:blipFill>
                  <pic:spPr bwMode="auto">
                    <a:xfrm>
                      <a:off x="0" y="0"/>
                      <a:ext cx="1018540" cy="4165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Pr="008034B1" w:rsidR="00B55C6F" w:rsidP="00F8761F" w:rsidRDefault="008034B1" w14:paraId="46FECBA5" w14:textId="4A3DD4BC">
      <w:pPr>
        <w:tabs>
          <w:tab w:val="left" w:pos="2610"/>
          <w:tab w:val="left" w:pos="5130"/>
        </w:tabs>
        <w:spacing w:before="120"/>
        <w:ind w:hanging="90"/>
        <w:rPr>
          <w:sz w:val="22"/>
          <w:szCs w:val="22"/>
        </w:rPr>
      </w:pPr>
      <w:r w:rsidRPr="008034B1">
        <w:rPr>
          <w:rFonts w:ascii="Tahoma" w:hAnsi="Tahoma" w:cs="Tahoma"/>
          <w:color w:val="595959" w:themeColor="text1" w:themeTint="A6"/>
          <w:sz w:val="17"/>
          <w:szCs w:val="17"/>
        </w:rPr>
        <w:t>Graduate program first entered:</w:t>
      </w:r>
      <w:r w:rsidR="009910EF">
        <w:rPr>
          <w:rFonts w:ascii="Tahoma" w:hAnsi="Tahoma" w:cs="Tahoma"/>
          <w:color w:val="595959" w:themeColor="text1" w:themeTint="A6"/>
          <w:sz w:val="17"/>
          <w:szCs w:val="17"/>
        </w:rPr>
        <w:t xml:space="preserve">    </w:t>
      </w:r>
      <w:r w:rsidR="00F8761F">
        <w:rPr>
          <w:rFonts w:ascii="Tahoma" w:hAnsi="Tahoma" w:cs="Tahoma"/>
          <w:color w:val="595959" w:themeColor="text1" w:themeTint="A6"/>
          <w:sz w:val="17"/>
          <w:szCs w:val="17"/>
        </w:rPr>
        <w:tab/>
      </w:r>
      <w:r w:rsidR="009910EF">
        <w:rPr>
          <w:rFonts w:ascii="Tahoma" w:hAnsi="Tahoma" w:cs="Tahoma"/>
          <w:color w:val="595959" w:themeColor="text1" w:themeTint="A6"/>
          <w:sz w:val="17"/>
          <w:szCs w:val="17"/>
        </w:rPr>
        <w:t>MONTH</w:t>
      </w:r>
      <w:r w:rsidR="00A76A49">
        <w:rPr>
          <w:rFonts w:ascii="Tahoma" w:hAnsi="Tahoma" w:cs="Tahoma"/>
          <w:color w:val="595959" w:themeColor="text1" w:themeTint="A6"/>
          <w:sz w:val="17"/>
          <w:szCs w:val="17"/>
        </w:rPr>
        <w:tab/>
        <w:t>YEAR</w:t>
      </w:r>
      <w:r w:rsidRPr="008034B1" w:rsidR="00A76A49">
        <w:rPr>
          <w:rFonts w:ascii="Tahoma" w:hAnsi="Tahoma" w:cs="Tahoma"/>
          <w:color w:val="595959" w:themeColor="text1" w:themeTint="A6"/>
          <w:sz w:val="17"/>
          <w:szCs w:val="17"/>
        </w:rPr>
        <w:tab/>
      </w:r>
      <w:r w:rsidRPr="008034B1">
        <w:rPr>
          <w:rFonts w:ascii="Tahoma" w:hAnsi="Tahoma" w:cs="Tahoma"/>
          <w:color w:val="595959" w:themeColor="text1" w:themeTint="A6"/>
          <w:sz w:val="17"/>
          <w:szCs w:val="17"/>
        </w:rPr>
        <w:tab/>
      </w:r>
      <w:r w:rsidRPr="008034B1">
        <w:rPr>
          <w:rFonts w:ascii="Tahoma" w:hAnsi="Tahoma" w:cs="Tahoma"/>
          <w:color w:val="595959" w:themeColor="text1" w:themeTint="A6"/>
          <w:sz w:val="17"/>
          <w:szCs w:val="17"/>
        </w:rPr>
        <w:tab/>
      </w:r>
    </w:p>
    <w:p w:rsidR="00B55C6F" w:rsidP="0018551E" w:rsidRDefault="00B55C6F" w14:paraId="0A03EB61" w14:textId="1EBEE1DA">
      <w:pPr>
        <w:spacing w:before="120"/>
        <w:ind w:hanging="450"/>
        <w:rPr>
          <w:sz w:val="22"/>
          <w:szCs w:val="22"/>
        </w:rPr>
      </w:pPr>
    </w:p>
    <w:p w:rsidR="0003729B" w:rsidP="00F20E06" w:rsidRDefault="001467EF" w14:paraId="5E51E705" w14:textId="730F4CCF">
      <w:pPr>
        <w:ind w:hanging="450"/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79616" behindDoc="0" locked="0" layoutInCell="1" allowOverlap="1" wp14:editId="2C53FE33" wp14:anchorId="7EAF7149">
                <wp:simplePos x="0" y="0"/>
                <wp:positionH relativeFrom="column">
                  <wp:posOffset>-288925</wp:posOffset>
                </wp:positionH>
                <wp:positionV relativeFrom="paragraph">
                  <wp:posOffset>99767</wp:posOffset>
                </wp:positionV>
                <wp:extent cx="6623050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23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2" style="position:absolute;z-index:252079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00]" strokeweight=".5pt" from="-22.75pt,7.85pt" to="498.75pt,7.85pt" w14:anchorId="3A262A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">
                <v:stroke joinstyle="miter"/>
              </v:line>
            </w:pict>
          </mc:Fallback>
        </mc:AlternateContent>
      </w:r>
    </w:p>
    <w:p w:rsidR="00113BB4" w:rsidP="00F20E06" w:rsidRDefault="001467EF" w14:paraId="7A6D5A23" w14:textId="2D02945E">
      <w:pPr>
        <w:ind w:hanging="450"/>
        <w:rPr>
          <w:noProof/>
        </w:rPr>
      </w:pPr>
      <w:r>
        <w:rPr>
          <w:noProof/>
        </w:rPr>
        <w:drawing>
          <wp:anchor distT="0" distB="0" distL="114300" distR="114300" simplePos="0" relativeHeight="252075520" behindDoc="0" locked="0" layoutInCell="1" allowOverlap="1" wp14:editId="2D4BA74C" wp14:anchorId="54CD76C5">
            <wp:simplePos x="0" y="0"/>
            <wp:positionH relativeFrom="column">
              <wp:posOffset>-241935</wp:posOffset>
            </wp:positionH>
            <wp:positionV relativeFrom="paragraph">
              <wp:posOffset>72462</wp:posOffset>
            </wp:positionV>
            <wp:extent cx="5034915" cy="786765"/>
            <wp:effectExtent l="0" t="0" r="0" b="0"/>
            <wp:wrapNone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821" b="41616"/>
                    <a:stretch/>
                  </pic:blipFill>
                  <pic:spPr bwMode="auto">
                    <a:xfrm>
                      <a:off x="0" y="0"/>
                      <a:ext cx="5034915" cy="7867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113BB4" w:rsidP="00F20E06" w:rsidRDefault="00113BB4" w14:paraId="276EF7D4" w14:textId="3A60D2A3">
      <w:pPr>
        <w:ind w:hanging="450"/>
        <w:rPr>
          <w:noProof/>
        </w:rPr>
      </w:pPr>
    </w:p>
    <w:p w:rsidR="0003729B" w:rsidP="00F20E06" w:rsidRDefault="0003729B" w14:paraId="542A0CB5" w14:textId="28E5BA86">
      <w:pPr>
        <w:ind w:hanging="450"/>
        <w:rPr>
          <w:noProof/>
        </w:rPr>
      </w:pPr>
    </w:p>
    <w:p w:rsidR="0003729B" w:rsidP="00F20E06" w:rsidRDefault="0003729B" w14:paraId="7D16A786" w14:textId="36B7C10D">
      <w:pPr>
        <w:ind w:hanging="450"/>
        <w:rPr>
          <w:noProof/>
        </w:rPr>
      </w:pPr>
    </w:p>
    <w:p w:rsidR="00EC7AE7" w:rsidP="00F20E06" w:rsidRDefault="00EC7AE7" w14:paraId="7C5BE974" w14:textId="6CB61A1C">
      <w:pPr>
        <w:ind w:hanging="450"/>
        <w:rPr>
          <w:noProof/>
        </w:rPr>
      </w:pPr>
    </w:p>
    <w:p w:rsidR="00EC7AE7" w:rsidP="00F20E06" w:rsidRDefault="001467EF" w14:paraId="4E882529" w14:textId="3B418C5F">
      <w:pPr>
        <w:ind w:hanging="450"/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77568" behindDoc="0" locked="0" layoutInCell="1" allowOverlap="1" wp14:editId="4A5DCE00" wp14:anchorId="42A82863">
                <wp:simplePos x="0" y="0"/>
                <wp:positionH relativeFrom="column">
                  <wp:posOffset>-346710</wp:posOffset>
                </wp:positionH>
                <wp:positionV relativeFrom="paragraph">
                  <wp:posOffset>167712</wp:posOffset>
                </wp:positionV>
                <wp:extent cx="6623050" cy="0"/>
                <wp:effectExtent l="0" t="0" r="0" b="0"/>
                <wp:wrapNone/>
                <wp:docPr id="77" name="Straight Connector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23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77" style="position:absolute;z-index:252077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00]" strokeweight=".5pt" from="-27.3pt,13.2pt" to="494.2pt,13.2pt" w14:anchorId="604B1B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">
                <v:stroke joinstyle="miter"/>
              </v:line>
            </w:pict>
          </mc:Fallback>
        </mc:AlternateContent>
      </w:r>
    </w:p>
    <w:p w:rsidR="00EC7AE7" w:rsidP="00F20E06" w:rsidRDefault="001467EF" w14:paraId="0A104FF0" w14:textId="5CB2F7AB">
      <w:pPr>
        <w:ind w:hanging="450"/>
        <w:rPr>
          <w:noProof/>
        </w:rPr>
      </w:pPr>
      <w:r>
        <w:rPr>
          <w:noProof/>
        </w:rPr>
        <w:drawing>
          <wp:anchor distT="0" distB="0" distL="114300" distR="114300" simplePos="0" relativeHeight="251517440" behindDoc="0" locked="0" layoutInCell="1" allowOverlap="1" wp14:editId="0BB4A31B" wp14:anchorId="248990AF">
            <wp:simplePos x="0" y="0"/>
            <wp:positionH relativeFrom="column">
              <wp:posOffset>-246380</wp:posOffset>
            </wp:positionH>
            <wp:positionV relativeFrom="paragraph">
              <wp:posOffset>55173</wp:posOffset>
            </wp:positionV>
            <wp:extent cx="6433820" cy="1972945"/>
            <wp:effectExtent l="0" t="0" r="5080" b="8255"/>
            <wp:wrapNone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33820" cy="19729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C524B6" w:rsidP="00F20E06" w:rsidRDefault="00C524B6" w14:paraId="1CD9E3EF" w14:textId="65BF2FD8">
      <w:pPr>
        <w:ind w:hanging="450"/>
        <w:rPr>
          <w:noProof/>
        </w:rPr>
      </w:pPr>
    </w:p>
    <w:p w:rsidR="00370A4E" w:rsidP="00F20E06" w:rsidRDefault="00370A4E" w14:paraId="48C58C00" w14:textId="1E552B4B">
      <w:pPr>
        <w:ind w:hanging="450"/>
        <w:rPr>
          <w:noProof/>
        </w:rPr>
      </w:pPr>
    </w:p>
    <w:p w:rsidR="00370A4E" w:rsidP="00F20E06" w:rsidRDefault="00370A4E" w14:paraId="0951220F" w14:textId="47BBC4CB">
      <w:pPr>
        <w:ind w:hanging="450"/>
        <w:rPr>
          <w:noProof/>
        </w:rPr>
      </w:pPr>
    </w:p>
    <w:p w:rsidR="00370A4E" w:rsidP="00F20E06" w:rsidRDefault="00370A4E" w14:paraId="39EB0DB4" w14:textId="506DD277">
      <w:pPr>
        <w:ind w:hanging="450"/>
        <w:rPr>
          <w:noProof/>
        </w:rPr>
      </w:pPr>
    </w:p>
    <w:p w:rsidR="00370A4E" w:rsidP="00F20E06" w:rsidRDefault="00370A4E" w14:paraId="181F386F" w14:textId="1C412789">
      <w:pPr>
        <w:ind w:hanging="450"/>
        <w:rPr>
          <w:noProof/>
        </w:rPr>
      </w:pPr>
    </w:p>
    <w:p w:rsidR="00370A4E" w:rsidP="00F20E06" w:rsidRDefault="00370A4E" w14:paraId="16F2C4A0" w14:textId="46013EE9">
      <w:pPr>
        <w:ind w:hanging="450"/>
        <w:rPr>
          <w:noProof/>
        </w:rPr>
      </w:pPr>
    </w:p>
    <w:p w:rsidR="00370A4E" w:rsidP="00F20E06" w:rsidRDefault="00370A4E" w14:paraId="681DC3F5" w14:textId="30F02833">
      <w:pPr>
        <w:ind w:hanging="450"/>
        <w:rPr>
          <w:noProof/>
        </w:rPr>
      </w:pPr>
    </w:p>
    <w:p w:rsidR="00370A4E" w:rsidP="00F20E06" w:rsidRDefault="00370A4E" w14:paraId="0EE903DE" w14:textId="088436CB">
      <w:pPr>
        <w:ind w:hanging="450"/>
        <w:rPr>
          <w:noProof/>
        </w:rPr>
      </w:pPr>
    </w:p>
    <w:p w:rsidR="00370A4E" w:rsidP="00F20E06" w:rsidRDefault="00370A4E" w14:paraId="44BF6751" w14:textId="34AD283D">
      <w:pPr>
        <w:ind w:hanging="450"/>
        <w:rPr>
          <w:noProof/>
        </w:rPr>
      </w:pPr>
    </w:p>
    <w:p w:rsidR="00370A4E" w:rsidP="00F20E06" w:rsidRDefault="00370A4E" w14:paraId="4BACC322" w14:textId="29380968">
      <w:pPr>
        <w:ind w:hanging="450"/>
        <w:rPr>
          <w:noProof/>
        </w:rPr>
      </w:pPr>
    </w:p>
    <w:p w:rsidR="00F80E05" w:rsidP="0037062A" w:rsidRDefault="00F80E05" w14:paraId="4F50B6CC" w14:textId="1F95AE72">
      <w:pPr>
        <w:ind w:hanging="450"/>
        <w:rPr>
          <w:rFonts w:ascii="Tahoma" w:hAnsi="Tahoma" w:cs="Tahoma"/>
          <w:b/>
          <w:bCs/>
          <w:color w:val="595959" w:themeColor="text1" w:themeTint="A6"/>
          <w:sz w:val="17"/>
          <w:szCs w:val="17"/>
        </w:rPr>
      </w:pPr>
    </w:p>
    <w:p w:rsidR="001467EF" w:rsidP="00F80E05" w:rsidRDefault="001467EF" w14:paraId="3B4E2B54" w14:textId="0CE7DA7E">
      <w:pPr>
        <w:ind w:hanging="90"/>
        <w:rPr>
          <w:rFonts w:ascii="Tahoma" w:hAnsi="Tahoma" w:cs="Tahoma"/>
          <w:b/>
          <w:bCs/>
          <w:color w:val="595959" w:themeColor="text1" w:themeTint="A6"/>
          <w:sz w:val="17"/>
          <w:szCs w:val="17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63232" behindDoc="0" locked="0" layoutInCell="1" allowOverlap="1" wp14:editId="2BE1F2C4" wp14:anchorId="5ADABF8F">
                <wp:simplePos x="0" y="0"/>
                <wp:positionH relativeFrom="column">
                  <wp:posOffset>-320675</wp:posOffset>
                </wp:positionH>
                <wp:positionV relativeFrom="paragraph">
                  <wp:posOffset>99767</wp:posOffset>
                </wp:positionV>
                <wp:extent cx="6623050" cy="0"/>
                <wp:effectExtent l="0" t="0" r="0" b="0"/>
                <wp:wrapNone/>
                <wp:docPr id="76" name="Straight Connector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23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76" style="position:absolute;z-index:252063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00]" strokeweight=".5pt" from="-25.25pt,7.85pt" to="496.25pt,7.85pt" w14:anchorId="7D0847B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">
                <v:stroke joinstyle="miter"/>
              </v:line>
            </w:pict>
          </mc:Fallback>
        </mc:AlternateContent>
      </w:r>
    </w:p>
    <w:p w:rsidRPr="0037062A" w:rsidR="0037062A" w:rsidP="00EA6FED" w:rsidRDefault="0037062A" w14:paraId="651D8297" w14:textId="16BB1842">
      <w:pPr>
        <w:ind w:hanging="90"/>
      </w:pPr>
      <w:r>
        <w:rPr>
          <w:rFonts w:ascii="Tahoma" w:hAnsi="Tahoma" w:cs="Tahoma"/>
          <w:b/>
          <w:bCs/>
          <w:color w:val="595959" w:themeColor="text1" w:themeTint="A6"/>
          <w:sz w:val="17"/>
          <w:szCs w:val="17"/>
        </w:rPr>
        <w:t>Please indicate the type of professional degree that was awarded in 201</w:t>
      </w:r>
      <w:r w:rsidR="00181422">
        <w:rPr>
          <w:rFonts w:ascii="Tahoma" w:hAnsi="Tahoma" w:cs="Tahoma"/>
          <w:b/>
          <w:bCs/>
          <w:color w:val="595959" w:themeColor="text1" w:themeTint="A6"/>
          <w:sz w:val="17"/>
          <w:szCs w:val="17"/>
        </w:rPr>
        <w:t>9</w:t>
      </w:r>
      <w:r>
        <w:rPr>
          <w:rFonts w:ascii="Tahoma" w:hAnsi="Tahoma" w:cs="Tahoma"/>
          <w:b/>
          <w:bCs/>
          <w:color w:val="595959" w:themeColor="text1" w:themeTint="A6"/>
          <w:sz w:val="17"/>
          <w:szCs w:val="17"/>
        </w:rPr>
        <w:t xml:space="preserve">. </w:t>
      </w:r>
    </w:p>
    <w:p w:rsidR="0037062A" w:rsidP="00F20E06" w:rsidRDefault="00F80E05" w14:paraId="69F7D80B" w14:textId="45B30BF3">
      <w:pPr>
        <w:ind w:hanging="450"/>
      </w:pPr>
      <w:r>
        <w:rPr>
          <w:noProof/>
        </w:rPr>
        <w:drawing>
          <wp:anchor distT="0" distB="0" distL="114300" distR="114300" simplePos="0" relativeHeight="252068352" behindDoc="0" locked="0" layoutInCell="1" allowOverlap="1" wp14:editId="162B0646" wp14:anchorId="0C3DFEE6">
            <wp:simplePos x="0" y="0"/>
            <wp:positionH relativeFrom="column">
              <wp:posOffset>-41203</wp:posOffset>
            </wp:positionH>
            <wp:positionV relativeFrom="paragraph">
              <wp:posOffset>39370</wp:posOffset>
            </wp:positionV>
            <wp:extent cx="4742815" cy="1601470"/>
            <wp:effectExtent l="0" t="0" r="63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469"/>
                    <a:stretch/>
                  </pic:blipFill>
                  <pic:spPr bwMode="auto">
                    <a:xfrm>
                      <a:off x="0" y="0"/>
                      <a:ext cx="4742815" cy="16014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37062A" w:rsidP="00F20E06" w:rsidRDefault="0037062A" w14:paraId="714F4561" w14:textId="77699E5B">
      <w:pPr>
        <w:ind w:hanging="450"/>
      </w:pPr>
    </w:p>
    <w:p w:rsidR="0037062A" w:rsidP="00F20E06" w:rsidRDefault="0037062A" w14:paraId="006C6C5B" w14:textId="48F847C8">
      <w:pPr>
        <w:ind w:hanging="450"/>
      </w:pPr>
    </w:p>
    <w:p w:rsidR="0037062A" w:rsidP="00F20E06" w:rsidRDefault="0037062A" w14:paraId="4E87A3A5" w14:textId="3C74CEA8">
      <w:pPr>
        <w:ind w:hanging="450"/>
      </w:pPr>
    </w:p>
    <w:p w:rsidR="0037062A" w:rsidP="00F20E06" w:rsidRDefault="0037062A" w14:paraId="74ACE9FF" w14:textId="0D9586CC">
      <w:pPr>
        <w:ind w:hanging="450"/>
      </w:pPr>
    </w:p>
    <w:p w:rsidR="0037062A" w:rsidP="00F20E06" w:rsidRDefault="0037062A" w14:paraId="139432A2" w14:textId="118EC329">
      <w:pPr>
        <w:ind w:hanging="450"/>
      </w:pPr>
    </w:p>
    <w:p w:rsidR="0037062A" w:rsidP="00F20E06" w:rsidRDefault="0037062A" w14:paraId="1FCFD478" w14:textId="62A25457">
      <w:pPr>
        <w:ind w:hanging="450"/>
      </w:pPr>
    </w:p>
    <w:p w:rsidR="00F80E05" w:rsidP="00F20E06" w:rsidRDefault="00F80E05" w14:paraId="088A6ABF" w14:textId="412DCC65">
      <w:pPr>
        <w:ind w:hanging="450"/>
      </w:pPr>
    </w:p>
    <w:p w:rsidR="00F80E05" w:rsidP="00F20E06" w:rsidRDefault="00F80E05" w14:paraId="15072293" w14:textId="77777777">
      <w:pPr>
        <w:ind w:hanging="450"/>
      </w:pPr>
    </w:p>
    <w:p w:rsidR="00776251" w:rsidP="00F20E06" w:rsidRDefault="00FB7346" w14:paraId="52925FCC" w14:textId="54EDBC41">
      <w:pPr>
        <w:ind w:hanging="450"/>
      </w:pPr>
      <w:r>
        <w:rPr>
          <w:noProof/>
        </w:rPr>
        <w:drawing>
          <wp:anchor distT="0" distB="0" distL="114300" distR="114300" simplePos="0" relativeHeight="251309568" behindDoc="0" locked="0" layoutInCell="1" allowOverlap="1" wp14:editId="0B9C6055" wp14:anchorId="3162C0A8">
            <wp:simplePos x="0" y="0"/>
            <wp:positionH relativeFrom="column">
              <wp:posOffset>-205177</wp:posOffset>
            </wp:positionH>
            <wp:positionV relativeFrom="paragraph">
              <wp:posOffset>203200</wp:posOffset>
            </wp:positionV>
            <wp:extent cx="5694680" cy="1860550"/>
            <wp:effectExtent l="0" t="0" r="1270" b="6350"/>
            <wp:wrapNone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94680" cy="1860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81422">
        <w:rPr>
          <w:noProof/>
        </w:rPr>
        <mc:AlternateContent>
          <mc:Choice Requires="wps">
            <w:drawing>
              <wp:anchor distT="0" distB="0" distL="114300" distR="114300" simplePos="0" relativeHeight="251364864" behindDoc="0" locked="0" layoutInCell="1" allowOverlap="1" wp14:editId="09285980" wp14:anchorId="2B8984FD">
                <wp:simplePos x="0" y="0"/>
                <wp:positionH relativeFrom="column">
                  <wp:posOffset>-349885</wp:posOffset>
                </wp:positionH>
                <wp:positionV relativeFrom="paragraph">
                  <wp:posOffset>113593</wp:posOffset>
                </wp:positionV>
                <wp:extent cx="6623050" cy="0"/>
                <wp:effectExtent l="0" t="0" r="0" b="0"/>
                <wp:wrapNone/>
                <wp:docPr id="45" name="Straight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23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45" style="position:absolute;z-index:25136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00]" strokeweight=".5pt" from="-27.55pt,8.95pt" to="493.95pt,8.95pt" w14:anchorId="30C467E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">
                <v:stroke joinstyle="miter"/>
              </v:line>
            </w:pict>
          </mc:Fallback>
        </mc:AlternateContent>
      </w:r>
    </w:p>
    <w:p w:rsidR="00776251" w:rsidP="00F20E06" w:rsidRDefault="00776251" w14:paraId="3410991F" w14:textId="73D88831">
      <w:pPr>
        <w:ind w:hanging="450"/>
      </w:pPr>
    </w:p>
    <w:p w:rsidR="00776251" w:rsidP="00F20E06" w:rsidRDefault="00776251" w14:paraId="4E99E547" w14:textId="0E98F5ED">
      <w:pPr>
        <w:ind w:hanging="450"/>
      </w:pPr>
    </w:p>
    <w:p w:rsidR="00776251" w:rsidP="00F20E06" w:rsidRDefault="00776251" w14:paraId="1F2CCE02" w14:textId="7146D833">
      <w:pPr>
        <w:ind w:hanging="450"/>
      </w:pPr>
    </w:p>
    <w:p w:rsidR="00776251" w:rsidP="00F20E06" w:rsidRDefault="00776251" w14:paraId="20478114" w14:textId="36112E73">
      <w:pPr>
        <w:ind w:hanging="450"/>
      </w:pPr>
    </w:p>
    <w:p w:rsidR="00776251" w:rsidP="00F20E06" w:rsidRDefault="00776251" w14:paraId="74295B7D" w14:textId="3C1BED00">
      <w:pPr>
        <w:ind w:hanging="450"/>
      </w:pPr>
    </w:p>
    <w:p w:rsidR="00776251" w:rsidP="00F20E06" w:rsidRDefault="00776251" w14:paraId="4937E745" w14:textId="69CC5FA6">
      <w:pPr>
        <w:ind w:hanging="450"/>
      </w:pPr>
    </w:p>
    <w:p w:rsidR="00FE7C19" w:rsidP="00F20E06" w:rsidRDefault="00FE7C19" w14:paraId="5FEF5CA4" w14:textId="6E60F5E4">
      <w:pPr>
        <w:ind w:hanging="450"/>
      </w:pPr>
    </w:p>
    <w:p w:rsidR="00FE7C19" w:rsidP="00F20E06" w:rsidRDefault="00FE7C19" w14:paraId="419B74B5" w14:textId="01C1BB39">
      <w:pPr>
        <w:ind w:hanging="450"/>
      </w:pPr>
    </w:p>
    <w:p w:rsidR="00776251" w:rsidP="00F20E06" w:rsidRDefault="00776251" w14:paraId="7FE35CAC" w14:textId="3142AE26">
      <w:pPr>
        <w:ind w:hanging="450"/>
      </w:pPr>
    </w:p>
    <w:p w:rsidR="00776251" w:rsidP="00F20E06" w:rsidRDefault="00776251" w14:paraId="22B71FB9" w14:textId="75342A20">
      <w:pPr>
        <w:ind w:hanging="450"/>
      </w:pPr>
    </w:p>
    <w:p w:rsidR="00F8300B" w:rsidP="00F20E06" w:rsidRDefault="00FB7346" w14:paraId="4EA27680" w14:textId="79DC746F">
      <w:pPr>
        <w:ind w:hanging="45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409920" behindDoc="0" locked="0" layoutInCell="1" allowOverlap="1" wp14:editId="6BFE34F3" wp14:anchorId="4AF1606F">
                <wp:simplePos x="0" y="0"/>
                <wp:positionH relativeFrom="column">
                  <wp:posOffset>-313055</wp:posOffset>
                </wp:positionH>
                <wp:positionV relativeFrom="paragraph">
                  <wp:posOffset>221052</wp:posOffset>
                </wp:positionV>
                <wp:extent cx="6623050" cy="0"/>
                <wp:effectExtent l="0" t="0" r="0" b="0"/>
                <wp:wrapNone/>
                <wp:docPr id="50" name="Straight Connector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23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50" style="position:absolute;z-index:25140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00]" strokeweight=".5pt" from="-24.65pt,17.4pt" to="496.85pt,17.4pt" w14:anchorId="08E3F4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">
                <v:stroke joinstyle="miter"/>
              </v:line>
            </w:pict>
          </mc:Fallback>
        </mc:AlternateContent>
      </w:r>
    </w:p>
    <w:p w:rsidR="00F8300B" w:rsidP="00F20E06" w:rsidRDefault="00FB7346" w14:paraId="2DC2AECE" w14:textId="196BCA93">
      <w:pPr>
        <w:ind w:hanging="450"/>
      </w:pPr>
      <w:r>
        <w:rPr>
          <w:noProof/>
        </w:rPr>
        <w:drawing>
          <wp:anchor distT="0" distB="0" distL="114300" distR="114300" simplePos="0" relativeHeight="251571712" behindDoc="0" locked="0" layoutInCell="1" allowOverlap="1" wp14:editId="124249FD" wp14:anchorId="1D2ABA9F">
            <wp:simplePos x="0" y="0"/>
            <wp:positionH relativeFrom="column">
              <wp:posOffset>-227965</wp:posOffset>
            </wp:positionH>
            <wp:positionV relativeFrom="paragraph">
              <wp:posOffset>152963</wp:posOffset>
            </wp:positionV>
            <wp:extent cx="6127115" cy="1411605"/>
            <wp:effectExtent l="0" t="0" r="6985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7115" cy="1411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F8300B" w:rsidP="00F20E06" w:rsidRDefault="00F8300B" w14:paraId="6E19FD83" w14:textId="761F8C5D">
      <w:pPr>
        <w:ind w:hanging="450"/>
      </w:pPr>
    </w:p>
    <w:p w:rsidR="00F8300B" w:rsidP="00F20E06" w:rsidRDefault="00F8300B" w14:paraId="3358BCB4" w14:textId="77777777">
      <w:pPr>
        <w:ind w:hanging="450"/>
      </w:pPr>
    </w:p>
    <w:p w:rsidR="00776251" w:rsidP="00F20E06" w:rsidRDefault="00776251" w14:paraId="5A2C0B32" w14:textId="03F94163">
      <w:pPr>
        <w:ind w:hanging="450"/>
      </w:pPr>
    </w:p>
    <w:p w:rsidR="00776251" w:rsidP="00F20E06" w:rsidRDefault="00776251" w14:paraId="7B825B0D" w14:textId="28C3F776">
      <w:pPr>
        <w:ind w:hanging="450"/>
      </w:pPr>
    </w:p>
    <w:p w:rsidR="00776251" w:rsidP="00F20E06" w:rsidRDefault="00776251" w14:paraId="410D4A20" w14:textId="2A85423B">
      <w:pPr>
        <w:ind w:hanging="450"/>
      </w:pPr>
    </w:p>
    <w:p w:rsidR="00776251" w:rsidP="00F20E06" w:rsidRDefault="00776251" w14:paraId="253F72A0" w14:textId="57CA3A35">
      <w:pPr>
        <w:ind w:hanging="450"/>
      </w:pPr>
    </w:p>
    <w:p w:rsidR="00776251" w:rsidP="00F20E06" w:rsidRDefault="00776251" w14:paraId="0E1395A1" w14:textId="33509D53">
      <w:pPr>
        <w:ind w:hanging="450"/>
      </w:pPr>
    </w:p>
    <w:p w:rsidR="00776251" w:rsidP="00F20E06" w:rsidRDefault="00776251" w14:paraId="1B73A2D8" w14:textId="2F2D3D1E">
      <w:pPr>
        <w:ind w:hanging="450"/>
      </w:pPr>
    </w:p>
    <w:p w:rsidR="00776251" w:rsidP="00F20E06" w:rsidRDefault="00181422" w14:paraId="7A401D9F" w14:textId="46230093">
      <w:pPr>
        <w:ind w:hanging="450"/>
      </w:pPr>
      <w:r>
        <w:rPr>
          <w:noProof/>
        </w:rPr>
        <w:drawing>
          <wp:anchor distT="0" distB="0" distL="114300" distR="114300" simplePos="0" relativeHeight="251331072" behindDoc="0" locked="0" layoutInCell="1" allowOverlap="1" wp14:editId="141D1E31" wp14:anchorId="44384513">
            <wp:simplePos x="0" y="0"/>
            <wp:positionH relativeFrom="column">
              <wp:posOffset>-217242</wp:posOffset>
            </wp:positionH>
            <wp:positionV relativeFrom="paragraph">
              <wp:posOffset>179705</wp:posOffset>
            </wp:positionV>
            <wp:extent cx="5048250" cy="925195"/>
            <wp:effectExtent l="0" t="0" r="0" b="8255"/>
            <wp:wrapNone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9251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417088" behindDoc="0" locked="0" layoutInCell="1" allowOverlap="1" wp14:editId="3C1C08E1" wp14:anchorId="3EAAEACC">
                <wp:simplePos x="0" y="0"/>
                <wp:positionH relativeFrom="column">
                  <wp:posOffset>-307975</wp:posOffset>
                </wp:positionH>
                <wp:positionV relativeFrom="paragraph">
                  <wp:posOffset>101528</wp:posOffset>
                </wp:positionV>
                <wp:extent cx="6623050" cy="0"/>
                <wp:effectExtent l="0" t="0" r="0" b="0"/>
                <wp:wrapNone/>
                <wp:docPr id="51" name="Straight Connector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23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51" style="position:absolute;z-index:251417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00]" strokeweight=".5pt" from="-24.25pt,8pt" to="497.25pt,8pt" w14:anchorId="4C8F3FF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">
                <v:stroke joinstyle="miter"/>
              </v:line>
            </w:pict>
          </mc:Fallback>
        </mc:AlternateContent>
      </w:r>
    </w:p>
    <w:p w:rsidR="00776251" w:rsidP="00F20E06" w:rsidRDefault="00776251" w14:paraId="5FD00DA7" w14:textId="6494EDBE">
      <w:pPr>
        <w:ind w:hanging="450"/>
      </w:pPr>
    </w:p>
    <w:p w:rsidR="00776251" w:rsidP="00F20E06" w:rsidRDefault="00776251" w14:paraId="1DFC0311" w14:textId="54EF703C">
      <w:pPr>
        <w:ind w:hanging="450"/>
      </w:pPr>
    </w:p>
    <w:p w:rsidR="00776251" w:rsidP="00F20E06" w:rsidRDefault="00776251" w14:paraId="08DCF951" w14:textId="30397325">
      <w:pPr>
        <w:ind w:hanging="450"/>
      </w:pPr>
    </w:p>
    <w:p w:rsidR="00776251" w:rsidP="00F20E06" w:rsidRDefault="00776251" w14:paraId="05F13034" w14:textId="19F28956">
      <w:pPr>
        <w:ind w:hanging="450"/>
      </w:pPr>
    </w:p>
    <w:p w:rsidR="00776251" w:rsidP="00F20E06" w:rsidRDefault="00776251" w14:paraId="0596CEC4" w14:textId="6A026E66">
      <w:pPr>
        <w:ind w:hanging="450"/>
      </w:pPr>
    </w:p>
    <w:p w:rsidR="00776251" w:rsidP="00F20E06" w:rsidRDefault="00181422" w14:paraId="23F248E0" w14:textId="4FEA34D9">
      <w:pPr>
        <w:ind w:hanging="45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67328" behindDoc="0" locked="0" layoutInCell="1" allowOverlap="1" wp14:editId="1A8D79BB" wp14:anchorId="14B94F90">
                <wp:simplePos x="0" y="0"/>
                <wp:positionH relativeFrom="column">
                  <wp:posOffset>-366958</wp:posOffset>
                </wp:positionH>
                <wp:positionV relativeFrom="paragraph">
                  <wp:posOffset>127000</wp:posOffset>
                </wp:positionV>
                <wp:extent cx="6623050" cy="0"/>
                <wp:effectExtent l="0" t="0" r="0" b="0"/>
                <wp:wrapNone/>
                <wp:docPr id="78" name="Straight Connector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23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78" style="position:absolute;z-index:252067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00]" strokeweight=".5pt" from="-28.9pt,10pt" to="492.6pt,10pt" w14:anchorId="6512ED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">
                <v:stroke joinstyle="miter"/>
              </v:line>
            </w:pict>
          </mc:Fallback>
        </mc:AlternateContent>
      </w:r>
    </w:p>
    <w:p w:rsidR="00776251" w:rsidP="00F20E06" w:rsidRDefault="00FB7346" w14:paraId="2D3F6D49" w14:textId="66FA3A21">
      <w:pPr>
        <w:ind w:hanging="450"/>
      </w:pPr>
      <w:r>
        <w:rPr>
          <w:noProof/>
        </w:rPr>
        <w:drawing>
          <wp:anchor distT="0" distB="0" distL="114300" distR="114300" simplePos="0" relativeHeight="251337216" behindDoc="0" locked="0" layoutInCell="1" allowOverlap="1" wp14:editId="4083B42E" wp14:anchorId="39306049">
            <wp:simplePos x="0" y="0"/>
            <wp:positionH relativeFrom="column">
              <wp:posOffset>-222596</wp:posOffset>
            </wp:positionH>
            <wp:positionV relativeFrom="paragraph">
              <wp:posOffset>81280</wp:posOffset>
            </wp:positionV>
            <wp:extent cx="6401435" cy="1295400"/>
            <wp:effectExtent l="0" t="0" r="0" b="0"/>
            <wp:wrapNone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1435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776251" w:rsidP="00F20E06" w:rsidRDefault="00776251" w14:paraId="26C74031" w14:textId="0BC57D1D">
      <w:pPr>
        <w:ind w:hanging="450"/>
      </w:pPr>
    </w:p>
    <w:p w:rsidR="00776251" w:rsidP="00F20E06" w:rsidRDefault="00776251" w14:paraId="3BB7C62B" w14:textId="5EF8C962">
      <w:pPr>
        <w:ind w:hanging="450"/>
      </w:pPr>
    </w:p>
    <w:p w:rsidR="00776251" w:rsidP="00F20E06" w:rsidRDefault="00776251" w14:paraId="16095495" w14:textId="2CE0DA86">
      <w:pPr>
        <w:ind w:hanging="450"/>
      </w:pPr>
    </w:p>
    <w:p w:rsidR="00776251" w:rsidP="00F20E06" w:rsidRDefault="00776251" w14:paraId="04EB5A3F" w14:textId="0F453C63">
      <w:pPr>
        <w:ind w:hanging="450"/>
      </w:pPr>
    </w:p>
    <w:p w:rsidR="00776251" w:rsidP="00F20E06" w:rsidRDefault="00181422" w14:paraId="7DCB15B3" w14:textId="5B55F56F">
      <w:pPr>
        <w:ind w:hanging="450"/>
      </w:pPr>
      <w:r>
        <w:rPr>
          <w:noProof/>
        </w:rPr>
        <w:drawing>
          <wp:anchor distT="0" distB="0" distL="114300" distR="114300" simplePos="0" relativeHeight="251587072" behindDoc="0" locked="0" layoutInCell="1" allowOverlap="1" wp14:editId="17A419DC" wp14:anchorId="359F5750">
            <wp:simplePos x="0" y="0"/>
            <wp:positionH relativeFrom="column">
              <wp:posOffset>-155575</wp:posOffset>
            </wp:positionH>
            <wp:positionV relativeFrom="paragraph">
              <wp:posOffset>106117</wp:posOffset>
            </wp:positionV>
            <wp:extent cx="5654040" cy="967105"/>
            <wp:effectExtent l="0" t="0" r="3810" b="444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4040" cy="9671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776251" w:rsidP="00F20E06" w:rsidRDefault="00776251" w14:paraId="3CC0309E" w14:textId="7A7DED91">
      <w:pPr>
        <w:ind w:hanging="450"/>
      </w:pPr>
    </w:p>
    <w:p w:rsidR="00181422" w:rsidP="00F20E06" w:rsidRDefault="00181422" w14:paraId="4C0FCD6F" w14:textId="1548FB9C">
      <w:pPr>
        <w:ind w:hanging="450"/>
      </w:pPr>
    </w:p>
    <w:p w:rsidR="00181422" w:rsidP="00F20E06" w:rsidRDefault="00181422" w14:paraId="2BE952CF" w14:textId="311A9F73">
      <w:pPr>
        <w:ind w:hanging="450"/>
      </w:pPr>
    </w:p>
    <w:p w:rsidR="00181422" w:rsidP="00F20E06" w:rsidRDefault="00181422" w14:paraId="6563C6DB" w14:textId="3FD0B5B9">
      <w:pPr>
        <w:ind w:hanging="450"/>
      </w:pPr>
    </w:p>
    <w:p w:rsidR="00181422" w:rsidP="00F20E06" w:rsidRDefault="00181422" w14:paraId="44D83ED7" w14:textId="36EFA6A2">
      <w:pPr>
        <w:ind w:hanging="450"/>
      </w:pPr>
    </w:p>
    <w:p w:rsidR="00B405F6" w:rsidP="00F20E06" w:rsidRDefault="00F8300B" w14:paraId="5237D8EE" w14:textId="4582857C">
      <w:pPr>
        <w:ind w:hanging="450"/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0976" behindDoc="0" locked="0" layoutInCell="1" allowOverlap="1" wp14:editId="0D80DBE6" wp14:anchorId="7895A3E0">
                <wp:simplePos x="0" y="0"/>
                <wp:positionH relativeFrom="column">
                  <wp:posOffset>-379095</wp:posOffset>
                </wp:positionH>
                <wp:positionV relativeFrom="paragraph">
                  <wp:posOffset>87558</wp:posOffset>
                </wp:positionV>
                <wp:extent cx="6623050" cy="0"/>
                <wp:effectExtent l="0" t="0" r="0" b="0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23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20" style="position:absolute;z-index:251710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00]" strokeweight=".5pt" from="-29.85pt,6.9pt" to="491.65pt,6.9pt" w14:anchorId="2279DD4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">
                <v:stroke joinstyle="miter"/>
              </v:line>
            </w:pict>
          </mc:Fallback>
        </mc:AlternateContent>
      </w:r>
    </w:p>
    <w:p w:rsidR="00776251" w:rsidP="00F20E06" w:rsidRDefault="00F8300B" w14:paraId="47760AF5" w14:textId="04BDB2EE">
      <w:pPr>
        <w:ind w:hanging="450"/>
      </w:pPr>
      <w:r>
        <w:rPr>
          <w:noProof/>
        </w:rPr>
        <w:drawing>
          <wp:anchor distT="0" distB="0" distL="114300" distR="114300" simplePos="0" relativeHeight="251381248" behindDoc="0" locked="0" layoutInCell="1" allowOverlap="1" wp14:editId="2380CB44" wp14:anchorId="6824B54C">
            <wp:simplePos x="0" y="0"/>
            <wp:positionH relativeFrom="column">
              <wp:posOffset>-144217</wp:posOffset>
            </wp:positionH>
            <wp:positionV relativeFrom="paragraph">
              <wp:posOffset>1270</wp:posOffset>
            </wp:positionV>
            <wp:extent cx="5690870" cy="1957705"/>
            <wp:effectExtent l="0" t="0" r="5080" b="4445"/>
            <wp:wrapNone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90870" cy="19577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776251" w:rsidP="00F20E06" w:rsidRDefault="00776251" w14:paraId="0CD26ED6" w14:textId="1C223549">
      <w:pPr>
        <w:ind w:hanging="450"/>
      </w:pPr>
    </w:p>
    <w:p w:rsidR="00776251" w:rsidP="00F20E06" w:rsidRDefault="00776251" w14:paraId="1F07D961" w14:textId="7C851521">
      <w:pPr>
        <w:ind w:hanging="450"/>
      </w:pPr>
    </w:p>
    <w:p w:rsidR="00F8300B" w:rsidP="00F20E06" w:rsidRDefault="00F8300B" w14:paraId="188884CF" w14:textId="485BA961">
      <w:pPr>
        <w:ind w:hanging="450"/>
      </w:pPr>
    </w:p>
    <w:p w:rsidR="00F8300B" w:rsidP="00F20E06" w:rsidRDefault="00F8300B" w14:paraId="7F7DC035" w14:textId="1643A685">
      <w:pPr>
        <w:ind w:hanging="450"/>
      </w:pPr>
    </w:p>
    <w:p w:rsidR="00F8300B" w:rsidP="00F20E06" w:rsidRDefault="00F8300B" w14:paraId="3C57FA22" w14:textId="1623BE93">
      <w:pPr>
        <w:ind w:hanging="450"/>
      </w:pPr>
    </w:p>
    <w:p w:rsidR="00F8300B" w:rsidP="00F20E06" w:rsidRDefault="00F8300B" w14:paraId="7452C72B" w14:textId="26AFBE8C">
      <w:pPr>
        <w:ind w:hanging="450"/>
      </w:pPr>
    </w:p>
    <w:p w:rsidR="00F8300B" w:rsidP="00F20E06" w:rsidRDefault="00F8300B" w14:paraId="3F2DD980" w14:textId="5CFDD8C4">
      <w:pPr>
        <w:ind w:hanging="450"/>
      </w:pPr>
    </w:p>
    <w:p w:rsidR="00F8300B" w:rsidP="00F20E06" w:rsidRDefault="00F8300B" w14:paraId="1171CC2B" w14:textId="55B255DA">
      <w:pPr>
        <w:ind w:hanging="450"/>
      </w:pPr>
    </w:p>
    <w:p w:rsidR="00F8300B" w:rsidP="00F20E06" w:rsidRDefault="00F8300B" w14:paraId="359469EE" w14:textId="19B0B238">
      <w:pPr>
        <w:ind w:hanging="450"/>
      </w:pPr>
    </w:p>
    <w:p w:rsidR="00F8300B" w:rsidP="00F20E06" w:rsidRDefault="00F8300B" w14:paraId="2AB1D142" w14:textId="02B58C53">
      <w:pPr>
        <w:ind w:hanging="450"/>
      </w:pPr>
    </w:p>
    <w:p w:rsidR="00F8300B" w:rsidP="00F20E06" w:rsidRDefault="00040322" w14:paraId="09D4FA3D" w14:textId="0080901A">
      <w:pPr>
        <w:ind w:hanging="45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434496" behindDoc="0" locked="0" layoutInCell="1" allowOverlap="1" wp14:editId="1F02B8D6" wp14:anchorId="1AD1FA40">
                <wp:simplePos x="0" y="0"/>
                <wp:positionH relativeFrom="column">
                  <wp:posOffset>-321254</wp:posOffset>
                </wp:positionH>
                <wp:positionV relativeFrom="paragraph">
                  <wp:posOffset>208770</wp:posOffset>
                </wp:positionV>
                <wp:extent cx="6623050" cy="0"/>
                <wp:effectExtent l="0" t="0" r="0" b="0"/>
                <wp:wrapNone/>
                <wp:docPr id="56" name="Straight Connector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23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56" style="position:absolute;z-index:251434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00]" strokeweight=".5pt" from="-25.3pt,16.45pt" to="496.2pt,16.45pt" w14:anchorId="196F88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">
                <v:stroke joinstyle="miter"/>
              </v:line>
            </w:pict>
          </mc:Fallback>
        </mc:AlternateContent>
      </w:r>
    </w:p>
    <w:p w:rsidR="00F8300B" w:rsidP="00F20E06" w:rsidRDefault="00972616" w14:paraId="291C6E27" w14:textId="5FC19E5C">
      <w:pPr>
        <w:ind w:hanging="450"/>
      </w:pPr>
      <w:r>
        <w:rPr>
          <w:noProof/>
        </w:rPr>
        <w:drawing>
          <wp:anchor distT="0" distB="0" distL="114300" distR="114300" simplePos="0" relativeHeight="251392512" behindDoc="0" locked="0" layoutInCell="1" allowOverlap="1" wp14:editId="4679A802" wp14:anchorId="3C0AD2C9">
            <wp:simplePos x="0" y="0"/>
            <wp:positionH relativeFrom="column">
              <wp:posOffset>-130247</wp:posOffset>
            </wp:positionH>
            <wp:positionV relativeFrom="paragraph">
              <wp:posOffset>179070</wp:posOffset>
            </wp:positionV>
            <wp:extent cx="6324600" cy="1413510"/>
            <wp:effectExtent l="0" t="0" r="0" b="0"/>
            <wp:wrapNone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24600" cy="14135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F8300B" w:rsidP="00F20E06" w:rsidRDefault="00F8300B" w14:paraId="0A1D50D2" w14:textId="416A359C">
      <w:pPr>
        <w:ind w:hanging="450"/>
      </w:pPr>
    </w:p>
    <w:p w:rsidR="00776251" w:rsidP="00F20E06" w:rsidRDefault="00776251" w14:paraId="102AD5F2" w14:textId="2DB867E8">
      <w:pPr>
        <w:ind w:hanging="450"/>
      </w:pPr>
    </w:p>
    <w:p w:rsidR="00776251" w:rsidP="00F20E06" w:rsidRDefault="00776251" w14:paraId="7E93ED6D" w14:textId="22AF9102">
      <w:pPr>
        <w:ind w:hanging="450"/>
      </w:pPr>
    </w:p>
    <w:p w:rsidR="00776251" w:rsidP="00F20E06" w:rsidRDefault="00776251" w14:paraId="38229C28" w14:textId="7D43687E">
      <w:pPr>
        <w:ind w:hanging="450"/>
      </w:pPr>
    </w:p>
    <w:p w:rsidR="00776251" w:rsidP="00F20E06" w:rsidRDefault="00776251" w14:paraId="3DC14BB3" w14:textId="49B1A816">
      <w:pPr>
        <w:ind w:hanging="450"/>
      </w:pPr>
    </w:p>
    <w:p w:rsidR="0023326D" w:rsidRDefault="0023326D" w14:paraId="511DD25D" w14:textId="50A529F0">
      <w:pPr>
        <w:spacing w:after="160" w:line="259" w:lineRule="auto"/>
      </w:pPr>
    </w:p>
    <w:p w:rsidR="0061380A" w:rsidRDefault="0061380A" w14:paraId="11DD78C2" w14:textId="786E5AA7">
      <w:pPr>
        <w:spacing w:after="160" w:line="259" w:lineRule="auto"/>
      </w:pPr>
    </w:p>
    <w:p w:rsidR="0061380A" w:rsidRDefault="00972616" w14:paraId="3C98B101" w14:textId="644A8C1A">
      <w:pPr>
        <w:spacing w:after="160" w:line="259" w:lineRule="auto"/>
      </w:pPr>
      <w:r>
        <w:rPr>
          <w:noProof/>
        </w:rPr>
        <w:drawing>
          <wp:anchor distT="0" distB="0" distL="114300" distR="114300" simplePos="0" relativeHeight="251863552" behindDoc="0" locked="0" layoutInCell="1" allowOverlap="1" wp14:editId="442F2C65" wp14:anchorId="2E9CD54D">
            <wp:simplePos x="0" y="0"/>
            <wp:positionH relativeFrom="column">
              <wp:posOffset>-158678</wp:posOffset>
            </wp:positionH>
            <wp:positionV relativeFrom="paragraph">
              <wp:posOffset>320040</wp:posOffset>
            </wp:positionV>
            <wp:extent cx="5034915" cy="711835"/>
            <wp:effectExtent l="0" t="0" r="0" b="0"/>
            <wp:wrapNone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973" b="9631"/>
                    <a:stretch/>
                  </pic:blipFill>
                  <pic:spPr bwMode="auto">
                    <a:xfrm>
                      <a:off x="0" y="0"/>
                      <a:ext cx="5034915" cy="7118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A15F2">
        <w:rPr>
          <w:noProof/>
        </w:rPr>
        <mc:AlternateContent>
          <mc:Choice Requires="wps">
            <w:drawing>
              <wp:anchor distT="0" distB="0" distL="114300" distR="114300" simplePos="0" relativeHeight="251721216" behindDoc="0" locked="0" layoutInCell="1" allowOverlap="1" wp14:editId="60C6E619" wp14:anchorId="7F58EA37">
                <wp:simplePos x="0" y="0"/>
                <wp:positionH relativeFrom="column">
                  <wp:posOffset>-283282</wp:posOffset>
                </wp:positionH>
                <wp:positionV relativeFrom="paragraph">
                  <wp:posOffset>170180</wp:posOffset>
                </wp:positionV>
                <wp:extent cx="6623050" cy="0"/>
                <wp:effectExtent l="0" t="0" r="0" b="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23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21" style="position:absolute;z-index:251721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00]" strokeweight=".5pt" from="-22.3pt,13.4pt" to="499.2pt,13.4pt" w14:anchorId="2D27265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">
                <v:stroke joinstyle="miter"/>
              </v:line>
            </w:pict>
          </mc:Fallback>
        </mc:AlternateContent>
      </w:r>
    </w:p>
    <w:p w:rsidR="00774E11" w:rsidP="00776251" w:rsidRDefault="00774E11" w14:paraId="79F7576A" w14:textId="6461136F"/>
    <w:p w:rsidR="00774E11" w:rsidP="00774E11" w:rsidRDefault="00774E11" w14:paraId="7385E735" w14:textId="1FE1F2A7">
      <w:pPr>
        <w:ind w:hanging="450"/>
      </w:pPr>
    </w:p>
    <w:p w:rsidR="00774E11" w:rsidP="00774E11" w:rsidRDefault="00774E11" w14:paraId="4116D7AA" w14:textId="4DD73E4E">
      <w:pPr>
        <w:ind w:hanging="450"/>
      </w:pPr>
    </w:p>
    <w:p w:rsidR="00721C01" w:rsidP="00774E11" w:rsidRDefault="00721C01" w14:paraId="19275A19" w14:textId="773789A1">
      <w:pPr>
        <w:ind w:hanging="450"/>
      </w:pPr>
    </w:p>
    <w:p w:rsidR="00721C01" w:rsidP="00774E11" w:rsidRDefault="00EC7AE7" w14:paraId="5678DB70" w14:textId="394C8EE1">
      <w:pPr>
        <w:ind w:hanging="45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02464" behindDoc="0" locked="0" layoutInCell="1" allowOverlap="1" wp14:editId="49762AE4" wp14:anchorId="42D624C3">
                <wp:simplePos x="0" y="0"/>
                <wp:positionH relativeFrom="column">
                  <wp:posOffset>-360680</wp:posOffset>
                </wp:positionH>
                <wp:positionV relativeFrom="paragraph">
                  <wp:posOffset>229942</wp:posOffset>
                </wp:positionV>
                <wp:extent cx="6623050" cy="0"/>
                <wp:effectExtent l="0" t="0" r="0" b="0"/>
                <wp:wrapNone/>
                <wp:docPr id="54" name="Straight Connector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23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54" style="position:absolute;z-index:251902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00]" strokeweight=".5pt" from="-28.4pt,18.1pt" to="493.1pt,18.1pt" w14:anchorId="0670865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">
                <v:stroke joinstyle="miter"/>
              </v:line>
            </w:pict>
          </mc:Fallback>
        </mc:AlternateContent>
      </w:r>
    </w:p>
    <w:p w:rsidR="00721C01" w:rsidP="00774E11" w:rsidRDefault="00721C01" w14:paraId="5DF1404F" w14:textId="5D1D3774">
      <w:pPr>
        <w:ind w:hanging="450"/>
      </w:pPr>
    </w:p>
    <w:p w:rsidR="00721C01" w:rsidP="00774E11" w:rsidRDefault="002E195D" w14:paraId="03E27739" w14:textId="44E53A94">
      <w:pPr>
        <w:ind w:hanging="450"/>
      </w:pPr>
      <w:r>
        <w:rPr>
          <w:noProof/>
        </w:rPr>
        <w:drawing>
          <wp:anchor distT="0" distB="0" distL="114300" distR="114300" simplePos="0" relativeHeight="251826688" behindDoc="0" locked="0" layoutInCell="1" allowOverlap="1" wp14:editId="5558568D" wp14:anchorId="26FFB0D1">
            <wp:simplePos x="0" y="0"/>
            <wp:positionH relativeFrom="column">
              <wp:posOffset>-117403</wp:posOffset>
            </wp:positionH>
            <wp:positionV relativeFrom="paragraph">
              <wp:posOffset>48895</wp:posOffset>
            </wp:positionV>
            <wp:extent cx="5852795" cy="1816735"/>
            <wp:effectExtent l="0" t="0" r="0" b="0"/>
            <wp:wrapNone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788" b="24244"/>
                    <a:stretch/>
                  </pic:blipFill>
                  <pic:spPr bwMode="auto">
                    <a:xfrm>
                      <a:off x="0" y="0"/>
                      <a:ext cx="5852795" cy="18167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721C01" w:rsidP="00774E11" w:rsidRDefault="00721C01" w14:paraId="22533E9C" w14:textId="73B2B3A8">
      <w:pPr>
        <w:ind w:hanging="450"/>
      </w:pPr>
    </w:p>
    <w:p w:rsidR="00721C01" w:rsidP="00774E11" w:rsidRDefault="00721C01" w14:paraId="7CCBAF86" w14:textId="227F28EA">
      <w:pPr>
        <w:ind w:hanging="450"/>
      </w:pPr>
    </w:p>
    <w:p w:rsidR="00721C01" w:rsidP="00774E11" w:rsidRDefault="00721C01" w14:paraId="4C8F57BE" w14:textId="191B7487">
      <w:pPr>
        <w:ind w:hanging="450"/>
      </w:pPr>
    </w:p>
    <w:p w:rsidR="00721C01" w:rsidP="00774E11" w:rsidRDefault="00721C01" w14:paraId="778A01C5" w14:textId="7BF54AF3">
      <w:pPr>
        <w:ind w:hanging="450"/>
      </w:pPr>
    </w:p>
    <w:p w:rsidR="00721C01" w:rsidP="00774E11" w:rsidRDefault="00721C01" w14:paraId="4339765B" w14:textId="7B8143C9">
      <w:pPr>
        <w:ind w:hanging="450"/>
      </w:pPr>
    </w:p>
    <w:p w:rsidR="00721C01" w:rsidP="00774E11" w:rsidRDefault="00721C01" w14:paraId="1F66A742" w14:textId="143AF0CB">
      <w:pPr>
        <w:ind w:hanging="450"/>
      </w:pPr>
    </w:p>
    <w:p w:rsidR="00721C01" w:rsidP="00774E11" w:rsidRDefault="00721C01" w14:paraId="56818F3C" w14:textId="4360D128">
      <w:pPr>
        <w:ind w:hanging="450"/>
      </w:pPr>
    </w:p>
    <w:p w:rsidR="00721C01" w:rsidP="00774E11" w:rsidRDefault="00721C01" w14:paraId="7444B5A2" w14:textId="0AF8FA58">
      <w:pPr>
        <w:ind w:hanging="450"/>
      </w:pPr>
    </w:p>
    <w:p w:rsidR="00721C01" w:rsidP="00774E11" w:rsidRDefault="00721C01" w14:paraId="0CA8CA6E" w14:textId="426A83E0">
      <w:pPr>
        <w:ind w:hanging="450"/>
      </w:pPr>
    </w:p>
    <w:p w:rsidR="00721C01" w:rsidP="00774E11" w:rsidRDefault="00721C01" w14:paraId="36A58BA1" w14:textId="70461B13">
      <w:pPr>
        <w:ind w:hanging="450"/>
      </w:pPr>
    </w:p>
    <w:p w:rsidR="00721C01" w:rsidP="00774E11" w:rsidRDefault="002E195D" w14:paraId="457D4862" w14:textId="67C7E0C5">
      <w:pPr>
        <w:ind w:hanging="45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28064" behindDoc="0" locked="0" layoutInCell="1" allowOverlap="1" wp14:editId="38FD4460" wp14:anchorId="3815F03E">
                <wp:simplePos x="0" y="0"/>
                <wp:positionH relativeFrom="column">
                  <wp:posOffset>-323215</wp:posOffset>
                </wp:positionH>
                <wp:positionV relativeFrom="paragraph">
                  <wp:posOffset>121992</wp:posOffset>
                </wp:positionV>
                <wp:extent cx="6623050" cy="0"/>
                <wp:effectExtent l="0" t="0" r="0" b="0"/>
                <wp:wrapNone/>
                <wp:docPr id="55" name="Straight Connector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23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55" style="position:absolute;z-index:251928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00]" strokeweight=".5pt" from="-25.45pt,9.6pt" to="496.05pt,9.6pt" w14:anchorId="4F1B8A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">
                <v:stroke joinstyle="miter"/>
              </v:line>
            </w:pict>
          </mc:Fallback>
        </mc:AlternateContent>
      </w:r>
    </w:p>
    <w:p w:rsidR="00721C01" w:rsidP="00774E11" w:rsidRDefault="001C5BBD" w14:paraId="4F369684" w14:textId="7A06C70B">
      <w:pPr>
        <w:ind w:hanging="450"/>
      </w:pPr>
      <w:r>
        <w:rPr>
          <w:noProof/>
        </w:rPr>
        <w:drawing>
          <wp:anchor distT="0" distB="0" distL="114300" distR="114300" simplePos="0" relativeHeight="251851264" behindDoc="0" locked="0" layoutInCell="1" allowOverlap="1" wp14:editId="6734F8F4" wp14:anchorId="2A538C46">
            <wp:simplePos x="0" y="0"/>
            <wp:positionH relativeFrom="column">
              <wp:posOffset>-193675</wp:posOffset>
            </wp:positionH>
            <wp:positionV relativeFrom="paragraph">
              <wp:posOffset>59127</wp:posOffset>
            </wp:positionV>
            <wp:extent cx="6205855" cy="1287145"/>
            <wp:effectExtent l="0" t="0" r="4445" b="8255"/>
            <wp:wrapNone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3879"/>
                    <a:stretch/>
                  </pic:blipFill>
                  <pic:spPr bwMode="auto">
                    <a:xfrm>
                      <a:off x="0" y="0"/>
                      <a:ext cx="6205855" cy="12871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721C01" w:rsidP="00774E11" w:rsidRDefault="00721C01" w14:paraId="383A6CC3" w14:textId="00A39A72">
      <w:pPr>
        <w:ind w:hanging="450"/>
      </w:pPr>
    </w:p>
    <w:p w:rsidR="00721C01" w:rsidP="00774E11" w:rsidRDefault="00721C01" w14:paraId="11C7D121" w14:textId="22DBD68B">
      <w:pPr>
        <w:ind w:hanging="450"/>
      </w:pPr>
    </w:p>
    <w:p w:rsidR="00721C01" w:rsidP="00774E11" w:rsidRDefault="00721C01" w14:paraId="7BE1D21F" w14:textId="3CA29109">
      <w:pPr>
        <w:ind w:hanging="450"/>
      </w:pPr>
    </w:p>
    <w:p w:rsidR="00721C01" w:rsidP="00774E11" w:rsidRDefault="00721C01" w14:paraId="360AA042" w14:textId="56952197">
      <w:pPr>
        <w:ind w:hanging="450"/>
      </w:pPr>
    </w:p>
    <w:p w:rsidR="00721C01" w:rsidP="00774E11" w:rsidRDefault="00721C01" w14:paraId="78C38ECB" w14:textId="35DDDBF8">
      <w:pPr>
        <w:ind w:hanging="450"/>
      </w:pPr>
    </w:p>
    <w:p w:rsidR="00040322" w:rsidP="00774E11" w:rsidRDefault="00040322" w14:paraId="1B4C7783" w14:textId="5F919BD4">
      <w:pPr>
        <w:ind w:hanging="450"/>
      </w:pPr>
    </w:p>
    <w:p w:rsidR="00040322" w:rsidP="00774E11" w:rsidRDefault="00040322" w14:paraId="7013F98A" w14:textId="074C6428">
      <w:pPr>
        <w:ind w:hanging="450"/>
      </w:pPr>
    </w:p>
    <w:p w:rsidR="00721C01" w:rsidP="00EC7AE7" w:rsidRDefault="001C5BBD" w14:paraId="2FBF5103" w14:textId="18AB166C">
      <w:pPr>
        <w:ind w:hanging="45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66976" behindDoc="0" locked="0" layoutInCell="1" allowOverlap="1" wp14:editId="763F9FEC" wp14:anchorId="495AFA03">
                <wp:simplePos x="0" y="0"/>
                <wp:positionH relativeFrom="column">
                  <wp:posOffset>-323850</wp:posOffset>
                </wp:positionH>
                <wp:positionV relativeFrom="paragraph">
                  <wp:posOffset>119452</wp:posOffset>
                </wp:positionV>
                <wp:extent cx="6623050" cy="0"/>
                <wp:effectExtent l="0" t="0" r="0" b="0"/>
                <wp:wrapNone/>
                <wp:docPr id="62" name="Straight Connector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23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62" style="position:absolute;z-index:251966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00]" strokeweight=".5pt" from="-25.5pt,9.4pt" to="496pt,9.4pt" w14:anchorId="5A5F96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">
                <v:stroke joinstyle="miter"/>
              </v:line>
            </w:pict>
          </mc:Fallback>
        </mc:AlternateContent>
      </w:r>
    </w:p>
    <w:p w:rsidR="005B2C7B" w:rsidP="005B2C7B" w:rsidRDefault="005B2C7B" w14:paraId="628168C2" w14:textId="77777777">
      <w:pPr>
        <w:pStyle w:val="Question"/>
        <w:spacing w:after="0"/>
        <w:ind w:hanging="90"/>
        <w:rPr>
          <w:rFonts w:ascii="Tahoma" w:hAnsi="Tahoma" w:cs="Tahoma"/>
          <w:color w:val="595959" w:themeColor="text1" w:themeTint="A6"/>
          <w:sz w:val="17"/>
          <w:szCs w:val="17"/>
        </w:rPr>
      </w:pPr>
    </w:p>
    <w:p w:rsidRPr="0092584D" w:rsidR="00586C8A" w:rsidP="0092584D" w:rsidRDefault="001C5BBD" w14:paraId="32371C00" w14:textId="5FD3FC42">
      <w:pPr>
        <w:pStyle w:val="Question"/>
        <w:spacing w:after="240"/>
        <w:ind w:hanging="90"/>
        <w:rPr>
          <w:rFonts w:ascii="Tahoma" w:hAnsi="Tahoma" w:cs="Tahoma"/>
          <w:color w:val="595959" w:themeColor="text1" w:themeTint="A6"/>
          <w:sz w:val="17"/>
          <w:szCs w:val="17"/>
        </w:rPr>
      </w:pPr>
      <w:r w:rsidRPr="0092584D">
        <w:rPr>
          <w:rFonts w:ascii="Tahoma" w:hAnsi="Tahoma" w:cs="Tahoma"/>
          <w:noProof/>
          <w:color w:val="595959" w:themeColor="text1" w:themeTint="A6"/>
          <w:sz w:val="17"/>
          <w:szCs w:val="17"/>
        </w:rPr>
        <w:drawing>
          <wp:anchor distT="0" distB="0" distL="114300" distR="114300" simplePos="0" relativeHeight="251985408" behindDoc="0" locked="0" layoutInCell="1" allowOverlap="1" wp14:editId="01E72789" wp14:anchorId="6C25B79A">
            <wp:simplePos x="0" y="0"/>
            <wp:positionH relativeFrom="column">
              <wp:posOffset>-5715</wp:posOffset>
            </wp:positionH>
            <wp:positionV relativeFrom="paragraph">
              <wp:posOffset>376627</wp:posOffset>
            </wp:positionV>
            <wp:extent cx="936625" cy="502920"/>
            <wp:effectExtent l="0" t="0" r="0" b="0"/>
            <wp:wrapNone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9662" r="83072" b="10709"/>
                    <a:stretch/>
                  </pic:blipFill>
                  <pic:spPr bwMode="auto">
                    <a:xfrm>
                      <a:off x="0" y="0"/>
                      <a:ext cx="936625" cy="5029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B2C7B">
        <w:rPr>
          <w:rFonts w:ascii="Tahoma" w:hAnsi="Tahoma" w:cs="Tahoma"/>
          <w:color w:val="595959" w:themeColor="text1" w:themeTint="A6"/>
          <w:sz w:val="17"/>
          <w:szCs w:val="17"/>
        </w:rPr>
        <w:t>In addition to your doctorate, a</w:t>
      </w:r>
      <w:r w:rsidRPr="0092584D" w:rsidR="00586C8A">
        <w:rPr>
          <w:rFonts w:ascii="Tahoma" w:hAnsi="Tahoma" w:cs="Tahoma"/>
          <w:color w:val="595959" w:themeColor="text1" w:themeTint="A6"/>
          <w:sz w:val="17"/>
          <w:szCs w:val="17"/>
        </w:rPr>
        <w:t>re you currently earning a professional doctoral degree, such as an MD, DDS, DVM, JD, or PsyD?</w:t>
      </w:r>
    </w:p>
    <w:p w:rsidR="006333C5" w:rsidP="00774E11" w:rsidRDefault="006333C5" w14:paraId="3D315802" w14:textId="13679842">
      <w:pPr>
        <w:ind w:hanging="450"/>
      </w:pPr>
    </w:p>
    <w:p w:rsidR="006333C5" w:rsidP="00774E11" w:rsidRDefault="006333C5" w14:paraId="0246A93E" w14:textId="6BA29A4D">
      <w:pPr>
        <w:ind w:hanging="450"/>
      </w:pPr>
    </w:p>
    <w:p w:rsidR="001C5BBD" w:rsidP="00774E11" w:rsidRDefault="001C5BBD" w14:paraId="7339C18F" w14:textId="2307A8BD">
      <w:pPr>
        <w:ind w:hanging="450"/>
      </w:pPr>
    </w:p>
    <w:p w:rsidR="006333C5" w:rsidP="00774E11" w:rsidRDefault="000D47AA" w14:paraId="4100A88C" w14:textId="5F491667">
      <w:pPr>
        <w:ind w:hanging="45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96672" behindDoc="0" locked="0" layoutInCell="1" allowOverlap="1" wp14:editId="1BE45D8E" wp14:anchorId="0BA578C0">
                <wp:simplePos x="0" y="0"/>
                <wp:positionH relativeFrom="column">
                  <wp:posOffset>-298522</wp:posOffset>
                </wp:positionH>
                <wp:positionV relativeFrom="paragraph">
                  <wp:posOffset>121920</wp:posOffset>
                </wp:positionV>
                <wp:extent cx="6623050" cy="0"/>
                <wp:effectExtent l="0" t="0" r="0" b="0"/>
                <wp:wrapNone/>
                <wp:docPr id="64" name="Straight Connector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23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64" style="position:absolute;z-index:25199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00]" strokeweight=".5pt" from="-23.5pt,9.6pt" to="498pt,9.6pt" w14:anchorId="3AC168D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">
                <v:stroke joinstyle="miter"/>
              </v:line>
            </w:pict>
          </mc:Fallback>
        </mc:AlternateContent>
      </w:r>
    </w:p>
    <w:p w:rsidR="00721C01" w:rsidP="00774E11" w:rsidRDefault="005B2C7B" w14:paraId="6BED299D" w14:textId="2C70AD43">
      <w:pPr>
        <w:ind w:hanging="45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2073472" behindDoc="0" locked="0" layoutInCell="1" allowOverlap="1" wp14:editId="459F1DE3" wp14:anchorId="79B3A845">
                <wp:simplePos x="0" y="0"/>
                <wp:positionH relativeFrom="column">
                  <wp:posOffset>-190428</wp:posOffset>
                </wp:positionH>
                <wp:positionV relativeFrom="paragraph">
                  <wp:posOffset>175260</wp:posOffset>
                </wp:positionV>
                <wp:extent cx="4933798" cy="1850326"/>
                <wp:effectExtent l="0" t="0" r="635" b="0"/>
                <wp:wrapNone/>
                <wp:docPr id="16" name="Group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933798" cy="1850326"/>
                          <a:chOff x="0" y="0"/>
                          <a:chExt cx="4933798" cy="1850326"/>
                        </a:xfrm>
                      </wpg:grpSpPr>
                      <pic:pic xmlns:pic="http://schemas.openxmlformats.org/drawingml/2006/picture">
                        <pic:nvPicPr>
                          <pic:cNvPr id="35" name="Picture 35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058" b="88776"/>
                          <a:stretch/>
                        </pic:blipFill>
                        <pic:spPr bwMode="auto">
                          <a:xfrm>
                            <a:off x="0" y="0"/>
                            <a:ext cx="4834255" cy="16891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5" name="Picture 15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5469"/>
                          <a:stretch/>
                        </pic:blipFill>
                        <pic:spPr bwMode="auto">
                          <a:xfrm>
                            <a:off x="190983" y="248856"/>
                            <a:ext cx="4742815" cy="160147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id="Group 16" style="position:absolute;margin-left:-15pt;margin-top:13.8pt;width:388.5pt;height:145.7pt;z-index:252073472" coordsize="49337,18503" o:spid="_x0000_s1026" w14:anchorId="7B9B665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">
                <v:shape id="Picture 35" style="position:absolute;width:48342;height:1689;visibility:visible;mso-wrap-style:square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">
                  <v:imagedata croptop="2659f" cropbottom="58180f" o:title="" r:id="rId34"/>
                </v:shape>
                <v:shape id="Picture 15" style="position:absolute;left:1909;top:2488;width:47428;height:16015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">
                  <v:imagedata croptop="10138f" o:title="" r:id="rId35"/>
                </v:shape>
              </v:group>
            </w:pict>
          </mc:Fallback>
        </mc:AlternateContent>
      </w:r>
    </w:p>
    <w:p w:rsidR="00D55F44" w:rsidP="00774E11" w:rsidRDefault="00D55F44" w14:paraId="30E915FB" w14:textId="1B11141C">
      <w:pPr>
        <w:ind w:hanging="450"/>
      </w:pPr>
    </w:p>
    <w:p w:rsidR="00D55F44" w:rsidP="00774E11" w:rsidRDefault="00D55F44" w14:paraId="1FBD994B" w14:textId="305EA3D1">
      <w:pPr>
        <w:ind w:hanging="450"/>
      </w:pPr>
    </w:p>
    <w:p w:rsidR="00D55F44" w:rsidP="00774E11" w:rsidRDefault="00D55F44" w14:paraId="121564CA" w14:textId="54359CAE">
      <w:pPr>
        <w:ind w:hanging="450"/>
      </w:pPr>
    </w:p>
    <w:p w:rsidR="00D55F44" w:rsidP="00774E11" w:rsidRDefault="00D55F44" w14:paraId="7586D697" w14:textId="775FA390">
      <w:pPr>
        <w:ind w:hanging="450"/>
      </w:pPr>
    </w:p>
    <w:p w:rsidR="00D55F44" w:rsidP="00774E11" w:rsidRDefault="00D55F44" w14:paraId="3B0AF37E" w14:textId="77777777">
      <w:pPr>
        <w:ind w:hanging="450"/>
      </w:pPr>
    </w:p>
    <w:p w:rsidR="00D55F44" w:rsidP="00774E11" w:rsidRDefault="00D55F44" w14:paraId="6A6167B6" w14:textId="77777777">
      <w:pPr>
        <w:ind w:hanging="450"/>
      </w:pPr>
    </w:p>
    <w:p w:rsidR="006333C5" w:rsidP="00774E11" w:rsidRDefault="006333C5" w14:paraId="5B6F1914" w14:textId="77777777">
      <w:pPr>
        <w:ind w:hanging="450"/>
      </w:pPr>
    </w:p>
    <w:p w:rsidR="006333C5" w:rsidP="00774E11" w:rsidRDefault="006333C5" w14:paraId="44C324EC" w14:textId="63939817">
      <w:pPr>
        <w:ind w:hanging="450"/>
      </w:pPr>
    </w:p>
    <w:p w:rsidR="006333C5" w:rsidP="00774E11" w:rsidRDefault="006333C5" w14:paraId="106DC320" w14:textId="1117FDD5">
      <w:pPr>
        <w:ind w:hanging="450"/>
      </w:pPr>
    </w:p>
    <w:p w:rsidR="00972616" w:rsidP="00774E11" w:rsidRDefault="00972616" w14:paraId="582EE663" w14:textId="48FD6A5B">
      <w:pPr>
        <w:ind w:hanging="450"/>
      </w:pPr>
    </w:p>
    <w:p w:rsidR="00972616" w:rsidP="00774E11" w:rsidRDefault="00972616" w14:paraId="3CE60797" w14:textId="1E608831">
      <w:pPr>
        <w:ind w:hanging="450"/>
      </w:pPr>
    </w:p>
    <w:p w:rsidR="00774E11" w:rsidP="005C4776" w:rsidRDefault="00531B28" w14:paraId="21A28976" w14:textId="7B08DDBD">
      <w:pPr>
        <w:ind w:hanging="45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57088" behindDoc="0" locked="0" layoutInCell="1" allowOverlap="1" wp14:editId="67BE7306" wp14:anchorId="261402EA">
                <wp:simplePos x="0" y="0"/>
                <wp:positionH relativeFrom="column">
                  <wp:posOffset>-315973</wp:posOffset>
                </wp:positionH>
                <wp:positionV relativeFrom="paragraph">
                  <wp:posOffset>155020</wp:posOffset>
                </wp:positionV>
                <wp:extent cx="6623050" cy="0"/>
                <wp:effectExtent l="0" t="0" r="0" b="0"/>
                <wp:wrapNone/>
                <wp:docPr id="74" name="Straight Connector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23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74" style="position:absolute;z-index:252057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00]" strokeweight=".5pt" from="-24.9pt,12.2pt" to="496.6pt,12.2pt" w14:anchorId="7D333B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">
                <v:stroke joinstyle="miter"/>
              </v:line>
            </w:pict>
          </mc:Fallback>
        </mc:AlternateContent>
      </w:r>
    </w:p>
    <w:p w:rsidR="00774E11" w:rsidP="00774E11" w:rsidRDefault="00310A61" w14:paraId="73804B15" w14:textId="1E2F87EF">
      <w:pPr>
        <w:spacing w:after="160" w:line="259" w:lineRule="auto"/>
      </w:pPr>
      <w:r w:rsidRPr="00D02BCA">
        <w:rPr>
          <w:b/>
          <w:bCs/>
          <w:caps/>
          <w:noProof/>
        </w:rPr>
        <w:drawing>
          <wp:anchor distT="0" distB="0" distL="114300" distR="114300" simplePos="0" relativeHeight="251782656" behindDoc="0" locked="0" layoutInCell="1" allowOverlap="1" wp14:editId="104F939C" wp14:anchorId="4A847F17">
            <wp:simplePos x="0" y="0"/>
            <wp:positionH relativeFrom="column">
              <wp:posOffset>-187325</wp:posOffset>
            </wp:positionH>
            <wp:positionV relativeFrom="paragraph">
              <wp:posOffset>101672</wp:posOffset>
            </wp:positionV>
            <wp:extent cx="6520815" cy="3258185"/>
            <wp:effectExtent l="0" t="0" r="0" b="0"/>
            <wp:wrapNone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553"/>
                    <a:stretch/>
                  </pic:blipFill>
                  <pic:spPr bwMode="auto">
                    <a:xfrm>
                      <a:off x="0" y="0"/>
                      <a:ext cx="6520815" cy="32581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774E11" w:rsidP="00774E11" w:rsidRDefault="00774E11" w14:paraId="1BCD4EF4" w14:textId="6442FB80">
      <w:pPr>
        <w:spacing w:after="160" w:line="259" w:lineRule="auto"/>
      </w:pPr>
    </w:p>
    <w:p w:rsidR="00774E11" w:rsidP="00774E11" w:rsidRDefault="00774E11" w14:paraId="2E5AB6E4" w14:textId="52BF3BC2">
      <w:pPr>
        <w:spacing w:after="160" w:line="259" w:lineRule="auto"/>
      </w:pPr>
    </w:p>
    <w:p w:rsidR="00774E11" w:rsidP="00774E11" w:rsidRDefault="00774E11" w14:paraId="692710E8" w14:textId="56DBB6D3">
      <w:pPr>
        <w:spacing w:after="160" w:line="259" w:lineRule="auto"/>
      </w:pPr>
    </w:p>
    <w:p w:rsidR="00774E11" w:rsidP="00774E11" w:rsidRDefault="00774E11" w14:paraId="1AC08A72" w14:textId="7108A21C">
      <w:pPr>
        <w:spacing w:after="160" w:line="259" w:lineRule="auto"/>
      </w:pPr>
    </w:p>
    <w:p w:rsidR="00774E11" w:rsidP="00774E11" w:rsidRDefault="00774E11" w14:paraId="678BFC0C" w14:textId="7C0755A7">
      <w:pPr>
        <w:spacing w:after="160" w:line="259" w:lineRule="auto"/>
      </w:pPr>
    </w:p>
    <w:p w:rsidR="00774E11" w:rsidP="00774E11" w:rsidRDefault="00774E11" w14:paraId="005140E3" w14:textId="373963F3">
      <w:pPr>
        <w:spacing w:after="160" w:line="259" w:lineRule="auto"/>
      </w:pPr>
    </w:p>
    <w:p w:rsidR="00774E11" w:rsidP="00774E11" w:rsidRDefault="00774E11" w14:paraId="483306DA" w14:textId="157A5384">
      <w:pPr>
        <w:ind w:hanging="450"/>
      </w:pPr>
    </w:p>
    <w:p w:rsidR="00774E11" w:rsidP="00774E11" w:rsidRDefault="00774E11" w14:paraId="689AB07C" w14:textId="5F69489F">
      <w:pPr>
        <w:ind w:hanging="450"/>
      </w:pPr>
    </w:p>
    <w:p w:rsidR="00774E11" w:rsidP="00774E11" w:rsidRDefault="00774E11" w14:paraId="117184BA" w14:textId="77777777">
      <w:pPr>
        <w:ind w:hanging="450"/>
      </w:pPr>
    </w:p>
    <w:p w:rsidR="00522B0D" w:rsidP="00774E11" w:rsidRDefault="00522B0D" w14:paraId="58731EFA" w14:textId="77777777">
      <w:pPr>
        <w:ind w:hanging="450"/>
      </w:pPr>
    </w:p>
    <w:p w:rsidR="00522B0D" w:rsidP="00774E11" w:rsidRDefault="00522B0D" w14:paraId="46F25643" w14:textId="77777777">
      <w:pPr>
        <w:ind w:hanging="450"/>
      </w:pPr>
    </w:p>
    <w:p w:rsidR="00522B0D" w:rsidP="00774E11" w:rsidRDefault="00522B0D" w14:paraId="220858FA" w14:textId="77777777">
      <w:pPr>
        <w:ind w:hanging="450"/>
      </w:pPr>
    </w:p>
    <w:p w:rsidR="00522B0D" w:rsidP="00774E11" w:rsidRDefault="00522B0D" w14:paraId="7B348B32" w14:textId="77777777">
      <w:pPr>
        <w:ind w:hanging="450"/>
      </w:pPr>
    </w:p>
    <w:p w:rsidR="00774E11" w:rsidP="00774E11" w:rsidRDefault="00774E11" w14:paraId="4AFD9AD4" w14:textId="3EC1E016">
      <w:pPr>
        <w:ind w:hanging="450"/>
      </w:pPr>
    </w:p>
    <w:p w:rsidR="00774E11" w:rsidP="00774E11" w:rsidRDefault="00004B54" w14:paraId="7E2986E3" w14:textId="2EBE6ED4">
      <w:pPr>
        <w:ind w:hanging="45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95968" behindDoc="0" locked="0" layoutInCell="1" allowOverlap="1" wp14:editId="57DE86C3" wp14:anchorId="71D8CE66">
                <wp:simplePos x="0" y="0"/>
                <wp:positionH relativeFrom="column">
                  <wp:posOffset>-290830</wp:posOffset>
                </wp:positionH>
                <wp:positionV relativeFrom="paragraph">
                  <wp:posOffset>147392</wp:posOffset>
                </wp:positionV>
                <wp:extent cx="6623050" cy="0"/>
                <wp:effectExtent l="0" t="0" r="0" b="0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23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30" style="position:absolute;z-index:251795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00]" strokeweight=".5pt" from="-22.9pt,11.6pt" to="498.6pt,11.6pt" w14:anchorId="05D8CFA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">
                <v:stroke joinstyle="miter"/>
              </v:line>
            </w:pict>
          </mc:Fallback>
        </mc:AlternateContent>
      </w:r>
    </w:p>
    <w:p w:rsidR="00774E11" w:rsidP="00774E11" w:rsidRDefault="00004B54" w14:paraId="1A28A46F" w14:textId="45510377">
      <w:pPr>
        <w:ind w:hanging="450"/>
      </w:pPr>
      <w:r>
        <w:rPr>
          <w:noProof/>
        </w:rPr>
        <w:drawing>
          <wp:anchor distT="0" distB="0" distL="114300" distR="114300" simplePos="0" relativeHeight="251788800" behindDoc="0" locked="0" layoutInCell="1" allowOverlap="1" wp14:editId="7F95A17E" wp14:anchorId="4C99F7B0">
            <wp:simplePos x="0" y="0"/>
            <wp:positionH relativeFrom="column">
              <wp:posOffset>-167640</wp:posOffset>
            </wp:positionH>
            <wp:positionV relativeFrom="paragraph">
              <wp:posOffset>184713</wp:posOffset>
            </wp:positionV>
            <wp:extent cx="4635500" cy="1293495"/>
            <wp:effectExtent l="0" t="0" r="0" b="1905"/>
            <wp:wrapNone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35500" cy="12934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774E11" w:rsidP="00774E11" w:rsidRDefault="00774E11" w14:paraId="2438F471" w14:textId="4C03342A">
      <w:pPr>
        <w:ind w:hanging="450"/>
      </w:pPr>
    </w:p>
    <w:p w:rsidR="00774E11" w:rsidP="00774E11" w:rsidRDefault="00774E11" w14:paraId="38065CC8" w14:textId="77777777">
      <w:pPr>
        <w:ind w:hanging="450"/>
      </w:pPr>
    </w:p>
    <w:p w:rsidR="00774E11" w:rsidP="00774E11" w:rsidRDefault="00774E11" w14:paraId="6722344E" w14:textId="55817950">
      <w:pPr>
        <w:ind w:hanging="450"/>
      </w:pPr>
    </w:p>
    <w:p w:rsidR="00774E11" w:rsidP="00774E11" w:rsidRDefault="00774E11" w14:paraId="263D7166" w14:textId="5C0D3462">
      <w:pPr>
        <w:ind w:hanging="450"/>
      </w:pPr>
    </w:p>
    <w:p w:rsidR="00774E11" w:rsidP="00774E11" w:rsidRDefault="00774E11" w14:paraId="1E342076" w14:textId="77777777">
      <w:pPr>
        <w:ind w:hanging="450"/>
      </w:pPr>
    </w:p>
    <w:p w:rsidR="00774E11" w:rsidP="00774E11" w:rsidRDefault="00774E11" w14:paraId="50CE1081" w14:textId="77777777">
      <w:pPr>
        <w:ind w:hanging="450"/>
      </w:pPr>
    </w:p>
    <w:p w:rsidR="00774E11" w:rsidP="00774E11" w:rsidRDefault="00774E11" w14:paraId="0C5C0334" w14:textId="1BE8D0C7">
      <w:pPr>
        <w:ind w:hanging="450"/>
      </w:pPr>
    </w:p>
    <w:p w:rsidR="00776251" w:rsidP="00EC7AE7" w:rsidRDefault="00310A61" w14:paraId="522D6023" w14:textId="4D9E2880">
      <w:r>
        <w:rPr>
          <w:noProof/>
        </w:rPr>
        <mc:AlternateContent>
          <mc:Choice Requires="wps">
            <w:drawing>
              <wp:anchor distT="0" distB="0" distL="114300" distR="114300" simplePos="0" relativeHeight="251738624" behindDoc="0" locked="0" layoutInCell="1" allowOverlap="1" wp14:editId="786A68C2" wp14:anchorId="65E75366">
                <wp:simplePos x="0" y="0"/>
                <wp:positionH relativeFrom="column">
                  <wp:posOffset>-291465</wp:posOffset>
                </wp:positionH>
                <wp:positionV relativeFrom="paragraph">
                  <wp:posOffset>268404</wp:posOffset>
                </wp:positionV>
                <wp:extent cx="6623050" cy="0"/>
                <wp:effectExtent l="0" t="0" r="0" b="0"/>
                <wp:wrapNone/>
                <wp:docPr id="34" name="Straight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23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34" style="position:absolute;z-index:251738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00]" strokeweight=".5pt" from="-22.95pt,21.15pt" to="498.55pt,21.15pt" w14:anchorId="7D278BC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">
                <v:stroke joinstyle="miter"/>
              </v:line>
            </w:pict>
          </mc:Fallback>
        </mc:AlternateContent>
      </w:r>
    </w:p>
    <w:sectPr w:rsidR="00776251" w:rsidSect="0037062A">
      <w:pgSz w:w="12240" w:h="15840"/>
      <w:pgMar w:top="900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2485A0" w14:textId="77777777" w:rsidR="00E93E2C" w:rsidRDefault="00E93E2C" w:rsidP="00C5450C">
      <w:r>
        <w:separator/>
      </w:r>
    </w:p>
  </w:endnote>
  <w:endnote w:type="continuationSeparator" w:id="0">
    <w:p w14:paraId="11B717F6" w14:textId="77777777" w:rsidR="00E93E2C" w:rsidRDefault="00E93E2C" w:rsidP="00C545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A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29DE1C" w14:textId="77777777" w:rsidR="00E93E2C" w:rsidRDefault="00E93E2C" w:rsidP="00C5450C">
      <w:r>
        <w:separator/>
      </w:r>
    </w:p>
  </w:footnote>
  <w:footnote w:type="continuationSeparator" w:id="0">
    <w:p w14:paraId="3DE54B11" w14:textId="77777777" w:rsidR="00E93E2C" w:rsidRDefault="00E93E2C" w:rsidP="00C545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8617D6"/>
    <w:multiLevelType w:val="hybridMultilevel"/>
    <w:tmpl w:val="24483C8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582762A"/>
    <w:multiLevelType w:val="hybridMultilevel"/>
    <w:tmpl w:val="0C06B2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99A0851"/>
    <w:multiLevelType w:val="hybridMultilevel"/>
    <w:tmpl w:val="84A889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0F0839"/>
    <w:multiLevelType w:val="hybridMultilevel"/>
    <w:tmpl w:val="633416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2B4D5E11"/>
    <w:multiLevelType w:val="hybridMultilevel"/>
    <w:tmpl w:val="397E27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8772C2"/>
    <w:multiLevelType w:val="hybridMultilevel"/>
    <w:tmpl w:val="095E9B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2625DE0"/>
    <w:multiLevelType w:val="hybridMultilevel"/>
    <w:tmpl w:val="5B22B0B4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7" w15:restartNumberingAfterBreak="0">
    <w:nsid w:val="4A3F07F6"/>
    <w:multiLevelType w:val="hybridMultilevel"/>
    <w:tmpl w:val="3C9235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4F64C2"/>
    <w:multiLevelType w:val="hybridMultilevel"/>
    <w:tmpl w:val="8E82BD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F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173EBF"/>
    <w:multiLevelType w:val="hybridMultilevel"/>
    <w:tmpl w:val="C11CE0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987886"/>
    <w:multiLevelType w:val="hybridMultilevel"/>
    <w:tmpl w:val="160078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E114367"/>
    <w:multiLevelType w:val="hybridMultilevel"/>
    <w:tmpl w:val="107CE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2"/>
  </w:num>
  <w:num w:numId="2">
    <w:abstractNumId w:val="6"/>
  </w:num>
  <w:num w:numId="3">
    <w:abstractNumId w:val="8"/>
  </w:num>
  <w:num w:numId="4">
    <w:abstractNumId w:val="10"/>
  </w:num>
  <w:num w:numId="5">
    <w:abstractNumId w:val="9"/>
  </w:num>
  <w:num w:numId="6">
    <w:abstractNumId w:val="5"/>
  </w:num>
  <w:num w:numId="7">
    <w:abstractNumId w:val="0"/>
  </w:num>
  <w:num w:numId="8">
    <w:abstractNumId w:val="1"/>
  </w:num>
  <w:num w:numId="9">
    <w:abstractNumId w:val="3"/>
  </w:num>
  <w:num w:numId="10">
    <w:abstractNumId w:val="11"/>
  </w:num>
  <w:num w:numId="11">
    <w:abstractNumId w:val="7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wsjAwtDAyMDG3MDRT0lEKTi0uzszPAykwqgUAa12lJiwAAAA="/>
  </w:docVars>
  <w:rsids>
    <w:rsidRoot w:val="00024D79"/>
    <w:rsid w:val="000015C2"/>
    <w:rsid w:val="0000389E"/>
    <w:rsid w:val="00003C88"/>
    <w:rsid w:val="000047D7"/>
    <w:rsid w:val="00004B54"/>
    <w:rsid w:val="00005661"/>
    <w:rsid w:val="00005CA0"/>
    <w:rsid w:val="00006903"/>
    <w:rsid w:val="0000706F"/>
    <w:rsid w:val="00011EA9"/>
    <w:rsid w:val="000136AB"/>
    <w:rsid w:val="00015A16"/>
    <w:rsid w:val="00023502"/>
    <w:rsid w:val="00024D79"/>
    <w:rsid w:val="00025AED"/>
    <w:rsid w:val="00026224"/>
    <w:rsid w:val="000263FA"/>
    <w:rsid w:val="000272C3"/>
    <w:rsid w:val="00027397"/>
    <w:rsid w:val="0003459D"/>
    <w:rsid w:val="000352CD"/>
    <w:rsid w:val="00036AEC"/>
    <w:rsid w:val="0003729B"/>
    <w:rsid w:val="00040322"/>
    <w:rsid w:val="00043AA0"/>
    <w:rsid w:val="0004596D"/>
    <w:rsid w:val="00047BE9"/>
    <w:rsid w:val="00050408"/>
    <w:rsid w:val="00050B20"/>
    <w:rsid w:val="00053E28"/>
    <w:rsid w:val="00053E49"/>
    <w:rsid w:val="00054F9B"/>
    <w:rsid w:val="000553BA"/>
    <w:rsid w:val="00056289"/>
    <w:rsid w:val="00056F1E"/>
    <w:rsid w:val="00057B27"/>
    <w:rsid w:val="00057FB6"/>
    <w:rsid w:val="00061201"/>
    <w:rsid w:val="000612AC"/>
    <w:rsid w:val="000631FF"/>
    <w:rsid w:val="00063C77"/>
    <w:rsid w:val="00063F41"/>
    <w:rsid w:val="00065D17"/>
    <w:rsid w:val="000701AE"/>
    <w:rsid w:val="000702C9"/>
    <w:rsid w:val="000726E4"/>
    <w:rsid w:val="0007475F"/>
    <w:rsid w:val="000763CF"/>
    <w:rsid w:val="0007795E"/>
    <w:rsid w:val="000912B6"/>
    <w:rsid w:val="00093516"/>
    <w:rsid w:val="0009558F"/>
    <w:rsid w:val="00097A11"/>
    <w:rsid w:val="000A0B89"/>
    <w:rsid w:val="000A2C7A"/>
    <w:rsid w:val="000A31CB"/>
    <w:rsid w:val="000A5F2A"/>
    <w:rsid w:val="000B10F1"/>
    <w:rsid w:val="000B57CF"/>
    <w:rsid w:val="000B5BA9"/>
    <w:rsid w:val="000B6984"/>
    <w:rsid w:val="000C0E60"/>
    <w:rsid w:val="000C1DF6"/>
    <w:rsid w:val="000C5E35"/>
    <w:rsid w:val="000C7D84"/>
    <w:rsid w:val="000D47AA"/>
    <w:rsid w:val="000D7086"/>
    <w:rsid w:val="000E33AE"/>
    <w:rsid w:val="000E4356"/>
    <w:rsid w:val="000E4555"/>
    <w:rsid w:val="000E4A24"/>
    <w:rsid w:val="000E5AFF"/>
    <w:rsid w:val="000E5D4C"/>
    <w:rsid w:val="000E74E3"/>
    <w:rsid w:val="000E79C6"/>
    <w:rsid w:val="000F1666"/>
    <w:rsid w:val="000F2EDE"/>
    <w:rsid w:val="000F48A6"/>
    <w:rsid w:val="000F5DCB"/>
    <w:rsid w:val="000F73B4"/>
    <w:rsid w:val="00100BA4"/>
    <w:rsid w:val="00100C77"/>
    <w:rsid w:val="00102334"/>
    <w:rsid w:val="001037A7"/>
    <w:rsid w:val="00104FBE"/>
    <w:rsid w:val="00107CE2"/>
    <w:rsid w:val="001113DA"/>
    <w:rsid w:val="001137B8"/>
    <w:rsid w:val="00113BB4"/>
    <w:rsid w:val="00113CCB"/>
    <w:rsid w:val="00114BF4"/>
    <w:rsid w:val="001151BE"/>
    <w:rsid w:val="001166C1"/>
    <w:rsid w:val="00117523"/>
    <w:rsid w:val="00121254"/>
    <w:rsid w:val="0012177D"/>
    <w:rsid w:val="0012322C"/>
    <w:rsid w:val="00125001"/>
    <w:rsid w:val="00125040"/>
    <w:rsid w:val="0012578A"/>
    <w:rsid w:val="00126096"/>
    <w:rsid w:val="00135CD9"/>
    <w:rsid w:val="001366EF"/>
    <w:rsid w:val="00136BFC"/>
    <w:rsid w:val="00137D77"/>
    <w:rsid w:val="001467EF"/>
    <w:rsid w:val="00152198"/>
    <w:rsid w:val="001522BE"/>
    <w:rsid w:val="00152481"/>
    <w:rsid w:val="00152CDE"/>
    <w:rsid w:val="001534A8"/>
    <w:rsid w:val="0015398D"/>
    <w:rsid w:val="0015632D"/>
    <w:rsid w:val="00157C1F"/>
    <w:rsid w:val="00161B94"/>
    <w:rsid w:val="00164F71"/>
    <w:rsid w:val="00171BD5"/>
    <w:rsid w:val="00171BFC"/>
    <w:rsid w:val="00172F3A"/>
    <w:rsid w:val="001760D6"/>
    <w:rsid w:val="00177D7C"/>
    <w:rsid w:val="0018022F"/>
    <w:rsid w:val="00181422"/>
    <w:rsid w:val="001817F2"/>
    <w:rsid w:val="0018551E"/>
    <w:rsid w:val="0019079A"/>
    <w:rsid w:val="00191220"/>
    <w:rsid w:val="00193314"/>
    <w:rsid w:val="00194DFF"/>
    <w:rsid w:val="00196147"/>
    <w:rsid w:val="001A0EBA"/>
    <w:rsid w:val="001A0F3F"/>
    <w:rsid w:val="001A6C40"/>
    <w:rsid w:val="001B2A1F"/>
    <w:rsid w:val="001B3907"/>
    <w:rsid w:val="001B5B97"/>
    <w:rsid w:val="001B6A5F"/>
    <w:rsid w:val="001C39C0"/>
    <w:rsid w:val="001C5A92"/>
    <w:rsid w:val="001C5BBD"/>
    <w:rsid w:val="001D1E68"/>
    <w:rsid w:val="001D4A61"/>
    <w:rsid w:val="001D7361"/>
    <w:rsid w:val="001E0FC8"/>
    <w:rsid w:val="001E6F7E"/>
    <w:rsid w:val="001E7961"/>
    <w:rsid w:val="001F52F9"/>
    <w:rsid w:val="001F74F6"/>
    <w:rsid w:val="00201AED"/>
    <w:rsid w:val="00202DFB"/>
    <w:rsid w:val="002041C6"/>
    <w:rsid w:val="00204381"/>
    <w:rsid w:val="002070F6"/>
    <w:rsid w:val="0020754D"/>
    <w:rsid w:val="00211BD9"/>
    <w:rsid w:val="00211CEF"/>
    <w:rsid w:val="00212541"/>
    <w:rsid w:val="002131FB"/>
    <w:rsid w:val="00215EA2"/>
    <w:rsid w:val="002176D8"/>
    <w:rsid w:val="00221B01"/>
    <w:rsid w:val="00222EBF"/>
    <w:rsid w:val="00222F0C"/>
    <w:rsid w:val="0022338C"/>
    <w:rsid w:val="002252C1"/>
    <w:rsid w:val="00230822"/>
    <w:rsid w:val="0023139C"/>
    <w:rsid w:val="0023326D"/>
    <w:rsid w:val="00234AAF"/>
    <w:rsid w:val="00236730"/>
    <w:rsid w:val="0023717D"/>
    <w:rsid w:val="00245570"/>
    <w:rsid w:val="0024696B"/>
    <w:rsid w:val="00247A4F"/>
    <w:rsid w:val="0025052F"/>
    <w:rsid w:val="00251D85"/>
    <w:rsid w:val="002520AE"/>
    <w:rsid w:val="00253785"/>
    <w:rsid w:val="00257636"/>
    <w:rsid w:val="002631D9"/>
    <w:rsid w:val="00270886"/>
    <w:rsid w:val="002739E3"/>
    <w:rsid w:val="00283C26"/>
    <w:rsid w:val="002962B8"/>
    <w:rsid w:val="002A0CF9"/>
    <w:rsid w:val="002A40C3"/>
    <w:rsid w:val="002B1E00"/>
    <w:rsid w:val="002B4528"/>
    <w:rsid w:val="002B7159"/>
    <w:rsid w:val="002C0712"/>
    <w:rsid w:val="002C090E"/>
    <w:rsid w:val="002C1FD0"/>
    <w:rsid w:val="002C31C5"/>
    <w:rsid w:val="002C5B0F"/>
    <w:rsid w:val="002D42AE"/>
    <w:rsid w:val="002D5312"/>
    <w:rsid w:val="002D5C2B"/>
    <w:rsid w:val="002D5C52"/>
    <w:rsid w:val="002E0088"/>
    <w:rsid w:val="002E195D"/>
    <w:rsid w:val="002E3BA5"/>
    <w:rsid w:val="002E5F18"/>
    <w:rsid w:val="002F190B"/>
    <w:rsid w:val="002F1E1A"/>
    <w:rsid w:val="002F34A6"/>
    <w:rsid w:val="002F6129"/>
    <w:rsid w:val="00300D42"/>
    <w:rsid w:val="003056E3"/>
    <w:rsid w:val="00307926"/>
    <w:rsid w:val="0030794D"/>
    <w:rsid w:val="00310A61"/>
    <w:rsid w:val="0031198E"/>
    <w:rsid w:val="00312F99"/>
    <w:rsid w:val="00313172"/>
    <w:rsid w:val="00320C0F"/>
    <w:rsid w:val="003211BC"/>
    <w:rsid w:val="003227F7"/>
    <w:rsid w:val="00323125"/>
    <w:rsid w:val="00323DEC"/>
    <w:rsid w:val="00325DC6"/>
    <w:rsid w:val="00331BDD"/>
    <w:rsid w:val="00334DF5"/>
    <w:rsid w:val="00335BB2"/>
    <w:rsid w:val="00336DB1"/>
    <w:rsid w:val="00337AFF"/>
    <w:rsid w:val="00346473"/>
    <w:rsid w:val="003503CA"/>
    <w:rsid w:val="00350E53"/>
    <w:rsid w:val="00351146"/>
    <w:rsid w:val="00351E62"/>
    <w:rsid w:val="00363E93"/>
    <w:rsid w:val="00364684"/>
    <w:rsid w:val="003648F8"/>
    <w:rsid w:val="003679E5"/>
    <w:rsid w:val="0037062A"/>
    <w:rsid w:val="00370A4E"/>
    <w:rsid w:val="00373543"/>
    <w:rsid w:val="00374981"/>
    <w:rsid w:val="00382954"/>
    <w:rsid w:val="00384FD0"/>
    <w:rsid w:val="00387E29"/>
    <w:rsid w:val="00390C7F"/>
    <w:rsid w:val="003926D3"/>
    <w:rsid w:val="00393002"/>
    <w:rsid w:val="00393900"/>
    <w:rsid w:val="00395FB6"/>
    <w:rsid w:val="003A2D4D"/>
    <w:rsid w:val="003A3EB2"/>
    <w:rsid w:val="003A5E0A"/>
    <w:rsid w:val="003A77A7"/>
    <w:rsid w:val="003A7A53"/>
    <w:rsid w:val="003A7B58"/>
    <w:rsid w:val="003B14CE"/>
    <w:rsid w:val="003B4DAD"/>
    <w:rsid w:val="003B51D1"/>
    <w:rsid w:val="003C00C0"/>
    <w:rsid w:val="003C2574"/>
    <w:rsid w:val="003C30C9"/>
    <w:rsid w:val="003C349F"/>
    <w:rsid w:val="003C4C80"/>
    <w:rsid w:val="003C5196"/>
    <w:rsid w:val="003C56F1"/>
    <w:rsid w:val="003C5A46"/>
    <w:rsid w:val="003C5FE4"/>
    <w:rsid w:val="003C6A8A"/>
    <w:rsid w:val="003C7AEF"/>
    <w:rsid w:val="003C7C79"/>
    <w:rsid w:val="003D4E3F"/>
    <w:rsid w:val="003D55A1"/>
    <w:rsid w:val="003E4B88"/>
    <w:rsid w:val="003E573F"/>
    <w:rsid w:val="003E725F"/>
    <w:rsid w:val="003F30AB"/>
    <w:rsid w:val="003F67CB"/>
    <w:rsid w:val="003F6BDD"/>
    <w:rsid w:val="003F73BE"/>
    <w:rsid w:val="003F78D2"/>
    <w:rsid w:val="00406F73"/>
    <w:rsid w:val="00407CD3"/>
    <w:rsid w:val="00407FD0"/>
    <w:rsid w:val="00416F15"/>
    <w:rsid w:val="00421ABD"/>
    <w:rsid w:val="00425AC1"/>
    <w:rsid w:val="00425FF1"/>
    <w:rsid w:val="00431256"/>
    <w:rsid w:val="004338D5"/>
    <w:rsid w:val="00435358"/>
    <w:rsid w:val="00440366"/>
    <w:rsid w:val="00446B6E"/>
    <w:rsid w:val="004471B1"/>
    <w:rsid w:val="00451C1B"/>
    <w:rsid w:val="00452C60"/>
    <w:rsid w:val="00455761"/>
    <w:rsid w:val="00456C7F"/>
    <w:rsid w:val="0046108E"/>
    <w:rsid w:val="00470517"/>
    <w:rsid w:val="00471D48"/>
    <w:rsid w:val="00476977"/>
    <w:rsid w:val="004826F5"/>
    <w:rsid w:val="0048342E"/>
    <w:rsid w:val="00483498"/>
    <w:rsid w:val="004845DE"/>
    <w:rsid w:val="004847AF"/>
    <w:rsid w:val="00487D56"/>
    <w:rsid w:val="0049166A"/>
    <w:rsid w:val="00491B31"/>
    <w:rsid w:val="00492634"/>
    <w:rsid w:val="00493A6C"/>
    <w:rsid w:val="00496BBA"/>
    <w:rsid w:val="004A081B"/>
    <w:rsid w:val="004A6A95"/>
    <w:rsid w:val="004B17CB"/>
    <w:rsid w:val="004B1E27"/>
    <w:rsid w:val="004B7F7F"/>
    <w:rsid w:val="004C13B3"/>
    <w:rsid w:val="004C1B75"/>
    <w:rsid w:val="004C4304"/>
    <w:rsid w:val="004C4720"/>
    <w:rsid w:val="004D2406"/>
    <w:rsid w:val="004D33A8"/>
    <w:rsid w:val="004D3689"/>
    <w:rsid w:val="004D55E3"/>
    <w:rsid w:val="004D779D"/>
    <w:rsid w:val="004E25F8"/>
    <w:rsid w:val="004E7076"/>
    <w:rsid w:val="00500432"/>
    <w:rsid w:val="00503134"/>
    <w:rsid w:val="005041CD"/>
    <w:rsid w:val="005051B7"/>
    <w:rsid w:val="00507DE1"/>
    <w:rsid w:val="00511B05"/>
    <w:rsid w:val="005164EF"/>
    <w:rsid w:val="00517EEE"/>
    <w:rsid w:val="00521FE6"/>
    <w:rsid w:val="005222B1"/>
    <w:rsid w:val="00522628"/>
    <w:rsid w:val="00522B0D"/>
    <w:rsid w:val="00524239"/>
    <w:rsid w:val="0052639B"/>
    <w:rsid w:val="00531B28"/>
    <w:rsid w:val="005404D8"/>
    <w:rsid w:val="00542B41"/>
    <w:rsid w:val="00543F69"/>
    <w:rsid w:val="00546B5C"/>
    <w:rsid w:val="00547561"/>
    <w:rsid w:val="00551CD4"/>
    <w:rsid w:val="005573CB"/>
    <w:rsid w:val="00557500"/>
    <w:rsid w:val="005612D6"/>
    <w:rsid w:val="005705BF"/>
    <w:rsid w:val="0057077D"/>
    <w:rsid w:val="005766A8"/>
    <w:rsid w:val="005776B9"/>
    <w:rsid w:val="005802CA"/>
    <w:rsid w:val="00580B41"/>
    <w:rsid w:val="005852FB"/>
    <w:rsid w:val="00586C8A"/>
    <w:rsid w:val="005873EB"/>
    <w:rsid w:val="0058758A"/>
    <w:rsid w:val="00587B61"/>
    <w:rsid w:val="00591A29"/>
    <w:rsid w:val="00593D3B"/>
    <w:rsid w:val="00595708"/>
    <w:rsid w:val="005A05D0"/>
    <w:rsid w:val="005A1056"/>
    <w:rsid w:val="005A72E1"/>
    <w:rsid w:val="005B0A5B"/>
    <w:rsid w:val="005B2C7B"/>
    <w:rsid w:val="005B3CE1"/>
    <w:rsid w:val="005B4DA5"/>
    <w:rsid w:val="005B645F"/>
    <w:rsid w:val="005B7AED"/>
    <w:rsid w:val="005C1D69"/>
    <w:rsid w:val="005C24EC"/>
    <w:rsid w:val="005C4776"/>
    <w:rsid w:val="005C5AAC"/>
    <w:rsid w:val="005D1B80"/>
    <w:rsid w:val="005D54D8"/>
    <w:rsid w:val="005E0584"/>
    <w:rsid w:val="005E3C33"/>
    <w:rsid w:val="005E40E4"/>
    <w:rsid w:val="005E4B37"/>
    <w:rsid w:val="005E4CB6"/>
    <w:rsid w:val="005F0CA7"/>
    <w:rsid w:val="005F650C"/>
    <w:rsid w:val="005F7F2D"/>
    <w:rsid w:val="00601B1B"/>
    <w:rsid w:val="006050F9"/>
    <w:rsid w:val="00607CF4"/>
    <w:rsid w:val="006117FC"/>
    <w:rsid w:val="0061380A"/>
    <w:rsid w:val="00614343"/>
    <w:rsid w:val="006152BF"/>
    <w:rsid w:val="00616FBE"/>
    <w:rsid w:val="00617D5C"/>
    <w:rsid w:val="00620B0E"/>
    <w:rsid w:val="00621F90"/>
    <w:rsid w:val="00623940"/>
    <w:rsid w:val="00624F04"/>
    <w:rsid w:val="0063305E"/>
    <w:rsid w:val="006333C5"/>
    <w:rsid w:val="00634A43"/>
    <w:rsid w:val="00636806"/>
    <w:rsid w:val="00636939"/>
    <w:rsid w:val="00637186"/>
    <w:rsid w:val="00637956"/>
    <w:rsid w:val="00637B1F"/>
    <w:rsid w:val="006500ED"/>
    <w:rsid w:val="006505E1"/>
    <w:rsid w:val="00651758"/>
    <w:rsid w:val="00651DEA"/>
    <w:rsid w:val="00652CDB"/>
    <w:rsid w:val="00653212"/>
    <w:rsid w:val="00661ECC"/>
    <w:rsid w:val="00663196"/>
    <w:rsid w:val="0066594F"/>
    <w:rsid w:val="006673D9"/>
    <w:rsid w:val="00667873"/>
    <w:rsid w:val="00667F8D"/>
    <w:rsid w:val="0068514F"/>
    <w:rsid w:val="006860AE"/>
    <w:rsid w:val="00691B30"/>
    <w:rsid w:val="00694657"/>
    <w:rsid w:val="006969CF"/>
    <w:rsid w:val="006A0E35"/>
    <w:rsid w:val="006A15F2"/>
    <w:rsid w:val="006A2309"/>
    <w:rsid w:val="006A44AA"/>
    <w:rsid w:val="006A5384"/>
    <w:rsid w:val="006A5D7E"/>
    <w:rsid w:val="006A6874"/>
    <w:rsid w:val="006B242C"/>
    <w:rsid w:val="006B428C"/>
    <w:rsid w:val="006B6608"/>
    <w:rsid w:val="006C18E3"/>
    <w:rsid w:val="006C1B4B"/>
    <w:rsid w:val="006C2AD2"/>
    <w:rsid w:val="006C4662"/>
    <w:rsid w:val="006C5CAC"/>
    <w:rsid w:val="006D20ED"/>
    <w:rsid w:val="006D2AEB"/>
    <w:rsid w:val="006D410D"/>
    <w:rsid w:val="006D6D4E"/>
    <w:rsid w:val="006D70FB"/>
    <w:rsid w:val="006E140B"/>
    <w:rsid w:val="006E1C36"/>
    <w:rsid w:val="006E2597"/>
    <w:rsid w:val="006E4037"/>
    <w:rsid w:val="006E6BFF"/>
    <w:rsid w:val="006F1D9D"/>
    <w:rsid w:val="006F1E14"/>
    <w:rsid w:val="006F571A"/>
    <w:rsid w:val="00701238"/>
    <w:rsid w:val="00701740"/>
    <w:rsid w:val="00704337"/>
    <w:rsid w:val="00704778"/>
    <w:rsid w:val="00705610"/>
    <w:rsid w:val="00706A02"/>
    <w:rsid w:val="007104A9"/>
    <w:rsid w:val="00710783"/>
    <w:rsid w:val="00711468"/>
    <w:rsid w:val="00721C01"/>
    <w:rsid w:val="00721D29"/>
    <w:rsid w:val="007253C6"/>
    <w:rsid w:val="0073555F"/>
    <w:rsid w:val="0074503D"/>
    <w:rsid w:val="007456F0"/>
    <w:rsid w:val="0074607B"/>
    <w:rsid w:val="0074666C"/>
    <w:rsid w:val="00747832"/>
    <w:rsid w:val="00755270"/>
    <w:rsid w:val="00756198"/>
    <w:rsid w:val="00757838"/>
    <w:rsid w:val="007635F5"/>
    <w:rsid w:val="00772985"/>
    <w:rsid w:val="00773CDD"/>
    <w:rsid w:val="00774E11"/>
    <w:rsid w:val="0077613B"/>
    <w:rsid w:val="00776251"/>
    <w:rsid w:val="007804D7"/>
    <w:rsid w:val="00781147"/>
    <w:rsid w:val="00783921"/>
    <w:rsid w:val="00785442"/>
    <w:rsid w:val="00786D2D"/>
    <w:rsid w:val="00792891"/>
    <w:rsid w:val="00793A2C"/>
    <w:rsid w:val="007943B4"/>
    <w:rsid w:val="007B0641"/>
    <w:rsid w:val="007B2055"/>
    <w:rsid w:val="007B205D"/>
    <w:rsid w:val="007B2CB9"/>
    <w:rsid w:val="007B3AE8"/>
    <w:rsid w:val="007B432B"/>
    <w:rsid w:val="007C0AB5"/>
    <w:rsid w:val="007C0E09"/>
    <w:rsid w:val="007D46AA"/>
    <w:rsid w:val="007D6393"/>
    <w:rsid w:val="007E046B"/>
    <w:rsid w:val="007E08C9"/>
    <w:rsid w:val="007E5FEC"/>
    <w:rsid w:val="007F1A26"/>
    <w:rsid w:val="007F1D81"/>
    <w:rsid w:val="007F3C8B"/>
    <w:rsid w:val="007F4AF2"/>
    <w:rsid w:val="007F5133"/>
    <w:rsid w:val="007F51B0"/>
    <w:rsid w:val="007F684F"/>
    <w:rsid w:val="007F7708"/>
    <w:rsid w:val="00800C79"/>
    <w:rsid w:val="008034B1"/>
    <w:rsid w:val="00805628"/>
    <w:rsid w:val="008057BC"/>
    <w:rsid w:val="008075BC"/>
    <w:rsid w:val="008077BF"/>
    <w:rsid w:val="008102BD"/>
    <w:rsid w:val="00821143"/>
    <w:rsid w:val="00822C2A"/>
    <w:rsid w:val="00823773"/>
    <w:rsid w:val="008273BE"/>
    <w:rsid w:val="00827F63"/>
    <w:rsid w:val="00833053"/>
    <w:rsid w:val="008352F7"/>
    <w:rsid w:val="008364D7"/>
    <w:rsid w:val="00840429"/>
    <w:rsid w:val="00846851"/>
    <w:rsid w:val="008477E9"/>
    <w:rsid w:val="00850B2B"/>
    <w:rsid w:val="00851C22"/>
    <w:rsid w:val="0085373B"/>
    <w:rsid w:val="00854606"/>
    <w:rsid w:val="00855EBB"/>
    <w:rsid w:val="00864B06"/>
    <w:rsid w:val="00872A32"/>
    <w:rsid w:val="008803A0"/>
    <w:rsid w:val="008813AC"/>
    <w:rsid w:val="0088222B"/>
    <w:rsid w:val="008827EB"/>
    <w:rsid w:val="00885C03"/>
    <w:rsid w:val="00892369"/>
    <w:rsid w:val="00892B6C"/>
    <w:rsid w:val="0089785B"/>
    <w:rsid w:val="008A0510"/>
    <w:rsid w:val="008A156D"/>
    <w:rsid w:val="008A1CF8"/>
    <w:rsid w:val="008A27F0"/>
    <w:rsid w:val="008A37E3"/>
    <w:rsid w:val="008A5BC6"/>
    <w:rsid w:val="008B0551"/>
    <w:rsid w:val="008B0F41"/>
    <w:rsid w:val="008B1D05"/>
    <w:rsid w:val="008B4FD8"/>
    <w:rsid w:val="008B695A"/>
    <w:rsid w:val="008C0FBB"/>
    <w:rsid w:val="008C4690"/>
    <w:rsid w:val="008D1E4B"/>
    <w:rsid w:val="008D21AB"/>
    <w:rsid w:val="008D32A2"/>
    <w:rsid w:val="008D3509"/>
    <w:rsid w:val="008D6ACC"/>
    <w:rsid w:val="008E0A1A"/>
    <w:rsid w:val="008E15C2"/>
    <w:rsid w:val="008E3969"/>
    <w:rsid w:val="008E46A7"/>
    <w:rsid w:val="008E680D"/>
    <w:rsid w:val="008E6F82"/>
    <w:rsid w:val="008E79FC"/>
    <w:rsid w:val="008F2F3A"/>
    <w:rsid w:val="008F4B96"/>
    <w:rsid w:val="008F551E"/>
    <w:rsid w:val="00900612"/>
    <w:rsid w:val="00903401"/>
    <w:rsid w:val="009079DA"/>
    <w:rsid w:val="00907DB6"/>
    <w:rsid w:val="009130B4"/>
    <w:rsid w:val="00916BC0"/>
    <w:rsid w:val="009225D4"/>
    <w:rsid w:val="00922F52"/>
    <w:rsid w:val="0092584D"/>
    <w:rsid w:val="009259E7"/>
    <w:rsid w:val="00926908"/>
    <w:rsid w:val="00926E8C"/>
    <w:rsid w:val="0093142E"/>
    <w:rsid w:val="00935185"/>
    <w:rsid w:val="00937106"/>
    <w:rsid w:val="00940E0B"/>
    <w:rsid w:val="00941094"/>
    <w:rsid w:val="00943779"/>
    <w:rsid w:val="009468CB"/>
    <w:rsid w:val="00947325"/>
    <w:rsid w:val="00947FB3"/>
    <w:rsid w:val="00951A43"/>
    <w:rsid w:val="009622F7"/>
    <w:rsid w:val="00962434"/>
    <w:rsid w:val="00964986"/>
    <w:rsid w:val="00964F90"/>
    <w:rsid w:val="00966049"/>
    <w:rsid w:val="009663D8"/>
    <w:rsid w:val="00972616"/>
    <w:rsid w:val="00974190"/>
    <w:rsid w:val="00974F14"/>
    <w:rsid w:val="00977866"/>
    <w:rsid w:val="00983193"/>
    <w:rsid w:val="00983D47"/>
    <w:rsid w:val="00984397"/>
    <w:rsid w:val="00984BDE"/>
    <w:rsid w:val="00985C4C"/>
    <w:rsid w:val="00985D9B"/>
    <w:rsid w:val="00990CBC"/>
    <w:rsid w:val="009910EF"/>
    <w:rsid w:val="0099231F"/>
    <w:rsid w:val="00992B5F"/>
    <w:rsid w:val="00993114"/>
    <w:rsid w:val="00996333"/>
    <w:rsid w:val="0099654F"/>
    <w:rsid w:val="009B5700"/>
    <w:rsid w:val="009B5D91"/>
    <w:rsid w:val="009C0850"/>
    <w:rsid w:val="009C09D5"/>
    <w:rsid w:val="009C0C17"/>
    <w:rsid w:val="009C1E34"/>
    <w:rsid w:val="009C45A6"/>
    <w:rsid w:val="009C6968"/>
    <w:rsid w:val="009C6F5B"/>
    <w:rsid w:val="009D1210"/>
    <w:rsid w:val="009D31FE"/>
    <w:rsid w:val="009D5885"/>
    <w:rsid w:val="009D7BCA"/>
    <w:rsid w:val="009E12C0"/>
    <w:rsid w:val="009E1321"/>
    <w:rsid w:val="009E2D9D"/>
    <w:rsid w:val="009E303B"/>
    <w:rsid w:val="009E7810"/>
    <w:rsid w:val="009F1A48"/>
    <w:rsid w:val="009F2D72"/>
    <w:rsid w:val="009F3389"/>
    <w:rsid w:val="009F3A9F"/>
    <w:rsid w:val="009F3C72"/>
    <w:rsid w:val="009F4F56"/>
    <w:rsid w:val="009F5163"/>
    <w:rsid w:val="00A00D1E"/>
    <w:rsid w:val="00A01DB7"/>
    <w:rsid w:val="00A025AE"/>
    <w:rsid w:val="00A045E0"/>
    <w:rsid w:val="00A05589"/>
    <w:rsid w:val="00A05704"/>
    <w:rsid w:val="00A05CD7"/>
    <w:rsid w:val="00A10D09"/>
    <w:rsid w:val="00A13294"/>
    <w:rsid w:val="00A1381B"/>
    <w:rsid w:val="00A1618A"/>
    <w:rsid w:val="00A17AF9"/>
    <w:rsid w:val="00A20360"/>
    <w:rsid w:val="00A227EF"/>
    <w:rsid w:val="00A2365C"/>
    <w:rsid w:val="00A315AB"/>
    <w:rsid w:val="00A323BB"/>
    <w:rsid w:val="00A33A74"/>
    <w:rsid w:val="00A33FC8"/>
    <w:rsid w:val="00A359BF"/>
    <w:rsid w:val="00A368C6"/>
    <w:rsid w:val="00A37434"/>
    <w:rsid w:val="00A47DD4"/>
    <w:rsid w:val="00A5143F"/>
    <w:rsid w:val="00A51C26"/>
    <w:rsid w:val="00A52ADA"/>
    <w:rsid w:val="00A549E7"/>
    <w:rsid w:val="00A54D39"/>
    <w:rsid w:val="00A55C55"/>
    <w:rsid w:val="00A63A19"/>
    <w:rsid w:val="00A640E4"/>
    <w:rsid w:val="00A6475F"/>
    <w:rsid w:val="00A7204B"/>
    <w:rsid w:val="00A7246F"/>
    <w:rsid w:val="00A72730"/>
    <w:rsid w:val="00A76A49"/>
    <w:rsid w:val="00A77CEE"/>
    <w:rsid w:val="00A800B9"/>
    <w:rsid w:val="00A8010B"/>
    <w:rsid w:val="00A83243"/>
    <w:rsid w:val="00A90803"/>
    <w:rsid w:val="00A91EC9"/>
    <w:rsid w:val="00A9260A"/>
    <w:rsid w:val="00A926E5"/>
    <w:rsid w:val="00A9391D"/>
    <w:rsid w:val="00A93CFE"/>
    <w:rsid w:val="00A94960"/>
    <w:rsid w:val="00A94E64"/>
    <w:rsid w:val="00AA065F"/>
    <w:rsid w:val="00AA3E07"/>
    <w:rsid w:val="00AA590E"/>
    <w:rsid w:val="00AB0436"/>
    <w:rsid w:val="00AB4A39"/>
    <w:rsid w:val="00AB6438"/>
    <w:rsid w:val="00AC0B8F"/>
    <w:rsid w:val="00AC1A2D"/>
    <w:rsid w:val="00AC2E03"/>
    <w:rsid w:val="00AC66A1"/>
    <w:rsid w:val="00AD4943"/>
    <w:rsid w:val="00AE109B"/>
    <w:rsid w:val="00AE1BF7"/>
    <w:rsid w:val="00AE2C6B"/>
    <w:rsid w:val="00AE305B"/>
    <w:rsid w:val="00AF14CF"/>
    <w:rsid w:val="00AF34F7"/>
    <w:rsid w:val="00AF57F4"/>
    <w:rsid w:val="00AF68F5"/>
    <w:rsid w:val="00AF7AF3"/>
    <w:rsid w:val="00B01FF4"/>
    <w:rsid w:val="00B04B40"/>
    <w:rsid w:val="00B07015"/>
    <w:rsid w:val="00B103EF"/>
    <w:rsid w:val="00B11637"/>
    <w:rsid w:val="00B13E33"/>
    <w:rsid w:val="00B21ED8"/>
    <w:rsid w:val="00B222A3"/>
    <w:rsid w:val="00B25323"/>
    <w:rsid w:val="00B25A5A"/>
    <w:rsid w:val="00B33692"/>
    <w:rsid w:val="00B405F6"/>
    <w:rsid w:val="00B42619"/>
    <w:rsid w:val="00B42D3F"/>
    <w:rsid w:val="00B473F7"/>
    <w:rsid w:val="00B47F10"/>
    <w:rsid w:val="00B50864"/>
    <w:rsid w:val="00B50ED5"/>
    <w:rsid w:val="00B55C6F"/>
    <w:rsid w:val="00B60DD2"/>
    <w:rsid w:val="00B62518"/>
    <w:rsid w:val="00B62EF3"/>
    <w:rsid w:val="00B65F30"/>
    <w:rsid w:val="00B700F3"/>
    <w:rsid w:val="00B751A8"/>
    <w:rsid w:val="00B77068"/>
    <w:rsid w:val="00B802AA"/>
    <w:rsid w:val="00B82952"/>
    <w:rsid w:val="00B845D2"/>
    <w:rsid w:val="00B930D6"/>
    <w:rsid w:val="00B94B43"/>
    <w:rsid w:val="00BA08B3"/>
    <w:rsid w:val="00BA4A6A"/>
    <w:rsid w:val="00BB04CB"/>
    <w:rsid w:val="00BC19C8"/>
    <w:rsid w:val="00BC25BE"/>
    <w:rsid w:val="00BC2A40"/>
    <w:rsid w:val="00BC515A"/>
    <w:rsid w:val="00BC5B1C"/>
    <w:rsid w:val="00BC6672"/>
    <w:rsid w:val="00BD3B1D"/>
    <w:rsid w:val="00BD6072"/>
    <w:rsid w:val="00BD7179"/>
    <w:rsid w:val="00BD7B6E"/>
    <w:rsid w:val="00BE22B6"/>
    <w:rsid w:val="00BE5B3F"/>
    <w:rsid w:val="00BE726C"/>
    <w:rsid w:val="00BF1F42"/>
    <w:rsid w:val="00C02ADD"/>
    <w:rsid w:val="00C02D9B"/>
    <w:rsid w:val="00C04F16"/>
    <w:rsid w:val="00C05886"/>
    <w:rsid w:val="00C062FB"/>
    <w:rsid w:val="00C07692"/>
    <w:rsid w:val="00C1373B"/>
    <w:rsid w:val="00C16D74"/>
    <w:rsid w:val="00C26966"/>
    <w:rsid w:val="00C26BD6"/>
    <w:rsid w:val="00C3119C"/>
    <w:rsid w:val="00C32B23"/>
    <w:rsid w:val="00C33148"/>
    <w:rsid w:val="00C33C98"/>
    <w:rsid w:val="00C359B1"/>
    <w:rsid w:val="00C3768E"/>
    <w:rsid w:val="00C42A70"/>
    <w:rsid w:val="00C51F83"/>
    <w:rsid w:val="00C524B6"/>
    <w:rsid w:val="00C5450C"/>
    <w:rsid w:val="00C565F2"/>
    <w:rsid w:val="00C6010C"/>
    <w:rsid w:val="00C60F27"/>
    <w:rsid w:val="00C719A0"/>
    <w:rsid w:val="00C77D43"/>
    <w:rsid w:val="00C8097A"/>
    <w:rsid w:val="00C842BC"/>
    <w:rsid w:val="00C84886"/>
    <w:rsid w:val="00C84AC7"/>
    <w:rsid w:val="00C852C4"/>
    <w:rsid w:val="00C92909"/>
    <w:rsid w:val="00C934FC"/>
    <w:rsid w:val="00C96B87"/>
    <w:rsid w:val="00CA59E1"/>
    <w:rsid w:val="00CB3833"/>
    <w:rsid w:val="00CB39F7"/>
    <w:rsid w:val="00CB42A1"/>
    <w:rsid w:val="00CC6699"/>
    <w:rsid w:val="00CD14A3"/>
    <w:rsid w:val="00CD45E9"/>
    <w:rsid w:val="00CE3AD8"/>
    <w:rsid w:val="00CE42E6"/>
    <w:rsid w:val="00CE42F7"/>
    <w:rsid w:val="00CE5B4C"/>
    <w:rsid w:val="00CE7040"/>
    <w:rsid w:val="00CE741B"/>
    <w:rsid w:val="00CF1AA2"/>
    <w:rsid w:val="00CF54BB"/>
    <w:rsid w:val="00D00A50"/>
    <w:rsid w:val="00D01C6D"/>
    <w:rsid w:val="00D02D27"/>
    <w:rsid w:val="00D048D9"/>
    <w:rsid w:val="00D118E7"/>
    <w:rsid w:val="00D13A9F"/>
    <w:rsid w:val="00D215F6"/>
    <w:rsid w:val="00D2175B"/>
    <w:rsid w:val="00D2713F"/>
    <w:rsid w:val="00D308FC"/>
    <w:rsid w:val="00D319EC"/>
    <w:rsid w:val="00D346C6"/>
    <w:rsid w:val="00D34845"/>
    <w:rsid w:val="00D36F64"/>
    <w:rsid w:val="00D40655"/>
    <w:rsid w:val="00D4156C"/>
    <w:rsid w:val="00D456D4"/>
    <w:rsid w:val="00D5106F"/>
    <w:rsid w:val="00D5189F"/>
    <w:rsid w:val="00D55F44"/>
    <w:rsid w:val="00D608F0"/>
    <w:rsid w:val="00D624D6"/>
    <w:rsid w:val="00D62DAA"/>
    <w:rsid w:val="00D66284"/>
    <w:rsid w:val="00D71251"/>
    <w:rsid w:val="00D71558"/>
    <w:rsid w:val="00D71B0F"/>
    <w:rsid w:val="00D7423F"/>
    <w:rsid w:val="00D75DB1"/>
    <w:rsid w:val="00D770E9"/>
    <w:rsid w:val="00D9211F"/>
    <w:rsid w:val="00D96A62"/>
    <w:rsid w:val="00DA0D88"/>
    <w:rsid w:val="00DA4104"/>
    <w:rsid w:val="00DA465D"/>
    <w:rsid w:val="00DA795A"/>
    <w:rsid w:val="00DB167D"/>
    <w:rsid w:val="00DB6249"/>
    <w:rsid w:val="00DB74DB"/>
    <w:rsid w:val="00DC02E1"/>
    <w:rsid w:val="00DC2800"/>
    <w:rsid w:val="00DC54F2"/>
    <w:rsid w:val="00DC6B44"/>
    <w:rsid w:val="00DC6FA6"/>
    <w:rsid w:val="00DD0A40"/>
    <w:rsid w:val="00DD0A43"/>
    <w:rsid w:val="00DD2295"/>
    <w:rsid w:val="00DD2C59"/>
    <w:rsid w:val="00DD323B"/>
    <w:rsid w:val="00DD3F05"/>
    <w:rsid w:val="00DD56BB"/>
    <w:rsid w:val="00DD7187"/>
    <w:rsid w:val="00DE0097"/>
    <w:rsid w:val="00DF0291"/>
    <w:rsid w:val="00DF2FE5"/>
    <w:rsid w:val="00DF603E"/>
    <w:rsid w:val="00DF6BA3"/>
    <w:rsid w:val="00DF6BCD"/>
    <w:rsid w:val="00E02B28"/>
    <w:rsid w:val="00E04AFC"/>
    <w:rsid w:val="00E0721D"/>
    <w:rsid w:val="00E13317"/>
    <w:rsid w:val="00E2475E"/>
    <w:rsid w:val="00E45691"/>
    <w:rsid w:val="00E4621D"/>
    <w:rsid w:val="00E46382"/>
    <w:rsid w:val="00E50236"/>
    <w:rsid w:val="00E55BF3"/>
    <w:rsid w:val="00E6195A"/>
    <w:rsid w:val="00E62EE1"/>
    <w:rsid w:val="00E631A4"/>
    <w:rsid w:val="00E6543C"/>
    <w:rsid w:val="00E71672"/>
    <w:rsid w:val="00E730E9"/>
    <w:rsid w:val="00E748EC"/>
    <w:rsid w:val="00E756A5"/>
    <w:rsid w:val="00E81862"/>
    <w:rsid w:val="00E86381"/>
    <w:rsid w:val="00E86B9A"/>
    <w:rsid w:val="00E86BC2"/>
    <w:rsid w:val="00E90EF1"/>
    <w:rsid w:val="00E91BA7"/>
    <w:rsid w:val="00E93E2C"/>
    <w:rsid w:val="00E95551"/>
    <w:rsid w:val="00EA31F0"/>
    <w:rsid w:val="00EA4C00"/>
    <w:rsid w:val="00EA6FED"/>
    <w:rsid w:val="00EB1ED7"/>
    <w:rsid w:val="00EB54F4"/>
    <w:rsid w:val="00EC138E"/>
    <w:rsid w:val="00EC351B"/>
    <w:rsid w:val="00EC542A"/>
    <w:rsid w:val="00EC7AE7"/>
    <w:rsid w:val="00ED159D"/>
    <w:rsid w:val="00ED383C"/>
    <w:rsid w:val="00ED3D9C"/>
    <w:rsid w:val="00ED512D"/>
    <w:rsid w:val="00ED5997"/>
    <w:rsid w:val="00EE1809"/>
    <w:rsid w:val="00EE4DD5"/>
    <w:rsid w:val="00EE66C8"/>
    <w:rsid w:val="00EE6F8A"/>
    <w:rsid w:val="00EE7AB7"/>
    <w:rsid w:val="00EF04CE"/>
    <w:rsid w:val="00EF10E6"/>
    <w:rsid w:val="00EF2C8C"/>
    <w:rsid w:val="00EF5789"/>
    <w:rsid w:val="00EF58D4"/>
    <w:rsid w:val="00F029EE"/>
    <w:rsid w:val="00F05436"/>
    <w:rsid w:val="00F0560A"/>
    <w:rsid w:val="00F06273"/>
    <w:rsid w:val="00F11FC7"/>
    <w:rsid w:val="00F15D8E"/>
    <w:rsid w:val="00F163D3"/>
    <w:rsid w:val="00F20E06"/>
    <w:rsid w:val="00F21A2D"/>
    <w:rsid w:val="00F2322C"/>
    <w:rsid w:val="00F25F87"/>
    <w:rsid w:val="00F25F99"/>
    <w:rsid w:val="00F30F56"/>
    <w:rsid w:val="00F32942"/>
    <w:rsid w:val="00F34386"/>
    <w:rsid w:val="00F3473C"/>
    <w:rsid w:val="00F405D6"/>
    <w:rsid w:val="00F40E72"/>
    <w:rsid w:val="00F40F89"/>
    <w:rsid w:val="00F419DA"/>
    <w:rsid w:val="00F41C8B"/>
    <w:rsid w:val="00F41CCE"/>
    <w:rsid w:val="00F4308B"/>
    <w:rsid w:val="00F43145"/>
    <w:rsid w:val="00F433B1"/>
    <w:rsid w:val="00F44E4B"/>
    <w:rsid w:val="00F45EE2"/>
    <w:rsid w:val="00F51783"/>
    <w:rsid w:val="00F53A04"/>
    <w:rsid w:val="00F54EBC"/>
    <w:rsid w:val="00F55031"/>
    <w:rsid w:val="00F67ABF"/>
    <w:rsid w:val="00F728BE"/>
    <w:rsid w:val="00F74944"/>
    <w:rsid w:val="00F76F85"/>
    <w:rsid w:val="00F775D3"/>
    <w:rsid w:val="00F80E05"/>
    <w:rsid w:val="00F80FEE"/>
    <w:rsid w:val="00F81E90"/>
    <w:rsid w:val="00F8300B"/>
    <w:rsid w:val="00F8761F"/>
    <w:rsid w:val="00FA03A0"/>
    <w:rsid w:val="00FA058F"/>
    <w:rsid w:val="00FA5672"/>
    <w:rsid w:val="00FA7771"/>
    <w:rsid w:val="00FB0262"/>
    <w:rsid w:val="00FB0679"/>
    <w:rsid w:val="00FB0972"/>
    <w:rsid w:val="00FB0A3D"/>
    <w:rsid w:val="00FB154C"/>
    <w:rsid w:val="00FB4DCA"/>
    <w:rsid w:val="00FB68BF"/>
    <w:rsid w:val="00FB7346"/>
    <w:rsid w:val="00FB7600"/>
    <w:rsid w:val="00FC0623"/>
    <w:rsid w:val="00FD15F0"/>
    <w:rsid w:val="00FD6177"/>
    <w:rsid w:val="00FE1B06"/>
    <w:rsid w:val="00FE3D5A"/>
    <w:rsid w:val="00FE4CC7"/>
    <w:rsid w:val="00FE7C19"/>
    <w:rsid w:val="00FF0128"/>
    <w:rsid w:val="00FF3F6B"/>
    <w:rsid w:val="00FF6DAC"/>
    <w:rsid w:val="00FF76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36C01C"/>
  <w15:chartTrackingRefBased/>
  <w15:docId w15:val="{CE9E9693-B1BB-4030-8544-E19BA7CD0A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4D7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C24EC"/>
    <w:pPr>
      <w:keepNext/>
      <w:keepLines/>
      <w:widowControl w:val="0"/>
      <w:spacing w:before="240"/>
      <w:outlineLvl w:val="0"/>
    </w:pPr>
    <w:rPr>
      <w:rFonts w:ascii="Calibri Light" w:eastAsiaTheme="majorEastAsia" w:hAnsi="Calibri Light" w:cs="Calibri Light"/>
      <w:noProof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E46A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alutation">
    <w:name w:val="Salutation"/>
    <w:basedOn w:val="Normal"/>
    <w:link w:val="SalutationChar"/>
    <w:autoRedefine/>
    <w:uiPriority w:val="99"/>
    <w:rsid w:val="00024D79"/>
    <w:pPr>
      <w:tabs>
        <w:tab w:val="left" w:pos="1080"/>
      </w:tabs>
      <w:ind w:left="1080" w:hanging="1080"/>
    </w:pPr>
    <w:rPr>
      <w:sz w:val="22"/>
    </w:rPr>
  </w:style>
  <w:style w:type="character" w:customStyle="1" w:styleId="SalutationChar">
    <w:name w:val="Salutation Char"/>
    <w:basedOn w:val="DefaultParagraphFont"/>
    <w:link w:val="Salutation"/>
    <w:uiPriority w:val="99"/>
    <w:rsid w:val="00024D79"/>
    <w:rPr>
      <w:rFonts w:ascii="Times New Roman" w:eastAsia="Times New Roman" w:hAnsi="Times New Roman" w:cs="Times New Roman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5C24EC"/>
    <w:rPr>
      <w:rFonts w:ascii="Calibri Light" w:eastAsiaTheme="majorEastAsia" w:hAnsi="Calibri Light" w:cs="Calibri Light"/>
      <w:noProof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3C5A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C5A4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C5A46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5A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5A46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5A4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5A46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06F73"/>
    <w:pPr>
      <w:ind w:left="720"/>
      <w:contextualSpacing/>
    </w:pPr>
  </w:style>
  <w:style w:type="paragraph" w:customStyle="1" w:styleId="table-text">
    <w:name w:val="table-text"/>
    <w:basedOn w:val="Normal"/>
    <w:rsid w:val="00191220"/>
    <w:pPr>
      <w:spacing w:before="60" w:after="60"/>
    </w:pPr>
    <w:rPr>
      <w:rFonts w:ascii="Verdana" w:eastAsia="SimSun" w:hAnsi="Verdana"/>
      <w:sz w:val="18"/>
      <w:szCs w:val="22"/>
      <w:lang w:eastAsia="zh-CN"/>
    </w:rPr>
  </w:style>
  <w:style w:type="paragraph" w:customStyle="1" w:styleId="table-title">
    <w:name w:val="table-title"/>
    <w:basedOn w:val="Normal"/>
    <w:rsid w:val="00191220"/>
    <w:pPr>
      <w:keepNext/>
      <w:keepLines/>
      <w:spacing w:before="320" w:after="120"/>
      <w:ind w:left="1440" w:hanging="1440"/>
    </w:pPr>
    <w:rPr>
      <w:rFonts w:ascii="Verdana" w:eastAsia="SimSun" w:hAnsi="Verdana"/>
      <w:b/>
      <w:sz w:val="20"/>
      <w:szCs w:val="22"/>
      <w:lang w:eastAsia="zh-CN"/>
    </w:rPr>
  </w:style>
  <w:style w:type="table" w:styleId="TableGrid">
    <w:name w:val="Table Grid"/>
    <w:basedOn w:val="TableNormal"/>
    <w:uiPriority w:val="39"/>
    <w:rsid w:val="00191220"/>
    <w:pPr>
      <w:spacing w:after="0" w:line="240" w:lineRule="auto"/>
    </w:pPr>
    <w:rPr>
      <w:rFonts w:ascii="Calibri" w:eastAsia="SimSun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215EA2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C5450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5450C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5450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5450C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E46A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figure-notealt-1">
    <w:name w:val="figure-note_alt-1"/>
    <w:basedOn w:val="Normal"/>
    <w:rsid w:val="006A5384"/>
    <w:pPr>
      <w:keepLines/>
      <w:spacing w:before="60"/>
      <w:ind w:left="187" w:hanging="187"/>
    </w:pPr>
    <w:rPr>
      <w:rFonts w:ascii="Verdana" w:eastAsia="SimSun" w:hAnsi="Verdana"/>
      <w:sz w:val="18"/>
      <w:szCs w:val="22"/>
      <w:lang w:eastAsia="zh-CN"/>
    </w:rPr>
  </w:style>
  <w:style w:type="character" w:customStyle="1" w:styleId="table-headersChar">
    <w:name w:val="table-headers Char"/>
    <w:basedOn w:val="DefaultParagraphFont"/>
    <w:link w:val="table-headers"/>
    <w:rsid w:val="00D118E7"/>
    <w:rPr>
      <w:rFonts w:ascii="Verdana" w:hAnsi="Verdana"/>
      <w:b/>
      <w:sz w:val="18"/>
      <w:lang w:eastAsia="zh-CN"/>
    </w:rPr>
  </w:style>
  <w:style w:type="paragraph" w:customStyle="1" w:styleId="table-headers">
    <w:name w:val="table-headers"/>
    <w:basedOn w:val="Normal"/>
    <w:link w:val="table-headersChar"/>
    <w:rsid w:val="00D118E7"/>
    <w:pPr>
      <w:spacing w:before="80" w:after="80"/>
      <w:jc w:val="center"/>
    </w:pPr>
    <w:rPr>
      <w:rFonts w:ascii="Verdana" w:eastAsiaTheme="minorHAnsi" w:hAnsi="Verdana" w:cstheme="minorBidi"/>
      <w:b/>
      <w:sz w:val="18"/>
      <w:szCs w:val="22"/>
      <w:lang w:eastAsia="zh-CN"/>
    </w:rPr>
  </w:style>
  <w:style w:type="paragraph" w:customStyle="1" w:styleId="table-notealt-1">
    <w:name w:val="table-note_alt-1"/>
    <w:basedOn w:val="Normal"/>
    <w:rsid w:val="00D118E7"/>
    <w:pPr>
      <w:keepLines/>
      <w:spacing w:before="60"/>
      <w:ind w:left="187" w:hanging="187"/>
    </w:pPr>
    <w:rPr>
      <w:rFonts w:ascii="Verdana" w:eastAsia="SimSun" w:hAnsi="Verdana"/>
      <w:sz w:val="18"/>
      <w:szCs w:val="22"/>
      <w:lang w:eastAsia="zh-CN"/>
    </w:rPr>
  </w:style>
  <w:style w:type="paragraph" w:customStyle="1" w:styleId="Question">
    <w:name w:val="Question"/>
    <w:basedOn w:val="Normal"/>
    <w:link w:val="QuestionChar"/>
    <w:qFormat/>
    <w:rsid w:val="00026224"/>
    <w:pPr>
      <w:spacing w:after="160" w:line="259" w:lineRule="auto"/>
    </w:pPr>
    <w:rPr>
      <w:rFonts w:asciiTheme="minorHAnsi" w:eastAsiaTheme="minorHAnsi" w:hAnsiTheme="minorHAnsi" w:cstheme="minorBidi"/>
      <w:b/>
      <w:bCs/>
      <w:sz w:val="22"/>
      <w:szCs w:val="22"/>
    </w:rPr>
  </w:style>
  <w:style w:type="character" w:customStyle="1" w:styleId="QuestionChar">
    <w:name w:val="Question Char"/>
    <w:basedOn w:val="DefaultParagraphFont"/>
    <w:link w:val="Question"/>
    <w:rsid w:val="00026224"/>
    <w:rPr>
      <w:b/>
      <w:bCs/>
    </w:rPr>
  </w:style>
  <w:style w:type="paragraph" w:customStyle="1" w:styleId="Responseoption">
    <w:name w:val="Response option"/>
    <w:basedOn w:val="Normal"/>
    <w:link w:val="ResponseoptionChar"/>
    <w:qFormat/>
    <w:rsid w:val="00026224"/>
    <w:pPr>
      <w:spacing w:after="160" w:line="259" w:lineRule="auto"/>
    </w:pPr>
    <w:rPr>
      <w:rFonts w:asciiTheme="minorHAnsi" w:eastAsiaTheme="minorHAnsi" w:hAnsiTheme="minorHAnsi" w:cstheme="minorHAnsi"/>
      <w:noProof/>
      <w:sz w:val="22"/>
      <w:szCs w:val="22"/>
    </w:rPr>
  </w:style>
  <w:style w:type="character" w:customStyle="1" w:styleId="ResponseoptionChar">
    <w:name w:val="Response option Char"/>
    <w:basedOn w:val="DefaultParagraphFont"/>
    <w:link w:val="Responseoption"/>
    <w:rsid w:val="00026224"/>
    <w:rPr>
      <w:rFonts w:cstheme="minorHAnsi"/>
      <w:noProof/>
    </w:rPr>
  </w:style>
  <w:style w:type="table" w:styleId="ListTable3-Accent1">
    <w:name w:val="List Table 3 Accent 1"/>
    <w:basedOn w:val="TableNormal"/>
    <w:uiPriority w:val="48"/>
    <w:rsid w:val="00AE305B"/>
    <w:pPr>
      <w:spacing w:after="0" w:line="240" w:lineRule="auto"/>
    </w:pPr>
    <w:rPr>
      <w:rFonts w:ascii="Calibri" w:eastAsia="Calibri" w:hAnsi="Calibri" w:cs="Arial"/>
      <w:sz w:val="20"/>
      <w:szCs w:val="20"/>
    </w:rPr>
    <w:tblPr>
      <w:tblStyleRowBandSize w:val="1"/>
      <w:tblStyleColBandSize w:val="1"/>
      <w:tblInd w:w="0" w:type="nil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6403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20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3CD452EF799845AD590CD34BD92558" ma:contentTypeVersion="13" ma:contentTypeDescription="Create a new document." ma:contentTypeScope="" ma:versionID="b1dfe06a093374adc895e6462979cf20">
  <xsd:schema xmlns:xsd="http://www.w3.org/2001/XMLSchema" xmlns:xs="http://www.w3.org/2001/XMLSchema" xmlns:p="http://schemas.microsoft.com/office/2006/metadata/properties" xmlns:ns1="http://schemas.microsoft.com/sharepoint/v3" xmlns:ns3="105e5e7a-94da-47c5-b861-ec3f74834df7" xmlns:ns4="b9d1e03c-ae42-4ae4-ac17-a3e8040e1bf0" targetNamespace="http://schemas.microsoft.com/office/2006/metadata/properties" ma:root="true" ma:fieldsID="3a82fa9de2577f9f75883305c0b0c255" ns1:_="" ns3:_="" ns4:_="">
    <xsd:import namespace="http://schemas.microsoft.com/sharepoint/v3"/>
    <xsd:import namespace="105e5e7a-94da-47c5-b861-ec3f74834df7"/>
    <xsd:import namespace="b9d1e03c-ae42-4ae4-ac17-a3e8040e1bf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1:_ip_UnifiedCompliancePolicyProperties" minOccurs="0"/>
                <xsd:element ref="ns1:_ip_UnifiedCompliancePolicyUIAction" minOccurs="0"/>
                <xsd:element ref="ns4:MediaServiceAutoTags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3" nillable="true" ma:displayName="Unified Compliance Policy Properties" ma:description="" ma:hidden="true" ma:internalName="_ip_UnifiedCompliancePolicyProperties">
      <xsd:simpleType>
        <xsd:restriction base="dms:Note"/>
      </xsd:simpleType>
    </xsd:element>
    <xsd:element name="_ip_UnifiedCompliancePolicyUIAction" ma:index="14" nillable="true" ma:displayName="Unified Compliance Policy UI Action" ma:description="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5e5e7a-94da-47c5-b861-ec3f74834df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d1e03c-ae42-4ae4-ac17-a3e8040e1b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MediaServiceAutoTags" ma:internalName="MediaServiceAutoTags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2C5190-24B7-4BEB-BB0C-3FD238E9015D}">
  <ds:schemaRefs>
    <ds:schemaRef ds:uri="105e5e7a-94da-47c5-b861-ec3f74834df7"/>
    <ds:schemaRef ds:uri="http://purl.org/dc/terms/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http://schemas.microsoft.com/office/2006/metadata/properties"/>
    <ds:schemaRef ds:uri="b9d1e03c-ae42-4ae4-ac17-a3e8040e1bf0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A811C79C-F546-4F97-8FA4-4C3B9B2A025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6B64F39-00B3-4ED8-BA39-018937FD48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05e5e7a-94da-47c5-b861-ec3f74834df7"/>
    <ds:schemaRef ds:uri="b9d1e03c-ae42-4ae4-ac17-a3e8040e1b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99731C9-A965-4C61-87C9-DC8C04287D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5</Pages>
  <Words>2524</Words>
  <Characters>14391</Characters>
  <Application>Microsoft Office Word</Application>
  <DocSecurity>4</DocSecurity>
  <Lines>119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rdon, Jonathan</dc:creator>
  <cp:keywords/>
  <dc:description/>
  <cp:lastModifiedBy>Plimpton, Suzanne H.</cp:lastModifiedBy>
  <cp:revision>2</cp:revision>
  <dcterms:created xsi:type="dcterms:W3CDTF">2020-04-24T15:58:00Z</dcterms:created>
  <dcterms:modified xsi:type="dcterms:W3CDTF">2020-04-24T1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3CD452EF799845AD590CD34BD92558</vt:lpwstr>
  </property>
</Properties>
</file>